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82AEB" w14:textId="77777777" w:rsidR="009F48F2" w:rsidRDefault="009B44DB">
      <w:pPr>
        <w:jc w:val="center"/>
        <w:rPr>
          <w:rFonts w:ascii="黑体" w:eastAsia="黑体"/>
          <w:b/>
          <w:sz w:val="32"/>
        </w:rPr>
      </w:pPr>
      <w:r>
        <w:rPr>
          <w:rFonts w:ascii="黑体" w:eastAsia="黑体" w:hint="eastAsia"/>
          <w:b/>
          <w:sz w:val="32"/>
        </w:rPr>
        <w:t>《数字逻辑》实验报告</w:t>
      </w:r>
    </w:p>
    <w:p w14:paraId="52A3261A" w14:textId="77777777" w:rsidR="00FA3F08" w:rsidRDefault="00FA3F08">
      <w:pPr>
        <w:jc w:val="right"/>
      </w:pPr>
    </w:p>
    <w:tbl>
      <w:tblPr>
        <w:tblW w:w="94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8"/>
        <w:gridCol w:w="315"/>
        <w:gridCol w:w="4190"/>
        <w:gridCol w:w="884"/>
        <w:gridCol w:w="1529"/>
        <w:gridCol w:w="1255"/>
        <w:gridCol w:w="4351"/>
      </w:tblGrid>
      <w:tr w:rsidR="00A67818" w14:paraId="45A42B89" w14:textId="77777777" w:rsidTr="0013548A">
        <w:trPr>
          <w:cantSplit/>
          <w:trHeight w:val="590"/>
          <w:jc w:val="center"/>
        </w:trPr>
        <w:tc>
          <w:tcPr>
            <w:tcW w:w="1507" w:type="dxa"/>
            <w:gridSpan w:val="2"/>
            <w:vAlign w:val="center"/>
          </w:tcPr>
          <w:p w14:paraId="57F99E24" w14:textId="77777777" w:rsidR="009F48F2" w:rsidRDefault="009B44DB">
            <w:pPr>
              <w:spacing w:line="480" w:lineRule="exact"/>
              <w:ind w:left="-42" w:right="-5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姓名</w:t>
            </w:r>
          </w:p>
        </w:tc>
        <w:tc>
          <w:tcPr>
            <w:tcW w:w="3209" w:type="dxa"/>
            <w:gridSpan w:val="2"/>
            <w:vAlign w:val="center"/>
          </w:tcPr>
          <w:p w14:paraId="686D7196" w14:textId="784F42F3" w:rsidR="009F48F2" w:rsidRPr="00FA3F08" w:rsidRDefault="009F48F2">
            <w:pPr>
              <w:spacing w:line="480" w:lineRule="exact"/>
              <w:ind w:right="-51"/>
              <w:jc w:val="center"/>
              <w:rPr>
                <w:rFonts w:ascii="宋体" w:hAnsi="宋体"/>
              </w:rPr>
            </w:pPr>
          </w:p>
        </w:tc>
        <w:tc>
          <w:tcPr>
            <w:tcW w:w="1761" w:type="dxa"/>
            <w:gridSpan w:val="2"/>
            <w:vAlign w:val="center"/>
          </w:tcPr>
          <w:p w14:paraId="49AB83A6" w14:textId="77777777" w:rsidR="009F48F2" w:rsidRDefault="009B44DB">
            <w:pPr>
              <w:spacing w:line="480" w:lineRule="exact"/>
              <w:ind w:right="-5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年级</w:t>
            </w:r>
          </w:p>
        </w:tc>
        <w:tc>
          <w:tcPr>
            <w:tcW w:w="2962" w:type="dxa"/>
            <w:vAlign w:val="center"/>
          </w:tcPr>
          <w:p w14:paraId="53E65052" w14:textId="300F9C99" w:rsidR="009F48F2" w:rsidRPr="00FA3F08" w:rsidRDefault="00631CCF">
            <w:pPr>
              <w:spacing w:line="480" w:lineRule="exact"/>
              <w:ind w:right="-51"/>
              <w:jc w:val="center"/>
              <w:rPr>
                <w:rFonts w:ascii="微软雅黑" w:hAnsi="微软雅黑"/>
                <w:color w:val="000000" w:themeColor="text1"/>
              </w:rPr>
            </w:pPr>
            <w:r>
              <w:rPr>
                <w:rFonts w:ascii="微软雅黑" w:hAnsi="微软雅黑"/>
                <w:color w:val="000000" w:themeColor="text1"/>
              </w:rPr>
              <w:t xml:space="preserve"> </w:t>
            </w:r>
          </w:p>
        </w:tc>
      </w:tr>
      <w:tr w:rsidR="00A67818" w14:paraId="5993C329" w14:textId="77777777" w:rsidTr="0013548A">
        <w:trPr>
          <w:cantSplit/>
          <w:trHeight w:val="590"/>
          <w:jc w:val="center"/>
        </w:trPr>
        <w:tc>
          <w:tcPr>
            <w:tcW w:w="1507" w:type="dxa"/>
            <w:gridSpan w:val="2"/>
            <w:vAlign w:val="center"/>
          </w:tcPr>
          <w:p w14:paraId="46270721" w14:textId="77777777" w:rsidR="009F48F2" w:rsidRDefault="009B44DB">
            <w:pPr>
              <w:spacing w:line="480" w:lineRule="exact"/>
              <w:ind w:left="-42" w:right="-5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学号</w:t>
            </w:r>
          </w:p>
        </w:tc>
        <w:tc>
          <w:tcPr>
            <w:tcW w:w="3209" w:type="dxa"/>
            <w:gridSpan w:val="2"/>
            <w:vAlign w:val="center"/>
          </w:tcPr>
          <w:p w14:paraId="62494717" w14:textId="0AF166C8" w:rsidR="009F48F2" w:rsidRPr="00FA3F08" w:rsidRDefault="00A14C91" w:rsidP="00FA3F08">
            <w:pPr>
              <w:spacing w:line="480" w:lineRule="exact"/>
              <w:ind w:right="-51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b/>
              </w:rPr>
              <w:t xml:space="preserve"> </w:t>
            </w:r>
          </w:p>
        </w:tc>
        <w:tc>
          <w:tcPr>
            <w:tcW w:w="1761" w:type="dxa"/>
            <w:gridSpan w:val="2"/>
            <w:vAlign w:val="center"/>
          </w:tcPr>
          <w:p w14:paraId="30392FD9" w14:textId="77777777" w:rsidR="009F48F2" w:rsidRDefault="009B44DB">
            <w:pPr>
              <w:spacing w:line="480" w:lineRule="exact"/>
              <w:ind w:right="-5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专业、班级</w:t>
            </w:r>
          </w:p>
        </w:tc>
        <w:tc>
          <w:tcPr>
            <w:tcW w:w="2962" w:type="dxa"/>
            <w:vAlign w:val="center"/>
          </w:tcPr>
          <w:p w14:paraId="1CED604A" w14:textId="744F0DA1" w:rsidR="009F48F2" w:rsidRPr="00FA3F08" w:rsidRDefault="00AA004E" w:rsidP="00FA3F08">
            <w:pPr>
              <w:spacing w:line="480" w:lineRule="exact"/>
              <w:ind w:right="-51"/>
              <w:jc w:val="center"/>
              <w:rPr>
                <w:rFonts w:ascii="宋体" w:hAnsi="宋体"/>
                <w:b/>
                <w:color w:val="000000" w:themeColor="text1"/>
              </w:rPr>
            </w:pPr>
            <w:r>
              <w:rPr>
                <w:rFonts w:ascii="宋体" w:hAnsi="宋体" w:hint="eastAsia"/>
                <w:color w:val="000000" w:themeColor="text1"/>
              </w:rPr>
              <w:t xml:space="preserve"> </w:t>
            </w:r>
          </w:p>
        </w:tc>
      </w:tr>
      <w:tr w:rsidR="009F48F2" w14:paraId="70A72283" w14:textId="77777777" w:rsidTr="0013548A">
        <w:trPr>
          <w:cantSplit/>
          <w:trHeight w:val="590"/>
          <w:jc w:val="center"/>
        </w:trPr>
        <w:tc>
          <w:tcPr>
            <w:tcW w:w="1308" w:type="dxa"/>
            <w:vAlign w:val="center"/>
          </w:tcPr>
          <w:p w14:paraId="14B2D24A" w14:textId="77777777" w:rsidR="009F48F2" w:rsidRDefault="009B44DB">
            <w:pPr>
              <w:spacing w:line="480" w:lineRule="exact"/>
              <w:ind w:left="-42" w:right="-5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实验名称</w:t>
            </w:r>
          </w:p>
        </w:tc>
        <w:tc>
          <w:tcPr>
            <w:tcW w:w="8131" w:type="dxa"/>
            <w:gridSpan w:val="6"/>
            <w:vAlign w:val="center"/>
          </w:tcPr>
          <w:p w14:paraId="2B3A24EB" w14:textId="77777777" w:rsidR="009F48F2" w:rsidRPr="00FA3F08" w:rsidRDefault="00FA3F08">
            <w:pPr>
              <w:spacing w:line="480" w:lineRule="exact"/>
              <w:ind w:right="-51"/>
              <w:jc w:val="center"/>
              <w:rPr>
                <w:rFonts w:ascii="宋体" w:hAnsi="宋体"/>
                <w:b/>
                <w:color w:val="000000" w:themeColor="text1"/>
                <w:sz w:val="28"/>
                <w:szCs w:val="28"/>
              </w:rPr>
            </w:pPr>
            <w:r w:rsidRPr="00FA3F08">
              <w:rPr>
                <w:rFonts w:ascii="宋体" w:hAnsi="宋体" w:hint="eastAsia"/>
                <w:b/>
                <w:color w:val="000000" w:themeColor="text1"/>
                <w:sz w:val="28"/>
                <w:szCs w:val="28"/>
              </w:rPr>
              <w:t>门电路设计——实验环境与开发板的熟悉</w:t>
            </w:r>
          </w:p>
        </w:tc>
      </w:tr>
      <w:tr w:rsidR="00A67818" w14:paraId="405E0783" w14:textId="77777777" w:rsidTr="0013548A">
        <w:trPr>
          <w:cantSplit/>
          <w:trHeight w:val="579"/>
          <w:jc w:val="center"/>
        </w:trPr>
        <w:tc>
          <w:tcPr>
            <w:tcW w:w="1308" w:type="dxa"/>
            <w:vAlign w:val="center"/>
          </w:tcPr>
          <w:p w14:paraId="56E3DEF2" w14:textId="77777777" w:rsidR="009F48F2" w:rsidRDefault="009B44DB">
            <w:pPr>
              <w:spacing w:line="400" w:lineRule="exact"/>
              <w:ind w:left="-40" w:right="-5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实验时间</w:t>
            </w:r>
          </w:p>
        </w:tc>
        <w:tc>
          <w:tcPr>
            <w:tcW w:w="2849" w:type="dxa"/>
            <w:gridSpan w:val="2"/>
            <w:vAlign w:val="center"/>
          </w:tcPr>
          <w:p w14:paraId="7EECBE5B" w14:textId="77777777" w:rsidR="009F48F2" w:rsidRDefault="00FA3F08" w:rsidP="00A67139">
            <w:pPr>
              <w:spacing w:line="400" w:lineRule="exact"/>
              <w:ind w:left="-40" w:right="-5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/>
                <w:b/>
              </w:rPr>
              <w:t>2019</w:t>
            </w:r>
            <w:r>
              <w:rPr>
                <w:rFonts w:ascii="宋体" w:hAnsi="宋体" w:hint="eastAsia"/>
                <w:b/>
              </w:rPr>
              <w:t>/1</w:t>
            </w:r>
            <w:r>
              <w:rPr>
                <w:rFonts w:ascii="宋体" w:hAnsi="宋体"/>
                <w:b/>
              </w:rPr>
              <w:t>0</w:t>
            </w:r>
            <w:r>
              <w:rPr>
                <w:rFonts w:ascii="宋体" w:hAnsi="宋体" w:hint="eastAsia"/>
                <w:b/>
              </w:rPr>
              <w:t>/</w:t>
            </w:r>
            <w:r>
              <w:rPr>
                <w:rFonts w:ascii="宋体" w:hAnsi="宋体"/>
                <w:b/>
              </w:rPr>
              <w:t>25</w:t>
            </w:r>
          </w:p>
        </w:tc>
        <w:tc>
          <w:tcPr>
            <w:tcW w:w="1526" w:type="dxa"/>
            <w:gridSpan w:val="2"/>
            <w:vAlign w:val="center"/>
          </w:tcPr>
          <w:p w14:paraId="5B4F9E18" w14:textId="77777777" w:rsidR="009F48F2" w:rsidRDefault="009B44DB">
            <w:pPr>
              <w:spacing w:line="400" w:lineRule="exact"/>
              <w:ind w:left="-40" w:right="-5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实验地点</w:t>
            </w:r>
          </w:p>
        </w:tc>
        <w:tc>
          <w:tcPr>
            <w:tcW w:w="3756" w:type="dxa"/>
            <w:gridSpan w:val="2"/>
            <w:vAlign w:val="center"/>
          </w:tcPr>
          <w:p w14:paraId="1870F46F" w14:textId="77777777" w:rsidR="009F48F2" w:rsidRDefault="00FA3F08">
            <w:pPr>
              <w:spacing w:line="400" w:lineRule="exact"/>
              <w:ind w:left="-40" w:right="-5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D</w:t>
            </w:r>
            <w:r>
              <w:rPr>
                <w:rFonts w:ascii="宋体" w:hAnsi="宋体"/>
                <w:b/>
              </w:rPr>
              <w:t>S1410</w:t>
            </w:r>
          </w:p>
        </w:tc>
      </w:tr>
      <w:tr w:rsidR="00A67818" w14:paraId="0F41778B" w14:textId="77777777" w:rsidTr="0013548A">
        <w:trPr>
          <w:cantSplit/>
          <w:trHeight w:val="505"/>
          <w:jc w:val="center"/>
        </w:trPr>
        <w:tc>
          <w:tcPr>
            <w:tcW w:w="1308" w:type="dxa"/>
            <w:vAlign w:val="center"/>
          </w:tcPr>
          <w:p w14:paraId="7253077A" w14:textId="77777777" w:rsidR="009F48F2" w:rsidRDefault="009B44DB">
            <w:pPr>
              <w:spacing w:line="400" w:lineRule="exact"/>
              <w:ind w:left="-40" w:right="-5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实验成绩</w:t>
            </w:r>
          </w:p>
        </w:tc>
        <w:tc>
          <w:tcPr>
            <w:tcW w:w="2849" w:type="dxa"/>
            <w:gridSpan w:val="2"/>
            <w:vAlign w:val="center"/>
          </w:tcPr>
          <w:p w14:paraId="7652B9D2" w14:textId="77777777" w:rsidR="009F48F2" w:rsidRDefault="009F48F2">
            <w:pPr>
              <w:spacing w:line="480" w:lineRule="exact"/>
              <w:ind w:leftChars="-20" w:left="-44" w:right="171" w:firstLineChars="100" w:firstLine="220"/>
              <w:jc w:val="right"/>
              <w:rPr>
                <w:rFonts w:ascii="宋体" w:hAnsi="宋体"/>
                <w:b/>
              </w:rPr>
            </w:pPr>
          </w:p>
        </w:tc>
        <w:tc>
          <w:tcPr>
            <w:tcW w:w="1526" w:type="dxa"/>
            <w:gridSpan w:val="2"/>
            <w:vAlign w:val="center"/>
          </w:tcPr>
          <w:p w14:paraId="5EAF99B5" w14:textId="77777777" w:rsidR="009F48F2" w:rsidRDefault="009B44DB">
            <w:pPr>
              <w:spacing w:line="480" w:lineRule="exact"/>
              <w:ind w:leftChars="-20" w:left="-44" w:right="17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 xml:space="preserve"> </w:t>
            </w:r>
            <w:r>
              <w:rPr>
                <w:rFonts w:ascii="宋体" w:hAnsi="宋体" w:hint="eastAsia"/>
                <w:b/>
              </w:rPr>
              <w:t>实验性质</w:t>
            </w:r>
          </w:p>
        </w:tc>
        <w:tc>
          <w:tcPr>
            <w:tcW w:w="3756" w:type="dxa"/>
            <w:gridSpan w:val="2"/>
            <w:vAlign w:val="center"/>
          </w:tcPr>
          <w:p w14:paraId="11A8AEAA" w14:textId="77777777" w:rsidR="009F48F2" w:rsidRDefault="009B44DB">
            <w:pPr>
              <w:spacing w:line="480" w:lineRule="exact"/>
              <w:ind w:left="-42" w:right="171"/>
              <w:jc w:val="center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  <w:sz w:val="24"/>
              </w:rPr>
              <w:t>□</w:t>
            </w:r>
            <w:r>
              <w:rPr>
                <w:rFonts w:ascii="宋体" w:hAnsi="宋体" w:hint="eastAsia"/>
                <w:b/>
              </w:rPr>
              <w:t>验证性</w:t>
            </w:r>
            <w:r>
              <w:rPr>
                <w:rFonts w:ascii="宋体" w:hAnsi="宋体" w:hint="eastAsia"/>
                <w:b/>
              </w:rPr>
              <w:t xml:space="preserve">  </w:t>
            </w:r>
            <w:r>
              <w:rPr>
                <w:rFonts w:ascii="宋体" w:hAnsi="宋体" w:hint="eastAsia"/>
                <w:b/>
                <w:sz w:val="24"/>
              </w:rPr>
              <w:t>□</w:t>
            </w:r>
            <w:r>
              <w:rPr>
                <w:rFonts w:ascii="宋体" w:hAnsi="宋体" w:hint="eastAsia"/>
                <w:b/>
              </w:rPr>
              <w:t>设计性</w:t>
            </w:r>
            <w:r>
              <w:rPr>
                <w:rFonts w:ascii="宋体" w:hAnsi="宋体" w:hint="eastAsia"/>
                <w:b/>
              </w:rPr>
              <w:t xml:space="preserve">  </w:t>
            </w:r>
            <w:r>
              <w:rPr>
                <w:rFonts w:ascii="宋体" w:hAnsi="宋体" w:hint="eastAsia"/>
                <w:b/>
                <w:sz w:val="24"/>
              </w:rPr>
              <w:t>□</w:t>
            </w:r>
            <w:r>
              <w:rPr>
                <w:rFonts w:ascii="宋体" w:hAnsi="宋体" w:hint="eastAsia"/>
                <w:b/>
              </w:rPr>
              <w:t>综合性</w:t>
            </w:r>
          </w:p>
        </w:tc>
      </w:tr>
      <w:tr w:rsidR="009F48F2" w14:paraId="72F9E2F6" w14:textId="77777777" w:rsidTr="0013548A">
        <w:trPr>
          <w:trHeight w:val="3249"/>
          <w:jc w:val="center"/>
        </w:trPr>
        <w:tc>
          <w:tcPr>
            <w:tcW w:w="9439" w:type="dxa"/>
            <w:gridSpan w:val="7"/>
            <w:tcBorders>
              <w:bottom w:val="single" w:sz="4" w:space="0" w:color="auto"/>
            </w:tcBorders>
            <w:tcMar>
              <w:top w:w="57" w:type="dxa"/>
              <w:left w:w="142" w:type="dxa"/>
              <w:bottom w:w="57" w:type="dxa"/>
              <w:right w:w="567" w:type="dxa"/>
            </w:tcMar>
          </w:tcPr>
          <w:p w14:paraId="5D93C36C" w14:textId="77777777" w:rsidR="009F48F2" w:rsidRDefault="009B44DB">
            <w:pPr>
              <w:spacing w:line="480" w:lineRule="exact"/>
              <w:ind w:right="-51"/>
              <w:rPr>
                <w:rFonts w:ascii="黑体" w:eastAsia="黑体"/>
                <w:sz w:val="24"/>
                <w:szCs w:val="24"/>
              </w:rPr>
            </w:pPr>
            <w:r>
              <w:rPr>
                <w:rFonts w:ascii="黑体" w:eastAsia="黑体" w:hint="eastAsia"/>
                <w:sz w:val="24"/>
                <w:szCs w:val="24"/>
              </w:rPr>
              <w:t>教师评价：</w:t>
            </w:r>
          </w:p>
          <w:p w14:paraId="08BCDB5B" w14:textId="77777777" w:rsidR="009F48F2" w:rsidRDefault="009B44DB">
            <w:pPr>
              <w:spacing w:line="480" w:lineRule="exact"/>
              <w:ind w:right="-51"/>
              <w:rPr>
                <w:rFonts w:ascii="楷体_GB2312" w:eastAsia="楷体_GB2312"/>
              </w:rPr>
            </w:pPr>
            <w:bookmarkStart w:id="0" w:name="OLE_LINK4"/>
            <w:bookmarkStart w:id="1" w:name="OLE_LINK55"/>
            <w:bookmarkStart w:id="2" w:name="OLE_LINK58"/>
            <w:bookmarkStart w:id="3" w:name="OLE_LINK45"/>
            <w:bookmarkStart w:id="4" w:name="OLE_LINK9"/>
            <w:bookmarkStart w:id="5" w:name="OLE_LINK19"/>
            <w:bookmarkStart w:id="6" w:name="OLE_LINK20"/>
            <w:bookmarkStart w:id="7" w:name="OLE_LINK47"/>
            <w:bookmarkStart w:id="8" w:name="OLE_LINK43"/>
            <w:bookmarkStart w:id="9" w:name="OLE_LINK48"/>
            <w:bookmarkStart w:id="10" w:name="OLE_LINK10"/>
            <w:bookmarkStart w:id="11" w:name="OLE_LINK53"/>
            <w:bookmarkStart w:id="12" w:name="OLE_LINK54"/>
            <w:bookmarkStart w:id="13" w:name="OLE_LINK57"/>
            <w:bookmarkStart w:id="14" w:name="OLE_LINK60"/>
            <w:bookmarkStart w:id="15" w:name="OLE_LINK63"/>
            <w:bookmarkStart w:id="16" w:name="OLE_LINK6"/>
            <w:bookmarkStart w:id="17" w:name="OLE_LINK44"/>
            <w:bookmarkStart w:id="18" w:name="OLE_LINK5"/>
            <w:bookmarkStart w:id="19" w:name="OLE_LINK40"/>
            <w:bookmarkStart w:id="20" w:name="OLE_LINK21"/>
            <w:bookmarkStart w:id="21" w:name="OLE_LINK28"/>
            <w:bookmarkStart w:id="22" w:name="OLE_LINK41"/>
            <w:bookmarkStart w:id="23" w:name="OLE_LINK30"/>
            <w:bookmarkStart w:id="24" w:name="OLE_LINK31"/>
            <w:bookmarkStart w:id="25" w:name="OLE_LINK29"/>
            <w:bookmarkStart w:id="26" w:name="OLE_LINK37"/>
            <w:bookmarkStart w:id="27" w:name="OLE_LINK49"/>
            <w:bookmarkStart w:id="28" w:name="OLE_LINK56"/>
            <w:bookmarkStart w:id="29" w:name="OLE_LINK59"/>
            <w:bookmarkStart w:id="30" w:name="OLE_LINK64"/>
            <w:bookmarkStart w:id="31" w:name="OLE_LINK27"/>
            <w:bookmarkStart w:id="32" w:name="OLE_LINK46"/>
            <w:bookmarkStart w:id="33" w:name="OLE_LINK65"/>
            <w:r>
              <w:rPr>
                <w:rFonts w:eastAsia="楷体_GB2312" w:hint="eastAsia"/>
              </w:rPr>
              <w:t>□</w:t>
            </w:r>
            <w:r>
              <w:rPr>
                <w:rFonts w:ascii="楷体_GB2312" w:eastAsia="楷体_GB2312" w:hint="eastAsia"/>
              </w:rPr>
              <w:t xml:space="preserve">算法/实验过程正确； </w:t>
            </w:r>
            <w:r>
              <w:rPr>
                <w:rFonts w:eastAsia="楷体_GB2312" w:hint="eastAsia"/>
              </w:rPr>
              <w:t>□</w:t>
            </w:r>
            <w:r>
              <w:rPr>
                <w:rFonts w:ascii="楷体_GB2312" w:eastAsia="楷体_GB2312" w:hint="eastAsia"/>
              </w:rPr>
              <w:t xml:space="preserve">源程序/实验内容提交  </w:t>
            </w:r>
            <w:r>
              <w:rPr>
                <w:rFonts w:eastAsia="楷体_GB2312" w:hint="eastAsia"/>
              </w:rPr>
              <w:t>□</w:t>
            </w:r>
            <w:r>
              <w:rPr>
                <w:rFonts w:ascii="楷体_GB2312" w:eastAsia="楷体_GB2312" w:hint="eastAsia"/>
              </w:rPr>
              <w:t>程序结构/实验步骤合理；</w:t>
            </w:r>
          </w:p>
          <w:p w14:paraId="5037F2B9" w14:textId="77777777" w:rsidR="009F48F2" w:rsidRDefault="009B44DB">
            <w:pPr>
              <w:spacing w:line="480" w:lineRule="exact"/>
              <w:ind w:right="-51"/>
              <w:rPr>
                <w:rFonts w:ascii="楷体_GB2312" w:eastAsia="楷体_GB2312"/>
              </w:rPr>
            </w:pPr>
            <w:r>
              <w:rPr>
                <w:rFonts w:eastAsia="楷体_GB2312" w:hint="eastAsia"/>
              </w:rPr>
              <w:t>□</w:t>
            </w:r>
            <w:r>
              <w:rPr>
                <w:rFonts w:ascii="楷体_GB2312" w:eastAsia="楷体_GB2312" w:hint="eastAsia"/>
              </w:rPr>
              <w:t xml:space="preserve">实验结果正确；      </w:t>
            </w:r>
            <w:r>
              <w:rPr>
                <w:rFonts w:eastAsia="楷体_GB2312" w:hint="eastAsia"/>
              </w:rPr>
              <w:t>□</w:t>
            </w:r>
            <w:r>
              <w:rPr>
                <w:rFonts w:ascii="楷体_GB2312" w:eastAsia="楷体_GB2312" w:hint="eastAsia"/>
              </w:rPr>
              <w:t xml:space="preserve">语法、语义正确；     </w:t>
            </w:r>
            <w:r>
              <w:rPr>
                <w:rFonts w:eastAsia="楷体_GB2312" w:hint="eastAsia"/>
              </w:rPr>
              <w:t>□</w:t>
            </w:r>
            <w:r>
              <w:rPr>
                <w:rFonts w:ascii="楷体_GB2312" w:eastAsia="楷体_GB2312" w:hint="eastAsia"/>
              </w:rPr>
              <w:t>报告规范；</w:t>
            </w:r>
            <w:r>
              <w:rPr>
                <w:rFonts w:ascii="楷体_GB2312" w:eastAsia="楷体_GB2312" w:hint="eastAsia"/>
                <w:sz w:val="24"/>
              </w:rPr>
              <w:t xml:space="preserve">         </w:t>
            </w:r>
            <w:r>
              <w:rPr>
                <w:rFonts w:ascii="楷体_GB2312" w:eastAsia="楷体_GB2312" w:hint="eastAsia"/>
              </w:rPr>
              <w:t xml:space="preserve">  </w:t>
            </w:r>
          </w:p>
          <w:p w14:paraId="0D6773AF" w14:textId="77777777" w:rsidR="009F48F2" w:rsidRDefault="009B44DB">
            <w:pPr>
              <w:spacing w:line="480" w:lineRule="exact"/>
              <w:ind w:right="-51"/>
              <w:rPr>
                <w:rFonts w:ascii="宋体"/>
              </w:rPr>
            </w:pPr>
            <w:r>
              <w:rPr>
                <w:rFonts w:ascii="楷体_GB2312" w:eastAsia="楷体_GB2312" w:hint="eastAsia"/>
              </w:rPr>
              <w:t>评语：</w:t>
            </w:r>
            <w:r>
              <w:rPr>
                <w:rFonts w:ascii="宋体" w:hint="eastAsia"/>
              </w:rPr>
              <w:t xml:space="preserve">                           </w:t>
            </w:r>
          </w:p>
          <w:p w14:paraId="54CDB732" w14:textId="77777777" w:rsidR="009F48F2" w:rsidRDefault="009B44DB">
            <w:pPr>
              <w:spacing w:line="480" w:lineRule="exact"/>
              <w:ind w:right="-51" w:firstLineChars="150" w:firstLine="330"/>
              <w:rPr>
                <w:rFonts w:ascii="宋体"/>
              </w:rPr>
            </w:pPr>
            <w:r>
              <w:rPr>
                <w:rFonts w:ascii="宋体" w:hint="eastAsia"/>
              </w:rPr>
              <w:t xml:space="preserve">                             </w:t>
            </w:r>
            <w:r>
              <w:rPr>
                <w:rFonts w:ascii="宋体" w:hint="eastAsia"/>
              </w:rPr>
              <w:t>评价教师签名（电子签名）：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r>
              <w:rPr>
                <w:rFonts w:ascii="宋体"/>
              </w:rPr>
              <w:t xml:space="preserve"> </w:t>
            </w:r>
          </w:p>
        </w:tc>
      </w:tr>
      <w:tr w:rsidR="009F48F2" w14:paraId="7F2F9058" w14:textId="77777777" w:rsidTr="0013548A">
        <w:trPr>
          <w:trHeight w:val="1841"/>
          <w:jc w:val="center"/>
        </w:trPr>
        <w:tc>
          <w:tcPr>
            <w:tcW w:w="9439" w:type="dxa"/>
            <w:gridSpan w:val="7"/>
            <w:tcBorders>
              <w:bottom w:val="single" w:sz="4" w:space="0" w:color="auto"/>
            </w:tcBorders>
            <w:tcMar>
              <w:top w:w="57" w:type="dxa"/>
              <w:left w:w="142" w:type="dxa"/>
              <w:bottom w:w="57" w:type="dxa"/>
              <w:right w:w="567" w:type="dxa"/>
            </w:tcMar>
          </w:tcPr>
          <w:p w14:paraId="7784E37C" w14:textId="77777777" w:rsidR="009F48F2" w:rsidRDefault="009B44DB">
            <w:pPr>
              <w:spacing w:line="480" w:lineRule="exact"/>
              <w:ind w:right="-51"/>
              <w:rPr>
                <w:rFonts w:eastAsia="黑体"/>
                <w:bCs/>
                <w:sz w:val="24"/>
              </w:rPr>
            </w:pPr>
            <w:r>
              <w:rPr>
                <w:rFonts w:eastAsia="黑体" w:hint="eastAsia"/>
                <w:bCs/>
                <w:sz w:val="24"/>
              </w:rPr>
              <w:t>一、实验目的</w:t>
            </w:r>
          </w:p>
          <w:p w14:paraId="40181072" w14:textId="77777777" w:rsidR="00315F9B" w:rsidRPr="001D1A06" w:rsidRDefault="00315F9B" w:rsidP="00315F9B">
            <w:pPr>
              <w:pStyle w:val="a7"/>
              <w:numPr>
                <w:ilvl w:val="0"/>
                <w:numId w:val="3"/>
              </w:numPr>
              <w:ind w:firstLineChars="0"/>
              <w:rPr>
                <w:rFonts w:ascii="微软雅黑" w:hAnsi="微软雅黑"/>
                <w:sz w:val="21"/>
              </w:rPr>
            </w:pPr>
            <w:r w:rsidRPr="001D1A06">
              <w:rPr>
                <w:rFonts w:ascii="微软雅黑" w:hAnsi="微软雅黑" w:hint="eastAsia"/>
                <w:sz w:val="21"/>
              </w:rPr>
              <w:t>熟悉vivado开发环境以及basys</w:t>
            </w:r>
            <w:r w:rsidRPr="001D1A06">
              <w:rPr>
                <w:rFonts w:ascii="微软雅黑" w:hAnsi="微软雅黑"/>
                <w:sz w:val="21"/>
              </w:rPr>
              <w:t>3</w:t>
            </w:r>
            <w:r w:rsidRPr="001D1A06">
              <w:rPr>
                <w:rFonts w:ascii="微软雅黑" w:hAnsi="微软雅黑" w:hint="eastAsia"/>
                <w:sz w:val="21"/>
              </w:rPr>
              <w:t>开发板环境。</w:t>
            </w:r>
          </w:p>
          <w:p w14:paraId="763BBDC0" w14:textId="77777777" w:rsidR="00315F9B" w:rsidRPr="001D1A06" w:rsidRDefault="00315F9B" w:rsidP="00315F9B">
            <w:pPr>
              <w:pStyle w:val="a7"/>
              <w:numPr>
                <w:ilvl w:val="0"/>
                <w:numId w:val="3"/>
              </w:numPr>
              <w:ind w:firstLineChars="0"/>
              <w:rPr>
                <w:rFonts w:ascii="微软雅黑" w:hAnsi="微软雅黑"/>
                <w:sz w:val="21"/>
              </w:rPr>
            </w:pPr>
            <w:r w:rsidRPr="001D1A06">
              <w:rPr>
                <w:rFonts w:ascii="微软雅黑" w:hAnsi="微软雅黑" w:hint="eastAsia"/>
                <w:sz w:val="21"/>
              </w:rPr>
              <w:t>熟悉verilog</w:t>
            </w:r>
            <w:r w:rsidRPr="001D1A06">
              <w:rPr>
                <w:rFonts w:ascii="微软雅黑" w:hAnsi="微软雅黑"/>
                <w:sz w:val="21"/>
              </w:rPr>
              <w:t xml:space="preserve"> </w:t>
            </w:r>
            <w:r w:rsidRPr="001D1A06">
              <w:rPr>
                <w:rFonts w:ascii="微软雅黑" w:hAnsi="微软雅黑" w:hint="eastAsia"/>
                <w:sz w:val="21"/>
              </w:rPr>
              <w:t>HDL语言的基本语法。</w:t>
            </w:r>
          </w:p>
          <w:p w14:paraId="6CEB74DF" w14:textId="77777777" w:rsidR="00315F9B" w:rsidRPr="001D1A06" w:rsidRDefault="00315F9B" w:rsidP="00315F9B">
            <w:pPr>
              <w:pStyle w:val="a7"/>
              <w:numPr>
                <w:ilvl w:val="0"/>
                <w:numId w:val="3"/>
              </w:numPr>
              <w:ind w:firstLineChars="0"/>
              <w:rPr>
                <w:rFonts w:ascii="微软雅黑" w:hAnsi="微软雅黑"/>
                <w:sz w:val="21"/>
              </w:rPr>
            </w:pPr>
            <w:r w:rsidRPr="001D1A06">
              <w:rPr>
                <w:rFonts w:ascii="微软雅黑" w:hAnsi="微软雅黑" w:hint="eastAsia"/>
                <w:sz w:val="21"/>
              </w:rPr>
              <w:t>掌握vivado</w:t>
            </w:r>
            <w:r w:rsidRPr="001D1A06">
              <w:rPr>
                <w:rFonts w:ascii="微软雅黑" w:hAnsi="微软雅黑"/>
                <w:sz w:val="21"/>
              </w:rPr>
              <w:t xml:space="preserve"> </w:t>
            </w:r>
            <w:r w:rsidRPr="001D1A06">
              <w:rPr>
                <w:rFonts w:ascii="微软雅黑" w:hAnsi="微软雅黑" w:hint="eastAsia"/>
                <w:sz w:val="21"/>
              </w:rPr>
              <w:t>IP核的封装与调用。</w:t>
            </w:r>
          </w:p>
          <w:p w14:paraId="1FEF6E3F" w14:textId="77777777" w:rsidR="00315F9B" w:rsidRPr="001D1A06" w:rsidRDefault="00315F9B" w:rsidP="00315F9B">
            <w:pPr>
              <w:pStyle w:val="a7"/>
              <w:numPr>
                <w:ilvl w:val="0"/>
                <w:numId w:val="3"/>
              </w:numPr>
              <w:ind w:firstLineChars="0"/>
              <w:rPr>
                <w:rFonts w:ascii="微软雅黑" w:hAnsi="微软雅黑"/>
                <w:sz w:val="21"/>
              </w:rPr>
            </w:pPr>
            <w:r w:rsidRPr="001D1A06">
              <w:rPr>
                <w:rFonts w:ascii="微软雅黑" w:hAnsi="微软雅黑" w:hint="eastAsia"/>
                <w:sz w:val="21"/>
              </w:rPr>
              <w:t>加深对多路选择器的原理理解。</w:t>
            </w:r>
          </w:p>
          <w:p w14:paraId="3F653BA2" w14:textId="77777777" w:rsidR="009F48F2" w:rsidRPr="001D1A06" w:rsidRDefault="00315F9B" w:rsidP="00315F9B">
            <w:pPr>
              <w:pStyle w:val="a7"/>
              <w:numPr>
                <w:ilvl w:val="0"/>
                <w:numId w:val="3"/>
              </w:numPr>
              <w:ind w:firstLineChars="0"/>
              <w:rPr>
                <w:rFonts w:ascii="微软雅黑" w:hAnsi="微软雅黑"/>
                <w:sz w:val="21"/>
              </w:rPr>
            </w:pPr>
            <w:r w:rsidRPr="001D1A06">
              <w:rPr>
                <w:rFonts w:ascii="微软雅黑" w:hAnsi="微软雅黑" w:hint="eastAsia"/>
                <w:sz w:val="21"/>
              </w:rPr>
              <w:t>掌握实现同一电路的不同方式，并学会分析并理解不同方法之间的异同。</w:t>
            </w:r>
          </w:p>
          <w:p w14:paraId="29AD7A0A" w14:textId="77777777" w:rsidR="009F48F2" w:rsidRDefault="009F48F2"/>
        </w:tc>
      </w:tr>
      <w:tr w:rsidR="009F48F2" w14:paraId="49525F26" w14:textId="77777777" w:rsidTr="0013548A">
        <w:trPr>
          <w:trHeight w:val="1634"/>
          <w:jc w:val="center"/>
        </w:trPr>
        <w:tc>
          <w:tcPr>
            <w:tcW w:w="9439" w:type="dxa"/>
            <w:gridSpan w:val="7"/>
            <w:tcMar>
              <w:top w:w="57" w:type="dxa"/>
              <w:left w:w="142" w:type="dxa"/>
              <w:bottom w:w="57" w:type="dxa"/>
              <w:right w:w="567" w:type="dxa"/>
            </w:tcMar>
          </w:tcPr>
          <w:p w14:paraId="5EC18171" w14:textId="77777777" w:rsidR="009F48F2" w:rsidRPr="00315F9B" w:rsidRDefault="009B44DB" w:rsidP="00315F9B">
            <w:pPr>
              <w:pStyle w:val="a7"/>
              <w:numPr>
                <w:ilvl w:val="0"/>
                <w:numId w:val="5"/>
              </w:numPr>
              <w:tabs>
                <w:tab w:val="left" w:pos="1140"/>
              </w:tabs>
              <w:ind w:firstLineChars="0"/>
              <w:rPr>
                <w:rFonts w:eastAsia="黑体"/>
                <w:bCs/>
                <w:sz w:val="24"/>
              </w:rPr>
            </w:pPr>
            <w:r w:rsidRPr="00315F9B">
              <w:rPr>
                <w:rFonts w:eastAsia="黑体" w:hint="eastAsia"/>
                <w:bCs/>
                <w:sz w:val="24"/>
              </w:rPr>
              <w:t>实验项目内容</w:t>
            </w:r>
          </w:p>
          <w:p w14:paraId="408FC775" w14:textId="77777777" w:rsidR="009F48F2" w:rsidRPr="001D1A06" w:rsidRDefault="00315F9B" w:rsidP="00315F9B">
            <w:pPr>
              <w:pStyle w:val="a7"/>
              <w:numPr>
                <w:ilvl w:val="0"/>
                <w:numId w:val="6"/>
              </w:numPr>
              <w:tabs>
                <w:tab w:val="left" w:pos="0"/>
              </w:tabs>
              <w:ind w:firstLineChars="0"/>
              <w:rPr>
                <w:rFonts w:ascii="微软雅黑" w:hAnsi="微软雅黑"/>
                <w:sz w:val="21"/>
              </w:rPr>
            </w:pPr>
            <w:r w:rsidRPr="001D1A06">
              <w:rPr>
                <w:rFonts w:ascii="微软雅黑" w:hAnsi="微软雅黑" w:hint="eastAsia"/>
                <w:sz w:val="21"/>
              </w:rPr>
              <w:t>设计三位4选1多路选择器电路，分别使用Block</w:t>
            </w:r>
            <w:r w:rsidRPr="001D1A06">
              <w:rPr>
                <w:rFonts w:ascii="微软雅黑" w:hAnsi="微软雅黑"/>
                <w:sz w:val="21"/>
              </w:rPr>
              <w:t xml:space="preserve"> </w:t>
            </w:r>
            <w:r w:rsidRPr="001D1A06">
              <w:rPr>
                <w:rFonts w:ascii="微软雅黑" w:hAnsi="微软雅黑" w:hint="eastAsia"/>
                <w:sz w:val="21"/>
              </w:rPr>
              <w:t>Design和verilog</w:t>
            </w:r>
            <w:r w:rsidRPr="001D1A06">
              <w:rPr>
                <w:rFonts w:ascii="微软雅黑" w:hAnsi="微软雅黑"/>
                <w:sz w:val="21"/>
              </w:rPr>
              <w:t xml:space="preserve"> </w:t>
            </w:r>
            <w:r w:rsidRPr="001D1A06">
              <w:rPr>
                <w:rFonts w:ascii="微软雅黑" w:hAnsi="微软雅黑" w:hint="eastAsia"/>
                <w:sz w:val="21"/>
              </w:rPr>
              <w:t>HDL语言编写代码两种方式实现。</w:t>
            </w:r>
          </w:p>
          <w:p w14:paraId="66E3B38F" w14:textId="77777777" w:rsidR="00315F9B" w:rsidRPr="001D1A06" w:rsidRDefault="00315F9B" w:rsidP="00315F9B">
            <w:pPr>
              <w:pStyle w:val="a7"/>
              <w:numPr>
                <w:ilvl w:val="0"/>
                <w:numId w:val="6"/>
              </w:numPr>
              <w:tabs>
                <w:tab w:val="left" w:pos="0"/>
              </w:tabs>
              <w:ind w:firstLineChars="0"/>
              <w:rPr>
                <w:rFonts w:ascii="微软雅黑" w:hAnsi="微软雅黑"/>
                <w:sz w:val="21"/>
              </w:rPr>
            </w:pPr>
            <w:r w:rsidRPr="001D1A06">
              <w:rPr>
                <w:rFonts w:ascii="微软雅黑" w:hAnsi="微软雅黑" w:hint="eastAsia"/>
                <w:sz w:val="21"/>
              </w:rPr>
              <w:t>通过仿真、看RTL电路图、下载到板子上验证其正确性。</w:t>
            </w:r>
          </w:p>
          <w:p w14:paraId="486C6FE8" w14:textId="77777777" w:rsidR="009F48F2" w:rsidRPr="001D1A06" w:rsidRDefault="00315F9B" w:rsidP="00315F9B">
            <w:pPr>
              <w:pStyle w:val="a7"/>
              <w:numPr>
                <w:ilvl w:val="0"/>
                <w:numId w:val="6"/>
              </w:numPr>
              <w:tabs>
                <w:tab w:val="left" w:pos="0"/>
              </w:tabs>
              <w:ind w:firstLineChars="0"/>
              <w:rPr>
                <w:rFonts w:ascii="微软雅黑" w:hAnsi="微软雅黑"/>
                <w:sz w:val="21"/>
              </w:rPr>
            </w:pPr>
            <w:r w:rsidRPr="001D1A06">
              <w:rPr>
                <w:rFonts w:ascii="微软雅黑" w:hAnsi="微软雅黑" w:hint="eastAsia"/>
                <w:sz w:val="21"/>
              </w:rPr>
              <w:lastRenderedPageBreak/>
              <w:t>比较Block</w:t>
            </w:r>
            <w:r w:rsidRPr="001D1A06">
              <w:rPr>
                <w:rFonts w:ascii="微软雅黑" w:hAnsi="微软雅黑"/>
                <w:sz w:val="21"/>
              </w:rPr>
              <w:t xml:space="preserve"> </w:t>
            </w:r>
            <w:r w:rsidRPr="001D1A06">
              <w:rPr>
                <w:rFonts w:ascii="微软雅黑" w:hAnsi="微软雅黑" w:hint="eastAsia"/>
                <w:sz w:val="21"/>
              </w:rPr>
              <w:t>Design和verilog</w:t>
            </w:r>
            <w:r w:rsidRPr="001D1A06">
              <w:rPr>
                <w:rFonts w:ascii="微软雅黑" w:hAnsi="微软雅黑"/>
                <w:sz w:val="21"/>
              </w:rPr>
              <w:t xml:space="preserve"> </w:t>
            </w:r>
            <w:r w:rsidRPr="001D1A06">
              <w:rPr>
                <w:rFonts w:ascii="微软雅黑" w:hAnsi="微软雅黑" w:hint="eastAsia"/>
                <w:sz w:val="21"/>
              </w:rPr>
              <w:t>HDL语言编写代码两种方式的异同（逻辑资源、RTL电路图、仿真波形等方面）。</w:t>
            </w:r>
          </w:p>
          <w:p w14:paraId="030DF3E6" w14:textId="77777777" w:rsidR="009F48F2" w:rsidRDefault="009F48F2">
            <w:pPr>
              <w:tabs>
                <w:tab w:val="left" w:pos="0"/>
              </w:tabs>
              <w:rPr>
                <w:rFonts w:eastAsia="黑体"/>
                <w:b/>
              </w:rPr>
            </w:pPr>
          </w:p>
        </w:tc>
      </w:tr>
      <w:tr w:rsidR="009F48F2" w14:paraId="0E4A7082" w14:textId="77777777" w:rsidTr="0013548A">
        <w:trPr>
          <w:trHeight w:val="1301"/>
          <w:jc w:val="center"/>
        </w:trPr>
        <w:tc>
          <w:tcPr>
            <w:tcW w:w="9439" w:type="dxa"/>
            <w:gridSpan w:val="7"/>
            <w:tcMar>
              <w:top w:w="57" w:type="dxa"/>
              <w:left w:w="142" w:type="dxa"/>
              <w:bottom w:w="57" w:type="dxa"/>
              <w:right w:w="567" w:type="dxa"/>
            </w:tcMar>
          </w:tcPr>
          <w:p w14:paraId="78190F2B" w14:textId="77777777" w:rsidR="009F48F2" w:rsidRPr="001D1A06" w:rsidRDefault="009B44DB" w:rsidP="001D1A06">
            <w:pPr>
              <w:pStyle w:val="a7"/>
              <w:numPr>
                <w:ilvl w:val="0"/>
                <w:numId w:val="5"/>
              </w:numPr>
              <w:tabs>
                <w:tab w:val="left" w:pos="1140"/>
              </w:tabs>
              <w:ind w:firstLineChars="0"/>
              <w:rPr>
                <w:rFonts w:eastAsia="黑体"/>
                <w:bCs/>
                <w:color w:val="FF0000"/>
                <w:sz w:val="24"/>
              </w:rPr>
            </w:pPr>
            <w:r w:rsidRPr="001D1A06">
              <w:rPr>
                <w:rFonts w:eastAsia="黑体" w:hint="eastAsia"/>
                <w:bCs/>
                <w:sz w:val="24"/>
              </w:rPr>
              <w:lastRenderedPageBreak/>
              <w:t>实验设计</w:t>
            </w:r>
          </w:p>
          <w:p w14:paraId="7467D7B5" w14:textId="77777777" w:rsidR="001D1A06" w:rsidRPr="001D1A06" w:rsidRDefault="001D1A06" w:rsidP="001D1A06">
            <w:pPr>
              <w:pStyle w:val="a7"/>
              <w:numPr>
                <w:ilvl w:val="0"/>
                <w:numId w:val="15"/>
              </w:numPr>
              <w:tabs>
                <w:tab w:val="num" w:pos="1140"/>
              </w:tabs>
              <w:ind w:firstLineChars="0"/>
              <w:rPr>
                <w:rFonts w:ascii="微软雅黑" w:hAnsi="微软雅黑" w:cs="Arial Unicode MS"/>
                <w:b/>
                <w:bCs/>
              </w:rPr>
            </w:pPr>
            <w:r w:rsidRPr="001D1A06">
              <w:rPr>
                <w:rFonts w:ascii="微软雅黑" w:hAnsi="微软雅黑" w:cs="Arial Unicode MS" w:hint="eastAsia"/>
                <w:b/>
                <w:bCs/>
              </w:rPr>
              <w:t>实验原理</w:t>
            </w:r>
          </w:p>
          <w:p w14:paraId="4ECB3AF5" w14:textId="77777777" w:rsidR="001D1A06" w:rsidRDefault="001D1A06" w:rsidP="001D1A06">
            <w:pPr>
              <w:pStyle w:val="a7"/>
              <w:numPr>
                <w:ilvl w:val="1"/>
                <w:numId w:val="5"/>
              </w:numPr>
              <w:ind w:firstLineChars="0"/>
              <w:rPr>
                <w:rFonts w:ascii="微软雅黑" w:hAnsi="微软雅黑" w:cs="Arial Unicode MS"/>
                <w:bCs/>
                <w:sz w:val="21"/>
              </w:rPr>
            </w:pPr>
            <w:r w:rsidRPr="001D1A06">
              <w:rPr>
                <w:rFonts w:ascii="微软雅黑" w:hAnsi="微软雅黑" w:cs="Arial Unicode MS" w:hint="eastAsia"/>
                <w:bCs/>
                <w:sz w:val="21"/>
              </w:rPr>
              <w:t>本实验是设计一个3位数据的4选1数据选择器，即需要从输入的4个3位二进制数中选择输出其中的一个数据。</w:t>
            </w:r>
          </w:p>
          <w:p w14:paraId="65A19AC0" w14:textId="77777777" w:rsidR="001D1A06" w:rsidRDefault="001D1A06" w:rsidP="001D1A06">
            <w:pPr>
              <w:pStyle w:val="a7"/>
              <w:numPr>
                <w:ilvl w:val="1"/>
                <w:numId w:val="5"/>
              </w:numPr>
              <w:ind w:firstLineChars="0"/>
              <w:rPr>
                <w:rFonts w:ascii="微软雅黑" w:hAnsi="微软雅黑" w:cs="Arial Unicode MS"/>
                <w:bCs/>
                <w:sz w:val="21"/>
              </w:rPr>
            </w:pPr>
            <w:r w:rsidRPr="001D1A06">
              <w:rPr>
                <w:rFonts w:ascii="微软雅黑" w:hAnsi="微软雅黑" w:cs="Arial Unicode MS" w:hint="eastAsia"/>
                <w:bCs/>
                <w:sz w:val="21"/>
              </w:rPr>
              <w:t>4选1的数据选择器，地址变量选用2位二进制数：</w:t>
            </w:r>
            <w:r w:rsidR="00826C9E" w:rsidRPr="00826C9E">
              <w:rPr>
                <w:rFonts w:ascii="微软雅黑" w:hAnsi="微软雅黑" w:cs="Arial Unicode MS"/>
                <w:bCs/>
                <w:noProof/>
                <w:position w:val="-10"/>
                <w:sz w:val="21"/>
              </w:rPr>
              <w:object w:dxaOrig="275" w:dyaOrig="314" w14:anchorId="7210324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5" type="#_x0000_t75" alt="" style="width:13.15pt;height:15.8pt;mso-width-percent:0;mso-height-percent:0;mso-width-percent:0;mso-height-percent:0" o:ole="">
                  <v:imagedata r:id="rId9" o:title=""/>
                </v:shape>
                <o:OLEObject Type="Embed" ProgID="Equation.AxMath" ShapeID="_x0000_i1075" DrawAspect="Content" ObjectID="_1697961960" r:id="rId10"/>
              </w:object>
            </w:r>
            <w:r w:rsidRPr="001D1A06">
              <w:rPr>
                <w:rFonts w:ascii="微软雅黑" w:hAnsi="微软雅黑" w:cs="Arial Unicode MS" w:hint="eastAsia"/>
                <w:bCs/>
                <w:sz w:val="21"/>
              </w:rPr>
              <w:t>，</w:t>
            </w:r>
            <w:r w:rsidR="00826C9E" w:rsidRPr="00826C9E">
              <w:rPr>
                <w:rFonts w:ascii="微软雅黑" w:hAnsi="微软雅黑" w:cs="Arial Unicode MS"/>
                <w:bCs/>
                <w:noProof/>
                <w:position w:val="-10"/>
                <w:sz w:val="21"/>
              </w:rPr>
              <w:object w:dxaOrig="275" w:dyaOrig="314" w14:anchorId="3AF1E7AE">
                <v:shape id="_x0000_i1074" type="#_x0000_t75" alt="" style="width:13.15pt;height:15.8pt;mso-width-percent:0;mso-height-percent:0;mso-width-percent:0;mso-height-percent:0" o:ole="">
                  <v:imagedata r:id="rId11" o:title=""/>
                </v:shape>
                <o:OLEObject Type="Embed" ProgID="Equation.AxMath" ShapeID="_x0000_i1074" DrawAspect="Content" ObjectID="_1697961961" r:id="rId12"/>
              </w:object>
            </w:r>
            <w:r w:rsidR="00DD3AB7">
              <w:rPr>
                <w:rFonts w:ascii="微软雅黑" w:hAnsi="微软雅黑" w:cs="Arial Unicode MS" w:hint="eastAsia"/>
                <w:bCs/>
                <w:sz w:val="21"/>
              </w:rPr>
              <w:t>，</w:t>
            </w:r>
            <w:r w:rsidR="00826C9E" w:rsidRPr="00826C9E">
              <w:rPr>
                <w:rFonts w:ascii="微软雅黑" w:hAnsi="微软雅黑" w:cs="Arial Unicode MS"/>
                <w:bCs/>
                <w:noProof/>
                <w:position w:val="-10"/>
                <w:sz w:val="21"/>
              </w:rPr>
              <w:object w:dxaOrig="264" w:dyaOrig="314" w14:anchorId="758FD6C6">
                <v:shape id="_x0000_i1073" type="#_x0000_t75" alt="" style="width:13.15pt;height:15.8pt;mso-width-percent:0;mso-height-percent:0;mso-width-percent:0;mso-height-percent:0" o:ole="">
                  <v:imagedata r:id="rId13" o:title=""/>
                </v:shape>
                <o:OLEObject Type="Embed" ProgID="Equation.AxMath" ShapeID="_x0000_i1073" DrawAspect="Content" ObjectID="_1697961962" r:id="rId14"/>
              </w:object>
            </w:r>
            <w:r w:rsidR="00DD3AB7">
              <w:rPr>
                <w:rFonts w:ascii="微软雅黑" w:hAnsi="微软雅黑" w:cs="Arial Unicode MS" w:hint="eastAsia"/>
                <w:bCs/>
                <w:sz w:val="21"/>
              </w:rPr>
              <w:t>，</w:t>
            </w:r>
            <w:r w:rsidR="00826C9E" w:rsidRPr="00826C9E">
              <w:rPr>
                <w:rFonts w:ascii="微软雅黑" w:hAnsi="微软雅黑" w:cs="Arial Unicode MS"/>
                <w:bCs/>
                <w:noProof/>
                <w:position w:val="-10"/>
                <w:sz w:val="21"/>
              </w:rPr>
              <w:object w:dxaOrig="254" w:dyaOrig="314" w14:anchorId="777D724E">
                <v:shape id="_x0000_i1072" type="#_x0000_t75" alt="" style="width:13.15pt;height:15.8pt;mso-width-percent:0;mso-height-percent:0;mso-width-percent:0;mso-height-percent:0" o:ole="">
                  <v:imagedata r:id="rId15" o:title=""/>
                </v:shape>
                <o:OLEObject Type="Embed" ProgID="Equation.AxMath" ShapeID="_x0000_i1072" DrawAspect="Content" ObjectID="_1697961963" r:id="rId16"/>
              </w:object>
            </w:r>
            <w:r w:rsidRPr="001D1A06">
              <w:rPr>
                <w:rFonts w:ascii="微软雅黑" w:hAnsi="微软雅黑" w:cs="Arial Unicode MS" w:hint="eastAsia"/>
                <w:bCs/>
                <w:sz w:val="21"/>
              </w:rPr>
              <w:t>来控制输出4个数据的其中一个数据。</w:t>
            </w:r>
          </w:p>
          <w:p w14:paraId="03BA981D" w14:textId="77777777" w:rsidR="001D1A06" w:rsidRPr="001D1A06" w:rsidRDefault="001D1A06" w:rsidP="001D1A06">
            <w:pPr>
              <w:pStyle w:val="a7"/>
              <w:numPr>
                <w:ilvl w:val="1"/>
                <w:numId w:val="5"/>
              </w:numPr>
              <w:tabs>
                <w:tab w:val="num" w:pos="1140"/>
              </w:tabs>
              <w:ind w:firstLineChars="0"/>
              <w:rPr>
                <w:rFonts w:ascii="微软雅黑" w:hAnsi="微软雅黑" w:cs="Arial Unicode MS"/>
                <w:bCs/>
                <w:sz w:val="21"/>
              </w:rPr>
            </w:pPr>
            <w:r>
              <w:rPr>
                <w:rFonts w:ascii="微软雅黑" w:hAnsi="微软雅黑" w:cs="Arial Unicode MS" w:hint="eastAsia"/>
                <w:bCs/>
                <w:sz w:val="21"/>
              </w:rPr>
              <w:t>具体变量含义如下（</w:t>
            </w:r>
            <w:r w:rsidRPr="001D1A06">
              <w:rPr>
                <w:rFonts w:ascii="微软雅黑" w:hAnsi="微软雅黑" w:cs="Arial Unicode MS" w:hint="eastAsia"/>
                <w:bCs/>
                <w:sz w:val="21"/>
              </w:rPr>
              <w:t>由</w:t>
            </w:r>
            <w:r w:rsidR="00826C9E" w:rsidRPr="00826C9E">
              <w:rPr>
                <w:rFonts w:ascii="微软雅黑" w:hAnsi="微软雅黑" w:cs="Arial Unicode MS"/>
                <w:bCs/>
                <w:noProof/>
                <w:position w:val="-10"/>
                <w:sz w:val="21"/>
              </w:rPr>
              <w:object w:dxaOrig="552" w:dyaOrig="314" w14:anchorId="16023E93">
                <v:shape id="_x0000_i1071" type="#_x0000_t75" alt="" style="width:28.1pt;height:15.8pt;mso-width-percent:0;mso-height-percent:0;mso-width-percent:0;mso-height-percent:0" o:ole="">
                  <v:imagedata r:id="rId17" o:title=""/>
                </v:shape>
                <o:OLEObject Type="Embed" ProgID="Equation.AxMath" ShapeID="_x0000_i1071" DrawAspect="Content" ObjectID="_1697961964" r:id="rId18"/>
              </w:object>
            </w:r>
            <w:r w:rsidRPr="001D1A06">
              <w:rPr>
                <w:rFonts w:ascii="微软雅黑" w:hAnsi="微软雅黑" w:cs="Arial Unicode MS" w:hint="eastAsia"/>
                <w:bCs/>
                <w:sz w:val="21"/>
              </w:rPr>
              <w:t>变量决定哪一个数据输出</w:t>
            </w:r>
            <w:r>
              <w:rPr>
                <w:rFonts w:ascii="微软雅黑" w:hAnsi="微软雅黑" w:cs="Arial Unicode MS" w:hint="eastAsia"/>
                <w:bCs/>
                <w:sz w:val="21"/>
              </w:rPr>
              <w:t>）</w:t>
            </w:r>
          </w:p>
          <w:p w14:paraId="286A3447" w14:textId="77777777" w:rsidR="001D1A06" w:rsidRPr="001D1A06" w:rsidRDefault="001D1A06" w:rsidP="001D1A06">
            <w:pPr>
              <w:tabs>
                <w:tab w:val="num" w:pos="1140"/>
              </w:tabs>
              <w:rPr>
                <w:rFonts w:ascii="微软雅黑" w:hAnsi="微软雅黑" w:cs="Arial Unicode MS"/>
                <w:bCs/>
                <w:sz w:val="21"/>
              </w:rPr>
            </w:pPr>
            <w:r>
              <w:rPr>
                <w:rFonts w:ascii="微软雅黑" w:hAnsi="微软雅黑" w:cs="Arial Unicode MS"/>
                <w:bCs/>
                <w:sz w:val="21"/>
              </w:rPr>
              <w:tab/>
            </w:r>
            <w:r w:rsidR="00826C9E" w:rsidRPr="00826C9E">
              <w:rPr>
                <w:rFonts w:ascii="微软雅黑" w:hAnsi="微软雅黑" w:cs="Arial Unicode MS"/>
                <w:bCs/>
                <w:noProof/>
                <w:position w:val="-10"/>
                <w:sz w:val="21"/>
              </w:rPr>
              <w:object w:dxaOrig="1798" w:dyaOrig="314" w14:anchorId="524F4E1F">
                <v:shape id="_x0000_i1070" type="#_x0000_t75" alt="" style="width:89.55pt;height:15.8pt;mso-width-percent:0;mso-height-percent:0;mso-width-percent:0;mso-height-percent:0" o:ole="">
                  <v:imagedata r:id="rId19" o:title=""/>
                </v:shape>
                <o:OLEObject Type="Embed" ProgID="Equation.AxMath" ShapeID="_x0000_i1070" DrawAspect="Content" ObjectID="_1697961965" r:id="rId20"/>
              </w:object>
            </w:r>
            <w:r w:rsidRPr="001D1A06">
              <w:rPr>
                <w:rFonts w:ascii="微软雅黑" w:hAnsi="微软雅黑" w:cs="Arial Unicode MS" w:hint="eastAsia"/>
                <w:bCs/>
                <w:sz w:val="21"/>
              </w:rPr>
              <w:t>输入数据</w:t>
            </w:r>
          </w:p>
          <w:p w14:paraId="0D6453EC" w14:textId="77777777" w:rsidR="001D1A06" w:rsidRPr="001D1A06" w:rsidRDefault="001D1A06" w:rsidP="001D1A06">
            <w:pPr>
              <w:tabs>
                <w:tab w:val="num" w:pos="1140"/>
              </w:tabs>
              <w:rPr>
                <w:rFonts w:ascii="微软雅黑" w:hAnsi="微软雅黑" w:cs="Arial Unicode MS"/>
                <w:bCs/>
                <w:sz w:val="21"/>
              </w:rPr>
            </w:pPr>
            <w:r>
              <w:rPr>
                <w:rFonts w:ascii="微软雅黑" w:hAnsi="微软雅黑" w:cs="Arial Unicode MS"/>
                <w:bCs/>
                <w:sz w:val="21"/>
              </w:rPr>
              <w:tab/>
            </w:r>
            <w:r w:rsidR="00826C9E" w:rsidRPr="00826C9E">
              <w:rPr>
                <w:rFonts w:ascii="微软雅黑" w:hAnsi="微软雅黑" w:cs="Arial Unicode MS"/>
                <w:bCs/>
                <w:noProof/>
                <w:position w:val="-10"/>
                <w:sz w:val="21"/>
              </w:rPr>
              <w:object w:dxaOrig="1798" w:dyaOrig="314" w14:anchorId="69FD42A6">
                <v:shape id="_x0000_i1069" type="#_x0000_t75" alt="" style="width:89.55pt;height:15.8pt;mso-width-percent:0;mso-height-percent:0;mso-width-percent:0;mso-height-percent:0" o:ole="">
                  <v:imagedata r:id="rId19" o:title=""/>
                </v:shape>
                <o:OLEObject Type="Embed" ProgID="Equation.AxMath" ShapeID="_x0000_i1069" DrawAspect="Content" ObjectID="_1697961966" r:id="rId21"/>
              </w:object>
            </w:r>
            <w:r w:rsidRPr="001D1A06">
              <w:rPr>
                <w:rFonts w:ascii="微软雅黑" w:hAnsi="微软雅黑" w:cs="Arial Unicode MS" w:hint="eastAsia"/>
                <w:bCs/>
                <w:sz w:val="21"/>
              </w:rPr>
              <w:t>地址变量</w:t>
            </w:r>
          </w:p>
          <w:p w14:paraId="5CF44D30" w14:textId="77777777" w:rsidR="001D1A06" w:rsidRDefault="001D1A06" w:rsidP="001D1A06">
            <w:pPr>
              <w:tabs>
                <w:tab w:val="num" w:pos="1140"/>
              </w:tabs>
              <w:rPr>
                <w:rFonts w:ascii="微软雅黑" w:hAnsi="微软雅黑" w:cs="Arial Unicode MS"/>
                <w:bCs/>
                <w:sz w:val="21"/>
              </w:rPr>
            </w:pPr>
            <w:r>
              <w:rPr>
                <w:rFonts w:ascii="微软雅黑" w:hAnsi="微软雅黑" w:cs="Arial Unicode MS"/>
                <w:bCs/>
                <w:sz w:val="21"/>
              </w:rPr>
              <w:tab/>
            </w:r>
            <w:r w:rsidR="00826C9E" w:rsidRPr="00826C9E">
              <w:rPr>
                <w:rFonts w:ascii="微软雅黑" w:hAnsi="微软雅黑" w:cs="Arial Unicode MS"/>
                <w:bCs/>
                <w:noProof/>
                <w:position w:val="-10"/>
                <w:sz w:val="21"/>
              </w:rPr>
              <w:object w:dxaOrig="272" w:dyaOrig="314" w14:anchorId="01DBB6C5">
                <v:shape id="_x0000_i1068" type="#_x0000_t75" alt="" style="width:13.15pt;height:15.8pt;mso-width-percent:0;mso-height-percent:0;mso-width-percent:0;mso-height-percent:0" o:ole="">
                  <v:imagedata r:id="rId22" o:title=""/>
                </v:shape>
                <o:OLEObject Type="Embed" ProgID="Equation.AxMath" ShapeID="_x0000_i1068" DrawAspect="Content" ObjectID="_1697961967" r:id="rId23"/>
              </w:object>
            </w:r>
            <w:r w:rsidRPr="001D1A06">
              <w:rPr>
                <w:rFonts w:ascii="微软雅黑" w:hAnsi="微软雅黑" w:cs="Arial Unicode MS" w:hint="eastAsia"/>
                <w:bCs/>
                <w:sz w:val="21"/>
              </w:rPr>
              <w:t>输出数据</w:t>
            </w:r>
          </w:p>
          <w:p w14:paraId="23421D14" w14:textId="77777777" w:rsidR="00DD3AB7" w:rsidRPr="001D1A06" w:rsidRDefault="00DD3AB7" w:rsidP="00DD3AB7">
            <w:pPr>
              <w:pStyle w:val="a7"/>
              <w:numPr>
                <w:ilvl w:val="0"/>
                <w:numId w:val="15"/>
              </w:numPr>
              <w:tabs>
                <w:tab w:val="num" w:pos="1140"/>
              </w:tabs>
              <w:ind w:firstLineChars="0"/>
              <w:rPr>
                <w:rFonts w:ascii="微软雅黑" w:hAnsi="微软雅黑" w:cs="Arial Unicode MS"/>
                <w:b/>
                <w:bCs/>
              </w:rPr>
            </w:pPr>
            <w:r>
              <w:rPr>
                <w:rFonts w:ascii="微软雅黑" w:hAnsi="微软雅黑" w:cs="Arial Unicode MS" w:hint="eastAsia"/>
                <w:b/>
                <w:bCs/>
              </w:rPr>
              <w:t>真值表</w:t>
            </w:r>
          </w:p>
          <w:p w14:paraId="3A625EA9" w14:textId="77777777" w:rsidR="00DD3AB7" w:rsidRDefault="001D1A06" w:rsidP="001D1A06">
            <w:pPr>
              <w:tabs>
                <w:tab w:val="num" w:pos="1140"/>
              </w:tabs>
              <w:rPr>
                <w:rFonts w:eastAsia="黑体"/>
                <w:b/>
                <w:sz w:val="24"/>
              </w:rPr>
            </w:pPr>
            <w:r>
              <w:rPr>
                <w:rFonts w:eastAsia="黑体" w:hint="eastAsia"/>
                <w:b/>
                <w:sz w:val="24"/>
              </w:rPr>
              <w:t xml:space="preserve"> </w:t>
            </w:r>
            <w:r>
              <w:rPr>
                <w:rFonts w:eastAsia="黑体"/>
                <w:b/>
                <w:sz w:val="24"/>
              </w:rPr>
              <w:t xml:space="preserve">                                      </w:t>
            </w:r>
            <w:r>
              <w:rPr>
                <w:rFonts w:eastAsia="黑体" w:hint="eastAsia"/>
                <w:b/>
                <w:sz w:val="24"/>
              </w:rPr>
              <w:t xml:space="preserve"> </w:t>
            </w:r>
            <w:r>
              <w:rPr>
                <w:rFonts w:eastAsia="黑体"/>
                <w:b/>
                <w:sz w:val="24"/>
              </w:rPr>
              <w:t xml:space="preserve">  </w:t>
            </w:r>
          </w:p>
          <w:tbl>
            <w:tblPr>
              <w:tblStyle w:val="a8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760"/>
              <w:gridCol w:w="760"/>
              <w:gridCol w:w="737"/>
              <w:gridCol w:w="737"/>
              <w:gridCol w:w="737"/>
              <w:gridCol w:w="737"/>
              <w:gridCol w:w="737"/>
            </w:tblGrid>
            <w:tr w:rsidR="006552D0" w:rsidRPr="009801D1" w14:paraId="5F48D4E0" w14:textId="77777777" w:rsidTr="004970DA">
              <w:trPr>
                <w:jc w:val="center"/>
              </w:trPr>
              <w:tc>
                <w:tcPr>
                  <w:tcW w:w="4468" w:type="dxa"/>
                  <w:gridSpan w:val="6"/>
                  <w:vAlign w:val="center"/>
                </w:tcPr>
                <w:p w14:paraId="6AD63D6D" w14:textId="77777777" w:rsidR="006552D0" w:rsidRPr="009801D1" w:rsidRDefault="006552D0" w:rsidP="006552D0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sz w:val="18"/>
                      <w:szCs w:val="18"/>
                    </w:rPr>
                  </w:pPr>
                  <w:r w:rsidRPr="009801D1">
                    <w:rPr>
                      <w:rFonts w:ascii="微软雅黑" w:hAnsi="微软雅黑" w:hint="eastAsia"/>
                      <w:sz w:val="18"/>
                      <w:szCs w:val="18"/>
                    </w:rPr>
                    <w:t>输入</w:t>
                  </w:r>
                </w:p>
              </w:tc>
              <w:tc>
                <w:tcPr>
                  <w:tcW w:w="737" w:type="dxa"/>
                  <w:vAlign w:val="center"/>
                </w:tcPr>
                <w:p w14:paraId="37FF7C1A" w14:textId="77777777" w:rsidR="006552D0" w:rsidRPr="009801D1" w:rsidRDefault="006552D0" w:rsidP="006552D0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sz w:val="18"/>
                      <w:szCs w:val="18"/>
                    </w:rPr>
                  </w:pPr>
                  <w:r w:rsidRPr="009801D1">
                    <w:rPr>
                      <w:rFonts w:ascii="微软雅黑" w:hAnsi="微软雅黑" w:hint="eastAsia"/>
                      <w:sz w:val="18"/>
                      <w:szCs w:val="18"/>
                    </w:rPr>
                    <w:t>输出</w:t>
                  </w:r>
                </w:p>
              </w:tc>
            </w:tr>
            <w:tr w:rsidR="006552D0" w:rsidRPr="006552D0" w14:paraId="782EFB66" w14:textId="77777777" w:rsidTr="009801D1">
              <w:trPr>
                <w:jc w:val="center"/>
              </w:trPr>
              <w:tc>
                <w:tcPr>
                  <w:tcW w:w="760" w:type="dxa"/>
                  <w:vAlign w:val="center"/>
                </w:tcPr>
                <w:p w14:paraId="081B70A4" w14:textId="77777777" w:rsidR="006552D0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544" w:dyaOrig="269" w14:anchorId="34FFB88C">
                      <v:shape id="_x0000_i1067" type="#_x0000_t75" alt="" style="width:27.2pt;height:13.15pt;mso-width-percent:0;mso-height-percent:0;mso-width-percent:0;mso-height-percent:0" o:ole="">
                        <v:imagedata r:id="rId24" o:title=""/>
                      </v:shape>
                      <o:OLEObject Type="Embed" ProgID="Equation.AxMath" ShapeID="_x0000_i1067" DrawAspect="Content" ObjectID="_1697961968" r:id="rId25"/>
                    </w:object>
                  </w:r>
                </w:p>
              </w:tc>
              <w:tc>
                <w:tcPr>
                  <w:tcW w:w="760" w:type="dxa"/>
                  <w:vAlign w:val="center"/>
                </w:tcPr>
                <w:p w14:paraId="1FBD0033" w14:textId="77777777" w:rsidR="006552D0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544" w:dyaOrig="269" w14:anchorId="2AE54813">
                      <v:shape id="_x0000_i1066" type="#_x0000_t75" alt="" style="width:27.2pt;height:13.15pt;mso-width-percent:0;mso-height-percent:0;mso-width-percent:0;mso-height-percent:0" o:ole="">
                        <v:imagedata r:id="rId26" o:title=""/>
                      </v:shape>
                      <o:OLEObject Type="Embed" ProgID="Equation.AxMath" ShapeID="_x0000_i1066" DrawAspect="Content" ObjectID="_1697961969" r:id="rId27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30BD55FB" w14:textId="77777777" w:rsidR="006552D0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336" w:dyaOrig="269" w14:anchorId="6B5A9789">
                      <v:shape id="_x0000_i1065" type="#_x0000_t75" alt="" style="width:16.7pt;height:13.15pt;mso-width-percent:0;mso-height-percent:0;mso-width-percent:0;mso-height-percent:0" o:ole="">
                        <v:imagedata r:id="rId28" o:title=""/>
                      </v:shape>
                      <o:OLEObject Type="Embed" ProgID="Equation.AxMath" ShapeID="_x0000_i1065" DrawAspect="Content" ObjectID="_1697961970" r:id="rId29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6A985386" w14:textId="77777777" w:rsidR="006552D0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336" w:dyaOrig="269" w14:anchorId="443F6534">
                      <v:shape id="_x0000_i1064" type="#_x0000_t75" alt="" style="width:16.7pt;height:13.15pt;mso-width-percent:0;mso-height-percent:0;mso-width-percent:0;mso-height-percent:0" o:ole="">
                        <v:imagedata r:id="rId30" o:title=""/>
                      </v:shape>
                      <o:OLEObject Type="Embed" ProgID="Equation.AxMath" ShapeID="_x0000_i1064" DrawAspect="Content" ObjectID="_1697961971" r:id="rId31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70C9379C" w14:textId="77777777" w:rsidR="006552D0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336" w:dyaOrig="269" w14:anchorId="3EFBE841">
                      <v:shape id="_x0000_i1063" type="#_x0000_t75" alt="" style="width:16.7pt;height:13.15pt;mso-width-percent:0;mso-height-percent:0;mso-width-percent:0;mso-height-percent:0" o:ole="">
                        <v:imagedata r:id="rId32" o:title=""/>
                      </v:shape>
                      <o:OLEObject Type="Embed" ProgID="Equation.AxMath" ShapeID="_x0000_i1063" DrawAspect="Content" ObjectID="_1697961972" r:id="rId33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72674624" w14:textId="77777777" w:rsidR="006552D0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336" w:dyaOrig="269" w14:anchorId="52BA17B8">
                      <v:shape id="_x0000_i1062" type="#_x0000_t75" alt="" style="width:16.7pt;height:13.15pt;mso-width-percent:0;mso-height-percent:0;mso-width-percent:0;mso-height-percent:0" o:ole="">
                        <v:imagedata r:id="rId34" o:title=""/>
                      </v:shape>
                      <o:OLEObject Type="Embed" ProgID="Equation.AxMath" ShapeID="_x0000_i1062" DrawAspect="Content" ObjectID="_1697961973" r:id="rId35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7EFAD79F" w14:textId="77777777" w:rsidR="006552D0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71" w:dyaOrig="269" w14:anchorId="77770771">
                      <v:shape id="_x0000_i1061" type="#_x0000_t75" alt="" style="width:8.8pt;height:13.15pt;mso-width-percent:0;mso-height-percent:0;mso-width-percent:0;mso-height-percent:0" o:ole="">
                        <v:imagedata r:id="rId36" o:title=""/>
                      </v:shape>
                      <o:OLEObject Type="Embed" ProgID="Equation.AxMath" ShapeID="_x0000_i1061" DrawAspect="Content" ObjectID="_1697961974" r:id="rId37"/>
                    </w:object>
                  </w:r>
                </w:p>
              </w:tc>
            </w:tr>
            <w:tr w:rsidR="004970DA" w:rsidRPr="006552D0" w14:paraId="2FBC357C" w14:textId="77777777" w:rsidTr="009801D1">
              <w:trPr>
                <w:jc w:val="center"/>
              </w:trPr>
              <w:tc>
                <w:tcPr>
                  <w:tcW w:w="760" w:type="dxa"/>
                  <w:vAlign w:val="center"/>
                </w:tcPr>
                <w:p w14:paraId="3D6F7602" w14:textId="77777777" w:rsidR="004970DA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4970DA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4DA52F0D">
                      <v:shape id="_x0000_i1060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60" DrawAspect="Content" ObjectID="_1697961975" r:id="rId39"/>
                    </w:object>
                  </w:r>
                </w:p>
              </w:tc>
              <w:tc>
                <w:tcPr>
                  <w:tcW w:w="760" w:type="dxa"/>
                  <w:vAlign w:val="center"/>
                </w:tcPr>
                <w:p w14:paraId="780F119A" w14:textId="77777777" w:rsidR="004970DA" w:rsidRDefault="00826C9E" w:rsidP="009801D1">
                  <w:pPr>
                    <w:jc w:val="center"/>
                  </w:pPr>
                  <w:r w:rsidRPr="000460C9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1C469376">
                      <v:shape id="_x0000_i1059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59" DrawAspect="Content" ObjectID="_1697961976" r:id="rId40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752329D8" w14:textId="77777777" w:rsidR="004970DA" w:rsidRDefault="00826C9E" w:rsidP="009801D1">
                  <w:pPr>
                    <w:jc w:val="center"/>
                  </w:pPr>
                  <w:r w:rsidRPr="000460C9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7696B8FC">
                      <v:shape id="_x0000_i1058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58" DrawAspect="Content" ObjectID="_1697961977" r:id="rId41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610928B2" w14:textId="77777777" w:rsidR="004970DA" w:rsidRDefault="00826C9E" w:rsidP="009801D1">
                  <w:pPr>
                    <w:jc w:val="center"/>
                  </w:pPr>
                  <w:r w:rsidRPr="000460C9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301F820C">
                      <v:shape id="_x0000_i1057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57" DrawAspect="Content" ObjectID="_1697961978" r:id="rId42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376B1DCA" w14:textId="77777777" w:rsidR="004970DA" w:rsidRDefault="00826C9E" w:rsidP="009801D1">
                  <w:pPr>
                    <w:jc w:val="center"/>
                  </w:pPr>
                  <w:r w:rsidRPr="000460C9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2369113B">
                      <v:shape id="_x0000_i1056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56" DrawAspect="Content" ObjectID="_1697961979" r:id="rId43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2362A228" w14:textId="77777777" w:rsidR="004970DA" w:rsidRDefault="00826C9E" w:rsidP="009801D1">
                  <w:pPr>
                    <w:jc w:val="center"/>
                  </w:pPr>
                  <w:r w:rsidRPr="000460C9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3510FA38">
                      <v:shape id="_x0000_i1055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55" DrawAspect="Content" ObjectID="_1697961980" r:id="rId44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19F38EDB" w14:textId="77777777" w:rsidR="004970DA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4970DA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37" w:dyaOrig="269" w14:anchorId="50DA58C6">
                      <v:shape id="_x0000_i1054" type="#_x0000_t75" alt="" style="width:6.15pt;height:13.15pt;mso-width-percent:0;mso-height-percent:0;mso-width-percent:0;mso-height-percent:0" o:ole="">
                        <v:imagedata r:id="rId45" o:title=""/>
                      </v:shape>
                      <o:OLEObject Type="Embed" ProgID="Equation.AxMath" ShapeID="_x0000_i1054" DrawAspect="Content" ObjectID="_1697961981" r:id="rId46"/>
                    </w:object>
                  </w:r>
                </w:p>
              </w:tc>
            </w:tr>
            <w:tr w:rsidR="004970DA" w:rsidRPr="006552D0" w14:paraId="3F613BB8" w14:textId="77777777" w:rsidTr="009801D1">
              <w:trPr>
                <w:jc w:val="center"/>
              </w:trPr>
              <w:tc>
                <w:tcPr>
                  <w:tcW w:w="760" w:type="dxa"/>
                  <w:vAlign w:val="center"/>
                </w:tcPr>
                <w:p w14:paraId="625CAC4A" w14:textId="77777777" w:rsidR="004970DA" w:rsidRDefault="00826C9E" w:rsidP="009801D1">
                  <w:pPr>
                    <w:jc w:val="center"/>
                  </w:pPr>
                  <w:r w:rsidRPr="00C77B5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37" w:dyaOrig="269" w14:anchorId="1FA221AA">
                      <v:shape id="_x0000_i1053" type="#_x0000_t75" alt="" style="width:6.15pt;height:13.15pt;mso-width-percent:0;mso-height-percent:0;mso-width-percent:0;mso-height-percent:0" o:ole="">
                        <v:imagedata r:id="rId45" o:title=""/>
                      </v:shape>
                      <o:OLEObject Type="Embed" ProgID="Equation.AxMath" ShapeID="_x0000_i1053" DrawAspect="Content" ObjectID="_1697961982" r:id="rId47"/>
                    </w:object>
                  </w:r>
                </w:p>
              </w:tc>
              <w:tc>
                <w:tcPr>
                  <w:tcW w:w="760" w:type="dxa"/>
                  <w:vAlign w:val="center"/>
                </w:tcPr>
                <w:p w14:paraId="184A6F59" w14:textId="77777777" w:rsidR="004970DA" w:rsidRDefault="00826C9E" w:rsidP="009801D1">
                  <w:pPr>
                    <w:jc w:val="center"/>
                  </w:pPr>
                  <w:r w:rsidRPr="00C77B5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37" w:dyaOrig="269" w14:anchorId="4B452638">
                      <v:shape id="_x0000_i1052" type="#_x0000_t75" alt="" style="width:6.15pt;height:13.15pt;mso-width-percent:0;mso-height-percent:0;mso-width-percent:0;mso-height-percent:0" o:ole="">
                        <v:imagedata r:id="rId45" o:title=""/>
                      </v:shape>
                      <o:OLEObject Type="Embed" ProgID="Equation.AxMath" ShapeID="_x0000_i1052" DrawAspect="Content" ObjectID="_1697961983" r:id="rId48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7A9E6259" w14:textId="77777777" w:rsidR="004970DA" w:rsidRDefault="00826C9E" w:rsidP="009801D1">
                  <w:pPr>
                    <w:jc w:val="center"/>
                  </w:pPr>
                  <w:r w:rsidRPr="0052751D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174A306A">
                      <v:shape id="_x0000_i1051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51" DrawAspect="Content" ObjectID="_1697961984" r:id="rId49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292FF94D" w14:textId="77777777" w:rsidR="004970DA" w:rsidRDefault="00826C9E" w:rsidP="009801D1">
                  <w:pPr>
                    <w:jc w:val="center"/>
                  </w:pPr>
                  <w:r w:rsidRPr="0052751D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1519DB6A">
                      <v:shape id="_x0000_i1050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50" DrawAspect="Content" ObjectID="_1697961985" r:id="rId50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307BDA50" w14:textId="77777777" w:rsidR="004970DA" w:rsidRDefault="00826C9E" w:rsidP="009801D1">
                  <w:pPr>
                    <w:jc w:val="center"/>
                  </w:pPr>
                  <w:r w:rsidRPr="0052751D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4229ECA3">
                      <v:shape id="_x0000_i1049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49" DrawAspect="Content" ObjectID="_1697961986" r:id="rId51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1A72F2A7" w14:textId="77777777" w:rsidR="004970DA" w:rsidRDefault="00826C9E" w:rsidP="009801D1">
                  <w:pPr>
                    <w:jc w:val="center"/>
                  </w:pPr>
                  <w:r w:rsidRPr="0052751D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7BB71154">
                      <v:shape id="_x0000_i1048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48" DrawAspect="Content" ObjectID="_1697961987" r:id="rId52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46D39E00" w14:textId="77777777" w:rsidR="004970DA" w:rsidRPr="006552D0" w:rsidRDefault="00826C9E" w:rsidP="009801D1">
                  <w:pPr>
                    <w:tabs>
                      <w:tab w:val="num" w:pos="1140"/>
                    </w:tabs>
                    <w:ind w:firstLineChars="50" w:firstLine="90"/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336" w:dyaOrig="269" w14:anchorId="3AFE04A0">
                      <v:shape id="_x0000_i1047" type="#_x0000_t75" alt="" style="width:16.7pt;height:13.15pt;mso-width-percent:0;mso-height-percent:0;mso-width-percent:0;mso-height-percent:0" o:ole="">
                        <v:imagedata r:id="rId34" o:title=""/>
                      </v:shape>
                      <o:OLEObject Type="Embed" ProgID="Equation.AxMath" ShapeID="_x0000_i1047" DrawAspect="Content" ObjectID="_1697961988" r:id="rId53"/>
                    </w:object>
                  </w:r>
                </w:p>
              </w:tc>
            </w:tr>
            <w:tr w:rsidR="004970DA" w:rsidRPr="006552D0" w14:paraId="56DAF3D5" w14:textId="77777777" w:rsidTr="009801D1">
              <w:trPr>
                <w:jc w:val="center"/>
              </w:trPr>
              <w:tc>
                <w:tcPr>
                  <w:tcW w:w="760" w:type="dxa"/>
                  <w:vAlign w:val="center"/>
                </w:tcPr>
                <w:p w14:paraId="103CD3E5" w14:textId="77777777" w:rsidR="004970DA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4970DA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37" w:dyaOrig="269" w14:anchorId="45244215">
                      <v:shape id="_x0000_i1046" type="#_x0000_t75" alt="" style="width:6.15pt;height:13.15pt;mso-width-percent:0;mso-height-percent:0;mso-width-percent:0;mso-height-percent:0" o:ole="">
                        <v:imagedata r:id="rId45" o:title=""/>
                      </v:shape>
                      <o:OLEObject Type="Embed" ProgID="Equation.AxMath" ShapeID="_x0000_i1046" DrawAspect="Content" ObjectID="_1697961989" r:id="rId54"/>
                    </w:object>
                  </w:r>
                </w:p>
              </w:tc>
              <w:tc>
                <w:tcPr>
                  <w:tcW w:w="760" w:type="dxa"/>
                  <w:vAlign w:val="center"/>
                </w:tcPr>
                <w:p w14:paraId="0899A7B3" w14:textId="77777777" w:rsidR="004970DA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4970DA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19" w:dyaOrig="269" w14:anchorId="1E3088CA">
                      <v:shape id="_x0000_i1045" type="#_x0000_t75" alt="" style="width:5.25pt;height:13.15pt;mso-width-percent:0;mso-height-percent:0;mso-width-percent:0;mso-height-percent:0" o:ole="">
                        <v:imagedata r:id="rId55" o:title=""/>
                      </v:shape>
                      <o:OLEObject Type="Embed" ProgID="Equation.AxMath" ShapeID="_x0000_i1045" DrawAspect="Content" ObjectID="_1697961990" r:id="rId56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09C337A7" w14:textId="77777777" w:rsidR="004970DA" w:rsidRDefault="00826C9E" w:rsidP="009801D1">
                  <w:pPr>
                    <w:jc w:val="center"/>
                  </w:pPr>
                  <w:r w:rsidRPr="00406783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5FDC92E3">
                      <v:shape id="_x0000_i1044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44" DrawAspect="Content" ObjectID="_1697961991" r:id="rId57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213AA8EF" w14:textId="77777777" w:rsidR="004970DA" w:rsidRDefault="00826C9E" w:rsidP="009801D1">
                  <w:pPr>
                    <w:jc w:val="center"/>
                  </w:pPr>
                  <w:r w:rsidRPr="00406783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7D3385AA">
                      <v:shape id="_x0000_i1043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43" DrawAspect="Content" ObjectID="_1697961992" r:id="rId58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626F9331" w14:textId="77777777" w:rsidR="004970DA" w:rsidRDefault="00826C9E" w:rsidP="009801D1">
                  <w:pPr>
                    <w:jc w:val="center"/>
                  </w:pPr>
                  <w:r w:rsidRPr="00406783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3EA3BE40">
                      <v:shape id="_x0000_i1042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42" DrawAspect="Content" ObjectID="_1697961993" r:id="rId59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6D6EABBE" w14:textId="77777777" w:rsidR="004970DA" w:rsidRDefault="00826C9E" w:rsidP="009801D1">
                  <w:pPr>
                    <w:jc w:val="center"/>
                  </w:pPr>
                  <w:r w:rsidRPr="00406783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1BFB91B6">
                      <v:shape id="_x0000_i1041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41" DrawAspect="Content" ObjectID="_1697961994" r:id="rId60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49BF9C46" w14:textId="77777777" w:rsidR="004970DA" w:rsidRPr="006552D0" w:rsidRDefault="00826C9E" w:rsidP="004970DA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336" w:dyaOrig="269" w14:anchorId="48C0CBEF">
                      <v:shape id="_x0000_i1040" type="#_x0000_t75" alt="" style="width:16.7pt;height:13.15pt;mso-width-percent:0;mso-height-percent:0;mso-width-percent:0;mso-height-percent:0" o:ole="">
                        <v:imagedata r:id="rId32" o:title=""/>
                      </v:shape>
                      <o:OLEObject Type="Embed" ProgID="Equation.AxMath" ShapeID="_x0000_i1040" DrawAspect="Content" ObjectID="_1697961995" r:id="rId61"/>
                    </w:object>
                  </w:r>
                </w:p>
              </w:tc>
            </w:tr>
            <w:tr w:rsidR="004970DA" w:rsidRPr="006552D0" w14:paraId="3BC62077" w14:textId="77777777" w:rsidTr="009801D1">
              <w:trPr>
                <w:jc w:val="center"/>
              </w:trPr>
              <w:tc>
                <w:tcPr>
                  <w:tcW w:w="760" w:type="dxa"/>
                  <w:vAlign w:val="center"/>
                </w:tcPr>
                <w:p w14:paraId="28C91A62" w14:textId="77777777" w:rsidR="004970DA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4970DA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19" w:dyaOrig="269" w14:anchorId="205404AA">
                      <v:shape id="_x0000_i1039" type="#_x0000_t75" alt="" style="width:5.25pt;height:13.15pt;mso-width-percent:0;mso-height-percent:0;mso-width-percent:0;mso-height-percent:0" o:ole="">
                        <v:imagedata r:id="rId55" o:title=""/>
                      </v:shape>
                      <o:OLEObject Type="Embed" ProgID="Equation.AxMath" ShapeID="_x0000_i1039" DrawAspect="Content" ObjectID="_1697961996" r:id="rId62"/>
                    </w:object>
                  </w:r>
                </w:p>
              </w:tc>
              <w:tc>
                <w:tcPr>
                  <w:tcW w:w="760" w:type="dxa"/>
                  <w:vAlign w:val="center"/>
                </w:tcPr>
                <w:p w14:paraId="4605D993" w14:textId="77777777" w:rsidR="004970DA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4970DA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37" w:dyaOrig="269" w14:anchorId="08C69E60">
                      <v:shape id="_x0000_i1038" type="#_x0000_t75" alt="" style="width:6.15pt;height:13.15pt;mso-width-percent:0;mso-height-percent:0;mso-width-percent:0;mso-height-percent:0" o:ole="">
                        <v:imagedata r:id="rId45" o:title=""/>
                      </v:shape>
                      <o:OLEObject Type="Embed" ProgID="Equation.AxMath" ShapeID="_x0000_i1038" DrawAspect="Content" ObjectID="_1697961997" r:id="rId63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6978AA2D" w14:textId="77777777" w:rsidR="004970DA" w:rsidRDefault="00826C9E" w:rsidP="009801D1">
                  <w:pPr>
                    <w:jc w:val="center"/>
                  </w:pPr>
                  <w:r w:rsidRPr="003C64F8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636867DF">
                      <v:shape id="_x0000_i1037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37" DrawAspect="Content" ObjectID="_1697961998" r:id="rId64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55256F04" w14:textId="77777777" w:rsidR="004970DA" w:rsidRDefault="00826C9E" w:rsidP="009801D1">
                  <w:pPr>
                    <w:jc w:val="center"/>
                  </w:pPr>
                  <w:r w:rsidRPr="003C64F8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56B2C65A">
                      <v:shape id="_x0000_i1036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36" DrawAspect="Content" ObjectID="_1697961999" r:id="rId65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1820D129" w14:textId="77777777" w:rsidR="004970DA" w:rsidRDefault="00826C9E" w:rsidP="009801D1">
                  <w:pPr>
                    <w:jc w:val="center"/>
                  </w:pPr>
                  <w:r w:rsidRPr="003C64F8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27EA8BF3">
                      <v:shape id="_x0000_i1035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35" DrawAspect="Content" ObjectID="_1697962000" r:id="rId66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3E04CA2B" w14:textId="77777777" w:rsidR="004970DA" w:rsidRDefault="00826C9E" w:rsidP="009801D1">
                  <w:pPr>
                    <w:jc w:val="center"/>
                  </w:pPr>
                  <w:r w:rsidRPr="003C64F8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7C09BECA">
                      <v:shape id="_x0000_i1034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34" DrawAspect="Content" ObjectID="_1697962001" r:id="rId67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58CC96E8" w14:textId="77777777" w:rsidR="004970DA" w:rsidRPr="006552D0" w:rsidRDefault="00826C9E" w:rsidP="004970DA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336" w:dyaOrig="269" w14:anchorId="3C36948D">
                      <v:shape id="_x0000_i1033" type="#_x0000_t75" alt="" style="width:16.7pt;height:13.15pt;mso-width-percent:0;mso-height-percent:0;mso-width-percent:0;mso-height-percent:0" o:ole="">
                        <v:imagedata r:id="rId30" o:title=""/>
                      </v:shape>
                      <o:OLEObject Type="Embed" ProgID="Equation.AxMath" ShapeID="_x0000_i1033" DrawAspect="Content" ObjectID="_1697962002" r:id="rId68"/>
                    </w:object>
                  </w:r>
                </w:p>
              </w:tc>
            </w:tr>
            <w:tr w:rsidR="004970DA" w:rsidRPr="006552D0" w14:paraId="3A2FAC32" w14:textId="77777777" w:rsidTr="009801D1">
              <w:trPr>
                <w:jc w:val="center"/>
              </w:trPr>
              <w:tc>
                <w:tcPr>
                  <w:tcW w:w="760" w:type="dxa"/>
                  <w:vAlign w:val="center"/>
                </w:tcPr>
                <w:p w14:paraId="3AD85B6F" w14:textId="77777777" w:rsidR="004970DA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4970DA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19" w:dyaOrig="269" w14:anchorId="7F3AC0D1">
                      <v:shape id="_x0000_i1032" type="#_x0000_t75" alt="" style="width:5.25pt;height:13.15pt;mso-width-percent:0;mso-height-percent:0;mso-width-percent:0;mso-height-percent:0" o:ole="">
                        <v:imagedata r:id="rId55" o:title=""/>
                      </v:shape>
                      <o:OLEObject Type="Embed" ProgID="Equation.AxMath" ShapeID="_x0000_i1032" DrawAspect="Content" ObjectID="_1697962003" r:id="rId69"/>
                    </w:object>
                  </w:r>
                </w:p>
              </w:tc>
              <w:tc>
                <w:tcPr>
                  <w:tcW w:w="760" w:type="dxa"/>
                  <w:vAlign w:val="center"/>
                </w:tcPr>
                <w:p w14:paraId="193881E0" w14:textId="77777777" w:rsidR="004970DA" w:rsidRPr="006552D0" w:rsidRDefault="00826C9E" w:rsidP="009801D1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4970DA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19" w:dyaOrig="269" w14:anchorId="14AB1CFB">
                      <v:shape id="_x0000_i1031" type="#_x0000_t75" alt="" style="width:5.25pt;height:13.15pt;mso-width-percent:0;mso-height-percent:0;mso-width-percent:0;mso-height-percent:0" o:ole="">
                        <v:imagedata r:id="rId55" o:title=""/>
                      </v:shape>
                      <o:OLEObject Type="Embed" ProgID="Equation.AxMath" ShapeID="_x0000_i1031" DrawAspect="Content" ObjectID="_1697962004" r:id="rId70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27DB2BF8" w14:textId="77777777" w:rsidR="004970DA" w:rsidRDefault="00826C9E" w:rsidP="009801D1">
                  <w:pPr>
                    <w:jc w:val="center"/>
                  </w:pPr>
                  <w:r w:rsidRPr="00AB64CF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6712C866">
                      <v:shape id="_x0000_i1030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30" DrawAspect="Content" ObjectID="_1697962005" r:id="rId71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1E328869" w14:textId="77777777" w:rsidR="004970DA" w:rsidRDefault="00826C9E" w:rsidP="009801D1">
                  <w:pPr>
                    <w:jc w:val="center"/>
                  </w:pPr>
                  <w:r w:rsidRPr="00AB64CF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2966B07D">
                      <v:shape id="_x0000_i1029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29" DrawAspect="Content" ObjectID="_1697962006" r:id="rId72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13A7EA48" w14:textId="77777777" w:rsidR="004970DA" w:rsidRDefault="00826C9E" w:rsidP="009801D1">
                  <w:pPr>
                    <w:jc w:val="center"/>
                  </w:pPr>
                  <w:r w:rsidRPr="00AB64CF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4443FC31">
                      <v:shape id="_x0000_i1028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28" DrawAspect="Content" ObjectID="_1697962007" r:id="rId73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2BD3803C" w14:textId="77777777" w:rsidR="004970DA" w:rsidRDefault="00826C9E" w:rsidP="009801D1">
                  <w:pPr>
                    <w:jc w:val="center"/>
                  </w:pPr>
                  <w:r w:rsidRPr="00AB64CF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199" w:dyaOrig="269" w14:anchorId="41CBD01E">
                      <v:shape id="_x0000_i1027" type="#_x0000_t75" alt="" style="width:9.65pt;height:13.15pt;mso-width-percent:0;mso-height-percent:0;mso-width-percent:0;mso-height-percent:0" o:ole="">
                        <v:imagedata r:id="rId38" o:title=""/>
                      </v:shape>
                      <o:OLEObject Type="Embed" ProgID="Equation.AxMath" ShapeID="_x0000_i1027" DrawAspect="Content" ObjectID="_1697962008" r:id="rId74"/>
                    </w:object>
                  </w:r>
                </w:p>
              </w:tc>
              <w:tc>
                <w:tcPr>
                  <w:tcW w:w="737" w:type="dxa"/>
                  <w:vAlign w:val="center"/>
                </w:tcPr>
                <w:p w14:paraId="6BEB3A7D" w14:textId="77777777" w:rsidR="004970DA" w:rsidRPr="006552D0" w:rsidRDefault="00826C9E" w:rsidP="004970DA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18"/>
                      <w:szCs w:val="18"/>
                    </w:rPr>
                  </w:pPr>
                  <w:r w:rsidRPr="006552D0">
                    <w:rPr>
                      <w:rFonts w:ascii="微软雅黑" w:hAnsi="微软雅黑"/>
                      <w:bCs/>
                      <w:noProof/>
                      <w:position w:val="-9"/>
                      <w:sz w:val="18"/>
                      <w:szCs w:val="18"/>
                    </w:rPr>
                    <w:object w:dxaOrig="336" w:dyaOrig="269" w14:anchorId="54E2EEEB">
                      <v:shape id="_x0000_i1026" type="#_x0000_t75" alt="" style="width:16.7pt;height:13.15pt;mso-width-percent:0;mso-height-percent:0;mso-width-percent:0;mso-height-percent:0" o:ole="">
                        <v:imagedata r:id="rId28" o:title=""/>
                      </v:shape>
                      <o:OLEObject Type="Embed" ProgID="Equation.AxMath" ShapeID="_x0000_i1026" DrawAspect="Content" ObjectID="_1697962009" r:id="rId75"/>
                    </w:object>
                  </w:r>
                </w:p>
              </w:tc>
            </w:tr>
          </w:tbl>
          <w:p w14:paraId="51EDCB76" w14:textId="77777777" w:rsidR="001D1A06" w:rsidRPr="004970DA" w:rsidRDefault="001D1A06" w:rsidP="001D1A06">
            <w:pPr>
              <w:tabs>
                <w:tab w:val="num" w:pos="1140"/>
              </w:tabs>
              <w:rPr>
                <w:rFonts w:eastAsia="黑体"/>
                <w:b/>
                <w:sz w:val="24"/>
              </w:rPr>
            </w:pPr>
          </w:p>
          <w:p w14:paraId="2AA34AC8" w14:textId="77777777" w:rsidR="004970DA" w:rsidRPr="001D1A06" w:rsidRDefault="004970DA" w:rsidP="004970DA">
            <w:pPr>
              <w:pStyle w:val="a7"/>
              <w:numPr>
                <w:ilvl w:val="0"/>
                <w:numId w:val="15"/>
              </w:numPr>
              <w:tabs>
                <w:tab w:val="num" w:pos="1140"/>
              </w:tabs>
              <w:ind w:firstLineChars="0"/>
              <w:rPr>
                <w:rFonts w:ascii="微软雅黑" w:hAnsi="微软雅黑" w:cs="Arial Unicode MS"/>
                <w:b/>
                <w:bCs/>
              </w:rPr>
            </w:pPr>
            <w:r>
              <w:rPr>
                <w:rFonts w:ascii="微软雅黑" w:hAnsi="微软雅黑" w:cs="Arial Unicode MS" w:hint="eastAsia"/>
                <w:b/>
                <w:bCs/>
              </w:rPr>
              <w:t>原理图</w:t>
            </w:r>
          </w:p>
          <w:p w14:paraId="5578971F" w14:textId="77777777" w:rsidR="009F48F2" w:rsidRDefault="00611B50" w:rsidP="00611B50">
            <w:pPr>
              <w:tabs>
                <w:tab w:val="num" w:pos="1140"/>
              </w:tabs>
              <w:rPr>
                <w:rFonts w:eastAsia="黑体"/>
                <w:bCs/>
                <w:sz w:val="24"/>
              </w:rPr>
            </w:pPr>
            <w:r w:rsidRPr="00611B50">
              <w:rPr>
                <w:rFonts w:eastAsia="黑体"/>
                <w:bCs/>
                <w:noProof/>
                <w:sz w:val="24"/>
              </w:rPr>
              <w:lastRenderedPageBreak/>
              <w:drawing>
                <wp:inline distT="0" distB="0" distL="0" distR="0" wp14:anchorId="60BD2B3C" wp14:editId="5430889E">
                  <wp:extent cx="5274310" cy="2190115"/>
                  <wp:effectExtent l="0" t="0" r="2540" b="63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19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1A06" w14:paraId="511E600E" w14:textId="77777777" w:rsidTr="0013548A">
        <w:trPr>
          <w:trHeight w:val="1301"/>
          <w:jc w:val="center"/>
        </w:trPr>
        <w:tc>
          <w:tcPr>
            <w:tcW w:w="9439" w:type="dxa"/>
            <w:gridSpan w:val="7"/>
            <w:tcMar>
              <w:top w:w="57" w:type="dxa"/>
              <w:left w:w="142" w:type="dxa"/>
              <w:bottom w:w="57" w:type="dxa"/>
              <w:right w:w="567" w:type="dxa"/>
            </w:tcMar>
          </w:tcPr>
          <w:p w14:paraId="58CAE273" w14:textId="77777777" w:rsidR="001D1A06" w:rsidRDefault="001D1A06" w:rsidP="001D1A06">
            <w:pPr>
              <w:numPr>
                <w:ilvl w:val="0"/>
                <w:numId w:val="1"/>
              </w:numPr>
              <w:tabs>
                <w:tab w:val="left" w:pos="1140"/>
              </w:tabs>
              <w:rPr>
                <w:rFonts w:eastAsia="黑体"/>
                <w:bCs/>
                <w:sz w:val="24"/>
              </w:rPr>
            </w:pPr>
            <w:r>
              <w:rPr>
                <w:rFonts w:eastAsia="黑体" w:hint="eastAsia"/>
                <w:bCs/>
                <w:sz w:val="24"/>
              </w:rPr>
              <w:lastRenderedPageBreak/>
              <w:t>实验过程或算法</w:t>
            </w:r>
            <w:r>
              <w:rPr>
                <w:rFonts w:eastAsia="黑体" w:hint="eastAsia"/>
                <w:bCs/>
                <w:sz w:val="24"/>
              </w:rPr>
              <w:t>(</w:t>
            </w:r>
            <w:r>
              <w:rPr>
                <w:rFonts w:eastAsia="黑体" w:hint="eastAsia"/>
                <w:bCs/>
                <w:sz w:val="24"/>
              </w:rPr>
              <w:t>关键步骤、核心代码注解</w:t>
            </w:r>
            <w:r>
              <w:rPr>
                <w:rFonts w:eastAsia="黑体"/>
                <w:bCs/>
                <w:sz w:val="24"/>
              </w:rPr>
              <w:t>等</w:t>
            </w:r>
            <w:r>
              <w:rPr>
                <w:rFonts w:eastAsia="黑体" w:hint="eastAsia"/>
                <w:bCs/>
                <w:sz w:val="24"/>
              </w:rPr>
              <w:t>）</w:t>
            </w:r>
          </w:p>
          <w:p w14:paraId="7A5E2A98" w14:textId="77777777" w:rsidR="001D1A06" w:rsidRPr="00C34E3A" w:rsidRDefault="001D1A06" w:rsidP="001D1A06">
            <w:pPr>
              <w:numPr>
                <w:ilvl w:val="0"/>
                <w:numId w:val="12"/>
              </w:numPr>
              <w:tabs>
                <w:tab w:val="left" w:pos="1140"/>
              </w:tabs>
              <w:rPr>
                <w:rFonts w:ascii="微软雅黑" w:hAnsi="微软雅黑"/>
                <w:b/>
                <w:bCs/>
                <w:sz w:val="24"/>
              </w:rPr>
            </w:pPr>
            <w:r w:rsidRPr="00C34E3A">
              <w:rPr>
                <w:rFonts w:ascii="微软雅黑" w:hAnsi="微软雅黑" w:hint="eastAsia"/>
                <w:b/>
                <w:bCs/>
                <w:sz w:val="24"/>
              </w:rPr>
              <w:t>Block Design</w:t>
            </w:r>
          </w:p>
          <w:p w14:paraId="0994FABD" w14:textId="77777777" w:rsidR="00C34E3A" w:rsidRPr="00C34E3A" w:rsidRDefault="001D1A06" w:rsidP="00C34E3A">
            <w:pPr>
              <w:pStyle w:val="a7"/>
              <w:numPr>
                <w:ilvl w:val="0"/>
                <w:numId w:val="17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sz w:val="20"/>
              </w:rPr>
            </w:pPr>
            <w:r w:rsidRPr="00C34E3A">
              <w:rPr>
                <w:rFonts w:ascii="微软雅黑" w:hAnsi="微软雅黑" w:hint="eastAsia"/>
                <w:bCs/>
                <w:sz w:val="21"/>
              </w:rPr>
              <w:t>使用三个二选一IP核构成四选一IP</w:t>
            </w:r>
            <w:r w:rsidR="00C34E3A">
              <w:rPr>
                <w:rFonts w:ascii="微软雅黑" w:hAnsi="微软雅黑" w:hint="eastAsia"/>
                <w:bCs/>
                <w:sz w:val="21"/>
              </w:rPr>
              <w:t>核。</w:t>
            </w:r>
          </w:p>
          <w:p w14:paraId="3363DF55" w14:textId="77777777" w:rsidR="001D1A06" w:rsidRPr="00C34E3A" w:rsidRDefault="001D1A06" w:rsidP="00C34E3A">
            <w:pPr>
              <w:pStyle w:val="a7"/>
              <w:numPr>
                <w:ilvl w:val="0"/>
                <w:numId w:val="17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sz w:val="20"/>
              </w:rPr>
            </w:pPr>
            <w:r w:rsidRPr="00C34E3A">
              <w:rPr>
                <w:rFonts w:ascii="微软雅黑" w:hAnsi="微软雅黑" w:hint="eastAsia"/>
                <w:bCs/>
                <w:sz w:val="21"/>
              </w:rPr>
              <w:t>将前两个二选一模块的控制端口相连，通过该控制端选出两个输入信号，再通过第三个二选一模块选择两个输入信号中的一个，达到四选一的目的。</w:t>
            </w:r>
          </w:p>
          <w:p w14:paraId="197B7BF9" w14:textId="77777777" w:rsidR="001D1A06" w:rsidRDefault="001D1A06" w:rsidP="001D1A06">
            <w:pPr>
              <w:tabs>
                <w:tab w:val="left" w:pos="1140"/>
              </w:tabs>
              <w:rPr>
                <w:rFonts w:ascii="微软雅黑" w:hAnsi="微软雅黑"/>
                <w:bCs/>
                <w:sz w:val="21"/>
              </w:rPr>
            </w:pPr>
            <w:r w:rsidRPr="00C34E3A">
              <w:rPr>
                <w:rFonts w:ascii="微软雅黑" w:hAnsi="微软雅黑"/>
                <w:noProof/>
                <w:sz w:val="20"/>
              </w:rPr>
              <w:drawing>
                <wp:inline distT="0" distB="0" distL="114300" distR="114300" wp14:anchorId="64F5FDD9" wp14:editId="4C184F9D">
                  <wp:extent cx="5126990" cy="2151380"/>
                  <wp:effectExtent l="0" t="0" r="3810" b="7620"/>
                  <wp:docPr id="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6990" cy="2151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4FCCDC" w14:textId="77777777" w:rsidR="00DD7970" w:rsidRDefault="00DD7970" w:rsidP="00DD7970">
            <w:pPr>
              <w:pStyle w:val="a7"/>
              <w:numPr>
                <w:ilvl w:val="1"/>
                <w:numId w:val="17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B</w:t>
            </w:r>
            <w:r>
              <w:rPr>
                <w:rFonts w:ascii="微软雅黑" w:hAnsi="微软雅黑"/>
                <w:bCs/>
                <w:sz w:val="21"/>
              </w:rPr>
              <w:t>lock Design</w:t>
            </w:r>
            <w:r w:rsidRPr="00DD7970">
              <w:rPr>
                <w:rFonts w:ascii="微软雅黑" w:hAnsi="微软雅黑" w:hint="eastAsia"/>
                <w:bCs/>
                <w:sz w:val="21"/>
              </w:rPr>
              <w:t>代码</w:t>
            </w:r>
          </w:p>
          <w:p w14:paraId="5D72DFBF" w14:textId="77777777" w:rsid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7A3E9D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`timescale 1 ps / 1 ps</w:t>
            </w:r>
          </w:p>
          <w:p w14:paraId="1AFE9BB3" w14:textId="77777777" w:rsid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7A3E9D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(* CORE_GENERATION_INFO = "mux3_4_1,IP_Integrator,</w:t>
            </w:r>
          </w:p>
          <w:p w14:paraId="34A7D86D" w14:textId="77777777" w:rsid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4B69C6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{x_ipProduct=Vivado</w:t>
            </w:r>
          </w:p>
          <w:p w14:paraId="2626A27E" w14:textId="77777777" w:rsid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4B69C6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201</w:t>
            </w:r>
            <w:r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8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.</w:t>
            </w:r>
            <w:r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3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,x_ipVendor=xilinx.com,x_ipLibrary=BlockDiagram,x_ipName=mux3_4_1,x_ipVersion=1.00.a,x_ipLanguage=VERILOG,</w:t>
            </w:r>
          </w:p>
          <w:p w14:paraId="33348DE5" w14:textId="77777777" w:rsid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4B69C6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num</w:t>
            </w:r>
            <w:r>
              <w:t xml:space="preserve"> 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Blks=3,numReposBlks=3,numNonXlnxBlks=0,numHierBlks=0,maxHierDepth=0,synth_mode=Global}" *) (* HW_HANDOFF =</w:t>
            </w:r>
            <w:r>
              <w:t xml:space="preserve"> 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"mux3_4_1.hwdef" *)</w:t>
            </w:r>
          </w:p>
          <w:p w14:paraId="02346708" w14:textId="77777777" w:rsid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7A3E9D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</w:t>
            </w:r>
            <w:r w:rsidRPr="00DD7970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 module mux3_4_1</w:t>
            </w:r>
            <w:r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 xml:space="preserve"> </w:t>
            </w:r>
          </w:p>
          <w:p w14:paraId="2F615368" w14:textId="77777777" w:rsidR="00DD7970" w:rsidRPr="00BC137F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100" w:firstLine="2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(cntrl,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cntrl_2, f, in0,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0_1, in1, in1_1);</w:t>
            </w:r>
          </w:p>
          <w:p w14:paraId="43C98AC9" w14:textId="77777777" w:rsidR="00DD7970" w:rsidRP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  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input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cntrl;</w:t>
            </w:r>
          </w:p>
          <w:p w14:paraId="25DE0EDF" w14:textId="77777777" w:rsidR="00DD7970" w:rsidRP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 input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cntrl_2;</w:t>
            </w:r>
          </w:p>
          <w:p w14:paraId="52ED5049" w14:textId="77777777" w:rsidR="00DD7970" w:rsidRP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 output 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DD7970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f;</w:t>
            </w:r>
          </w:p>
          <w:p w14:paraId="752DE119" w14:textId="77777777" w:rsidR="00DD7970" w:rsidRP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 input </w:t>
            </w:r>
            <w:r w:rsidRPr="00DD7970">
              <w:rPr>
                <w:rFonts w:ascii="Fira Code" w:eastAsia="宋体" w:hAnsi="Fira Code" w:cs="宋体"/>
                <w:sz w:val="20"/>
                <w:szCs w:val="20"/>
              </w:rPr>
              <w:t>[</w:t>
            </w:r>
            <w:r w:rsidRPr="00DD7970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in0;</w:t>
            </w:r>
          </w:p>
          <w:p w14:paraId="7C218173" w14:textId="77777777" w:rsidR="00DD7970" w:rsidRP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lastRenderedPageBreak/>
              <w:t xml:space="preserve">  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input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[</w:t>
            </w:r>
            <w:r w:rsidRPr="00DD7970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in0_1;</w:t>
            </w:r>
          </w:p>
          <w:p w14:paraId="2C702545" w14:textId="77777777" w:rsidR="00DD7970" w:rsidRP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input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[</w:t>
            </w:r>
            <w:r w:rsidRPr="00DD7970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in1;</w:t>
            </w:r>
          </w:p>
          <w:p w14:paraId="655291B8" w14:textId="77777777" w:rsid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DD7970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input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[</w:t>
            </w:r>
            <w:r w:rsidRPr="00DD7970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DD7970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in1_1;</w:t>
            </w:r>
          </w:p>
          <w:p w14:paraId="2BAD2EE4" w14:textId="77777777" w:rsidR="00025242" w:rsidRDefault="00025242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</w:p>
          <w:p w14:paraId="2DEC9BA6" w14:textId="77777777" w:rsidR="00025242" w:rsidRPr="00025242" w:rsidRDefault="00025242" w:rsidP="00025242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50" w:firstLine="1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025242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wire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cntrl_1;</w:t>
            </w:r>
          </w:p>
          <w:p w14:paraId="691BF955" w14:textId="77777777" w:rsidR="00025242" w:rsidRPr="00025242" w:rsidRDefault="00025242" w:rsidP="00025242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025242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wire 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cntrl_2_1;</w:t>
            </w:r>
          </w:p>
          <w:p w14:paraId="71391D66" w14:textId="77777777" w:rsidR="00025242" w:rsidRPr="00025242" w:rsidRDefault="00025242" w:rsidP="00025242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025242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wire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[</w:t>
            </w:r>
            <w:r w:rsidRPr="00025242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\^in0_1 ;</w:t>
            </w:r>
          </w:p>
          <w:p w14:paraId="3729C4FF" w14:textId="77777777" w:rsidR="00025242" w:rsidRPr="00025242" w:rsidRDefault="00025242" w:rsidP="00025242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025242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wire 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025242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in0_1_1;</w:t>
            </w:r>
          </w:p>
          <w:p w14:paraId="587736B0" w14:textId="77777777" w:rsidR="00025242" w:rsidRPr="00025242" w:rsidRDefault="00025242" w:rsidP="00025242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025242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wire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[</w:t>
            </w:r>
            <w:r w:rsidRPr="00025242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\^in1_1 ;</w:t>
            </w:r>
          </w:p>
          <w:p w14:paraId="7079E5C9" w14:textId="77777777" w:rsidR="00025242" w:rsidRPr="00025242" w:rsidRDefault="00025242" w:rsidP="00025242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025242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wire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[</w:t>
            </w:r>
            <w:r w:rsidRPr="00025242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in1_1_1;</w:t>
            </w:r>
          </w:p>
          <w:p w14:paraId="0F7146C9" w14:textId="77777777" w:rsidR="00025242" w:rsidRPr="00025242" w:rsidRDefault="00025242" w:rsidP="00025242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025242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wire 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025242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mux2_1_0_f;</w:t>
            </w:r>
          </w:p>
          <w:p w14:paraId="07B53CC1" w14:textId="77777777" w:rsidR="00025242" w:rsidRPr="00025242" w:rsidRDefault="00025242" w:rsidP="00025242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025242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wire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[</w:t>
            </w:r>
            <w:r w:rsidRPr="00025242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mux2_1_1_f;</w:t>
            </w:r>
          </w:p>
          <w:p w14:paraId="4EE86046" w14:textId="77777777" w:rsidR="00025242" w:rsidRDefault="00025242" w:rsidP="00025242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025242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wire 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025242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025242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mux2_1_2_f;</w:t>
            </w:r>
          </w:p>
          <w:p w14:paraId="43C2450E" w14:textId="77777777" w:rsidR="00B733CA" w:rsidRDefault="00B733CA" w:rsidP="00025242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</w:p>
          <w:p w14:paraId="0EE00BF2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50" w:firstLine="1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assign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\^in0_1 [</w:t>
            </w:r>
            <w:r w:rsidRPr="00B733CA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 = in0[</w:t>
            </w:r>
            <w:r w:rsidRPr="00B733CA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;</w:t>
            </w:r>
          </w:p>
          <w:p w14:paraId="4436FEEF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B733CA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assign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\^in1_1 [</w:t>
            </w:r>
            <w:r w:rsidRPr="00B733CA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 = in1[</w:t>
            </w:r>
            <w:r w:rsidRPr="00B733CA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;</w:t>
            </w:r>
          </w:p>
          <w:p w14:paraId="0CDEDD43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B733CA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assign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cntrl_1 = cntrl;</w:t>
            </w:r>
          </w:p>
          <w:p w14:paraId="5CDAFCEC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B733CA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assign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cntrl_2_1 = cntrl_2;</w:t>
            </w:r>
          </w:p>
          <w:p w14:paraId="5825E2AB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B733CA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assign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f[</w:t>
            </w:r>
            <w:r w:rsidRPr="00B733CA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 = mux2_1_2_f;</w:t>
            </w:r>
          </w:p>
          <w:p w14:paraId="40759A67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B733CA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assign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in0_1_1 = in0_1[</w:t>
            </w:r>
            <w:r w:rsidRPr="00B733CA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;</w:t>
            </w:r>
          </w:p>
          <w:p w14:paraId="7AB14AEA" w14:textId="77777777" w:rsid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B733CA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assign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in1_1_1 = in1_1[</w:t>
            </w:r>
            <w:r w:rsidRPr="00B733CA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:0</w:t>
            </w: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;</w:t>
            </w:r>
          </w:p>
          <w:p w14:paraId="7E93E99E" w14:textId="77777777" w:rsid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</w:p>
          <w:p w14:paraId="0B7640EC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7A3E9D"/>
                <w:sz w:val="20"/>
                <w:szCs w:val="20"/>
              </w:rPr>
            </w:pP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</w:t>
            </w:r>
            <w:r w:rsidRPr="00B733CA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mux3_4_1_mux2_1_0_0 mux2_1_0</w:t>
            </w:r>
          </w:p>
          <w:p w14:paraId="52A54E36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(.cntrl(cntrl_1),</w:t>
            </w:r>
          </w:p>
          <w:p w14:paraId="2AB65B77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 .f(mux2_1_0_f),</w:t>
            </w:r>
          </w:p>
          <w:p w14:paraId="30DFA2A6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 .in0(in0_1_1),</w:t>
            </w:r>
          </w:p>
          <w:p w14:paraId="0E6F798C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 .in1(in1_1_1));</w:t>
            </w:r>
          </w:p>
          <w:p w14:paraId="6596AF06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7A3E9D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B733CA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mux3_4_1_mux2_1_1_0 mux2_1_1</w:t>
            </w:r>
          </w:p>
          <w:p w14:paraId="60C557BD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(.cntrl(cntrl_1),</w:t>
            </w:r>
          </w:p>
          <w:p w14:paraId="0DC3D058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 .f(mux2_1_1_f),</w:t>
            </w:r>
          </w:p>
          <w:p w14:paraId="2C1C7BEA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 .in0(\^in0_1 ),</w:t>
            </w:r>
          </w:p>
          <w:p w14:paraId="5BCA7F79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 .in1(\^in1_1 ));</w:t>
            </w:r>
          </w:p>
          <w:p w14:paraId="02891908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</w:t>
            </w:r>
            <w:r w:rsidRPr="00B733CA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mux3_4_1_mux2_1_2_1 mux2_1_2</w:t>
            </w:r>
          </w:p>
          <w:p w14:paraId="6091F3BD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(.cntrl(cntrl_2_1),</w:t>
            </w:r>
          </w:p>
          <w:p w14:paraId="5A407D77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 .f(mux2_1_2_f),</w:t>
            </w:r>
          </w:p>
          <w:p w14:paraId="771A2CF9" w14:textId="77777777" w:rsidR="00B733CA" w:rsidRPr="00B733CA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 .in0(mux2_1_1_f),</w:t>
            </w:r>
          </w:p>
          <w:p w14:paraId="423C3821" w14:textId="77777777" w:rsidR="00B733CA" w:rsidRPr="00BC137F" w:rsidRDefault="00B733CA" w:rsidP="00B733CA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733CA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    .in1(mux2_1_0_f));</w:t>
            </w:r>
          </w:p>
          <w:p w14:paraId="1B422494" w14:textId="77777777" w:rsidR="00DD7970" w:rsidRP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endmodule</w:t>
            </w:r>
          </w:p>
          <w:p w14:paraId="53820C65" w14:textId="77777777" w:rsidR="00DD7970" w:rsidRDefault="00DD7970" w:rsidP="00DD7970">
            <w:pPr>
              <w:pStyle w:val="a7"/>
              <w:numPr>
                <w:ilvl w:val="1"/>
                <w:numId w:val="17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仿真代码</w:t>
            </w:r>
          </w:p>
          <w:p w14:paraId="3F22553C" w14:textId="77777777" w:rsidR="00DD7970" w:rsidRPr="00BC137F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b/>
                <w:bCs/>
                <w:color w:val="7A3E9D"/>
                <w:sz w:val="20"/>
                <w:szCs w:val="20"/>
              </w:rPr>
              <w:t xml:space="preserve">module mux3_2_1_bd_sim; </w:t>
            </w:r>
          </w:p>
          <w:p w14:paraId="232CB0C5" w14:textId="77777777" w:rsidR="00DD7970" w:rsidRPr="00BC137F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="00703E37"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reg 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 </w:t>
            </w:r>
            <w:r w:rsidR="00703E37"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0,i0_1,i1,i1_1;</w:t>
            </w:r>
          </w:p>
          <w:p w14:paraId="04864478" w14:textId="77777777" w:rsid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="18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reg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</w:t>
            </w: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c1,c2;</w:t>
            </w:r>
          </w:p>
          <w:p w14:paraId="2DFD6D56" w14:textId="77777777" w:rsidR="00DD7970" w:rsidRPr="00BC137F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="18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wire</w:t>
            </w:r>
            <w:r w:rsidR="00DD7970"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</w:t>
            </w:r>
            <w:r w:rsidR="00DD7970"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="00DD7970"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="00DD7970"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fout</w:t>
            </w:r>
            <w:r w:rsidR="00DD7970"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6E58497E" w14:textId="77777777" w:rsidR="00703E37" w:rsidRPr="00703E37" w:rsidRDefault="00DD7970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</w:t>
            </w:r>
            <w:r w:rsidR="00703E37" w:rsidRPr="00703E37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mux3_4_1 mux1</w:t>
            </w:r>
            <w:r w:rsidR="00703E37"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(.cntrl(c1),</w:t>
            </w:r>
          </w:p>
          <w:p w14:paraId="4C084B07" w14:textId="77777777" w:rsidR="00703E37" w:rsidRP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.cntrl_2(c2),</w:t>
            </w:r>
          </w:p>
          <w:p w14:paraId="753326E1" w14:textId="77777777" w:rsidR="00703E37" w:rsidRP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.f(fout),</w:t>
            </w:r>
          </w:p>
          <w:p w14:paraId="46676FB0" w14:textId="77777777" w:rsidR="00703E37" w:rsidRP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.in0(i0),</w:t>
            </w:r>
          </w:p>
          <w:p w14:paraId="093486C9" w14:textId="77777777" w:rsidR="00703E37" w:rsidRP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.in0_1(i0_1),</w:t>
            </w:r>
          </w:p>
          <w:p w14:paraId="3F238A50" w14:textId="77777777" w:rsidR="00703E37" w:rsidRP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.in1(i1),</w:t>
            </w:r>
          </w:p>
          <w:p w14:paraId="517DE8DE" w14:textId="77777777" w:rsidR="00703E37" w:rsidRP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   .in1_1(i1_1)</w:t>
            </w:r>
          </w:p>
          <w:p w14:paraId="665B6343" w14:textId="77777777" w:rsidR="00DD7970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="18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lastRenderedPageBreak/>
              <w:t>);</w:t>
            </w:r>
          </w:p>
          <w:p w14:paraId="5AFC00A4" w14:textId="77777777" w:rsidR="00703E37" w:rsidRP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="180"/>
              <w:rPr>
                <w:rFonts w:ascii="Fira Code" w:eastAsia="宋体" w:hAnsi="Fira Code" w:cs="宋体"/>
                <w:color w:val="4B69C6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initial </w:t>
            </w:r>
          </w:p>
          <w:p w14:paraId="10B184B9" w14:textId="77777777" w:rsid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="180"/>
              <w:rPr>
                <w:rFonts w:ascii="Fira Code" w:eastAsia="宋体" w:hAnsi="Fira Code" w:cs="宋体"/>
                <w:color w:val="4B69C6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 w:hint="eastAsia"/>
                <w:color w:val="4B69C6"/>
                <w:sz w:val="20"/>
                <w:szCs w:val="20"/>
              </w:rPr>
              <w:t xml:space="preserve"> </w:t>
            </w:r>
            <w:r w:rsidRPr="00703E37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 </w:t>
            </w:r>
            <w:r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 xml:space="preserve">         </w:t>
            </w:r>
            <w:r w:rsidRPr="00703E37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begin</w:t>
            </w:r>
          </w:p>
          <w:p w14:paraId="053D6B54" w14:textId="77777777" w:rsid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0_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1_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204B18E2" w14:textId="77777777" w:rsidR="00703E37" w:rsidRP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c1=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c2=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703E37">
              <w:rPr>
                <w:rFonts w:ascii="Fira Code" w:eastAsia="宋体" w:hAnsi="Fira Code" w:cs="宋体"/>
                <w:sz w:val="20"/>
                <w:szCs w:val="20"/>
              </w:rPr>
              <w:t>;</w:t>
            </w:r>
          </w:p>
          <w:p w14:paraId="7C0665BF" w14:textId="77777777" w:rsid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1 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 xml:space="preserve"> 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c2 = 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1C7A53D0" w14:textId="77777777" w:rsid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1 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 xml:space="preserve"> 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c2 = 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1BEE1D1E" w14:textId="77777777" w:rsidR="00703E37" w:rsidRDefault="00703E37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c1 = 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; c2 = 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18DFD77A" w14:textId="77777777" w:rsidR="00124E4D" w:rsidRDefault="00124E4D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</w:p>
          <w:p w14:paraId="5E5A130C" w14:textId="77777777" w:rsidR="00124E4D" w:rsidRDefault="00124E4D" w:rsidP="00124E4D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</w:t>
            </w:r>
            <w:r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0_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</w:t>
            </w:r>
            <w:r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</w:t>
            </w:r>
            <w:r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1_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</w:t>
            </w:r>
            <w:r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4099A83F" w14:textId="77777777" w:rsidR="00124E4D" w:rsidRPr="00703E37" w:rsidRDefault="00124E4D" w:rsidP="00124E4D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c1=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703E37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c2=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703E37">
              <w:rPr>
                <w:rFonts w:ascii="Fira Code" w:eastAsia="宋体" w:hAnsi="Fira Code" w:cs="宋体"/>
                <w:sz w:val="20"/>
                <w:szCs w:val="20"/>
              </w:rPr>
              <w:t>;</w:t>
            </w:r>
          </w:p>
          <w:p w14:paraId="61D86083" w14:textId="77777777" w:rsidR="00124E4D" w:rsidRDefault="00124E4D" w:rsidP="00124E4D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1 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 xml:space="preserve"> 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c2 = 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44FB6372" w14:textId="77777777" w:rsidR="00124E4D" w:rsidRDefault="00124E4D" w:rsidP="00124E4D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1 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 xml:space="preserve"> 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 c2 = 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7B22EECB" w14:textId="77777777" w:rsidR="00124E4D" w:rsidRDefault="00124E4D" w:rsidP="00124E4D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c1 = 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 xml:space="preserve">; c2 = </w:t>
            </w:r>
            <w:r w:rsidRPr="00703E37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062FCE8C" w14:textId="77777777" w:rsidR="00124E4D" w:rsidRPr="00124E4D" w:rsidRDefault="00124E4D" w:rsidP="00703E37">
            <w:pPr>
              <w:shd w:val="clear" w:color="auto" w:fill="F5F5F5"/>
              <w:adjustRightInd/>
              <w:snapToGrid/>
              <w:spacing w:after="0" w:line="270" w:lineRule="atLeast"/>
              <w:ind w:leftChars="200" w:left="440" w:firstLineChars="350" w:firstLine="700"/>
              <w:rPr>
                <w:rFonts w:ascii="Fira Code" w:eastAsia="宋体" w:hAnsi="Fira Code" w:cs="宋体"/>
                <w:color w:val="4B69C6"/>
                <w:sz w:val="20"/>
                <w:szCs w:val="20"/>
              </w:rPr>
            </w:pPr>
            <w:r>
              <w:rPr>
                <w:rFonts w:ascii="Fira Code" w:eastAsia="宋体" w:hAnsi="Fira Code" w:cs="宋体" w:hint="eastAsia"/>
                <w:color w:val="4B69C6"/>
                <w:sz w:val="20"/>
                <w:szCs w:val="20"/>
              </w:rPr>
              <w:t>e</w:t>
            </w:r>
            <w:r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nd</w:t>
            </w:r>
          </w:p>
          <w:p w14:paraId="73137A71" w14:textId="77777777" w:rsidR="00DD7970" w:rsidRPr="00DD7970" w:rsidRDefault="00DD7970" w:rsidP="00DD7970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endmodule</w:t>
            </w:r>
          </w:p>
          <w:p w14:paraId="4D4D39FC" w14:textId="77777777" w:rsidR="00DD7970" w:rsidRPr="00DD7970" w:rsidRDefault="00DD7970" w:rsidP="00DD7970">
            <w:pPr>
              <w:pStyle w:val="a7"/>
              <w:numPr>
                <w:ilvl w:val="1"/>
                <w:numId w:val="17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仿真结果</w:t>
            </w:r>
          </w:p>
          <w:p w14:paraId="26B658FB" w14:textId="77777777" w:rsidR="001D1A06" w:rsidRPr="00C34E3A" w:rsidRDefault="001D1A06" w:rsidP="001D1A06">
            <w:pPr>
              <w:tabs>
                <w:tab w:val="left" w:pos="1140"/>
              </w:tabs>
              <w:rPr>
                <w:rFonts w:ascii="微软雅黑" w:hAnsi="微软雅黑"/>
                <w:b/>
                <w:bCs/>
                <w:sz w:val="21"/>
              </w:rPr>
            </w:pPr>
            <w:r w:rsidRPr="00C34E3A">
              <w:rPr>
                <w:rFonts w:ascii="微软雅黑" w:hAnsi="微软雅黑" w:hint="eastAsia"/>
                <w:b/>
                <w:bCs/>
                <w:sz w:val="21"/>
              </w:rPr>
              <w:t>（二）Verilog HDL语言编写代码</w:t>
            </w:r>
          </w:p>
          <w:p w14:paraId="3C806642" w14:textId="77777777" w:rsidR="001D1A06" w:rsidRPr="00C34E3A" w:rsidRDefault="001D1A06" w:rsidP="00C34E3A">
            <w:pPr>
              <w:tabs>
                <w:tab w:val="left" w:pos="1140"/>
              </w:tabs>
              <w:ind w:leftChars="200" w:left="440"/>
              <w:rPr>
                <w:rFonts w:ascii="微软雅黑" w:hAnsi="微软雅黑"/>
                <w:bCs/>
                <w:sz w:val="21"/>
              </w:rPr>
            </w:pPr>
            <w:r w:rsidRPr="00C34E3A">
              <w:rPr>
                <w:rFonts w:ascii="微软雅黑" w:hAnsi="微软雅黑" w:hint="eastAsia"/>
                <w:bCs/>
                <w:sz w:val="21"/>
              </w:rPr>
              <w:t>①四选一代码</w:t>
            </w:r>
          </w:p>
          <w:p w14:paraId="24DFB9FC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module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</w:t>
            </w:r>
            <w:r w:rsidRPr="00BC137F">
              <w:rPr>
                <w:rFonts w:ascii="Fira Code" w:eastAsia="宋体" w:hAnsi="Fira Code" w:cs="宋体"/>
                <w:b/>
                <w:bCs/>
                <w:color w:val="7A3E9D"/>
                <w:sz w:val="20"/>
                <w:szCs w:val="20"/>
              </w:rPr>
              <w:t>mux3_4_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(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, in0, in1, in2, in3, cntrl);</w:t>
            </w:r>
          </w:p>
          <w:p w14:paraId="35EEC161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i/>
                <w:iCs/>
                <w:color w:val="AAAAAA"/>
                <w:sz w:val="20"/>
                <w:szCs w:val="20"/>
              </w:rPr>
              <w:t>//</w:t>
            </w:r>
            <w:r w:rsidRPr="00BC137F">
              <w:rPr>
                <w:rFonts w:ascii="Fira Code" w:eastAsia="宋体" w:hAnsi="Fira Code" w:cs="宋体"/>
                <w:i/>
                <w:iCs/>
                <w:color w:val="AAAAAA"/>
                <w:sz w:val="20"/>
                <w:szCs w:val="20"/>
              </w:rPr>
              <w:t>设定输入输出端口和控制端</w:t>
            </w:r>
          </w:p>
          <w:p w14:paraId="237D6EFF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output</w:t>
            </w:r>
            <w:r w:rsidR="004D0F8C"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="004D0F8C"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</w:t>
            </w:r>
            <w:r w:rsidR="004D0F8C"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="004D0F8C"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="004D0F8C"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1E17EE6D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input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 in0, in1, in2, in3;</w:t>
            </w:r>
          </w:p>
          <w:p w14:paraId="17229182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input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 cntrl;</w:t>
            </w:r>
          </w:p>
          <w:p w14:paraId="2434EDC3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reg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</w:p>
          <w:p w14:paraId="1D921AE6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i/>
                <w:iCs/>
                <w:color w:val="AAAAAA"/>
                <w:sz w:val="20"/>
                <w:szCs w:val="20"/>
              </w:rPr>
              <w:t>//</w:t>
            </w:r>
            <w:r w:rsidRPr="00BC137F">
              <w:rPr>
                <w:rFonts w:ascii="Fira Code" w:eastAsia="宋体" w:hAnsi="Fira Code" w:cs="宋体"/>
                <w:i/>
                <w:iCs/>
                <w:color w:val="AAAAAA"/>
                <w:sz w:val="20"/>
                <w:szCs w:val="20"/>
              </w:rPr>
              <w:t>输入输出端口或是控制端的信号发生了变化，执行</w:t>
            </w:r>
            <w:r w:rsidRPr="00BC137F">
              <w:rPr>
                <w:rFonts w:ascii="Fira Code" w:eastAsia="宋体" w:hAnsi="Fira Code" w:cs="宋体"/>
                <w:i/>
                <w:iCs/>
                <w:color w:val="AAAAAA"/>
                <w:sz w:val="20"/>
                <w:szCs w:val="20"/>
              </w:rPr>
              <w:t>always</w:t>
            </w:r>
            <w:r w:rsidRPr="00BC137F">
              <w:rPr>
                <w:rFonts w:ascii="Fira Code" w:eastAsia="宋体" w:hAnsi="Fira Code" w:cs="宋体"/>
                <w:i/>
                <w:iCs/>
                <w:color w:val="AAAAAA"/>
                <w:sz w:val="20"/>
                <w:szCs w:val="20"/>
              </w:rPr>
              <w:t>中的语句</w:t>
            </w:r>
          </w:p>
          <w:p w14:paraId="091EA0DB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always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@(in0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o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in1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o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in2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o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in3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o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cntrl)</w:t>
            </w:r>
          </w:p>
          <w:p w14:paraId="770DA6FB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i/>
                <w:iCs/>
                <w:color w:val="AAAAAA"/>
                <w:sz w:val="20"/>
                <w:szCs w:val="20"/>
              </w:rPr>
              <w:t>//</w:t>
            </w:r>
            <w:r w:rsidRPr="00BC137F">
              <w:rPr>
                <w:rFonts w:ascii="Fira Code" w:eastAsia="宋体" w:hAnsi="Fira Code" w:cs="宋体"/>
                <w:i/>
                <w:iCs/>
                <w:color w:val="AAAAAA"/>
                <w:sz w:val="20"/>
                <w:szCs w:val="20"/>
              </w:rPr>
              <w:t>按控制端的值选择</w:t>
            </w:r>
            <w:r w:rsidRPr="00BC137F">
              <w:rPr>
                <w:rFonts w:ascii="Fira Code" w:eastAsia="宋体" w:hAnsi="Fira Code" w:cs="宋体"/>
                <w:i/>
                <w:iCs/>
                <w:color w:val="AAAAAA"/>
                <w:sz w:val="20"/>
                <w:szCs w:val="20"/>
              </w:rPr>
              <w:t>case</w:t>
            </w:r>
            <w:r w:rsidRPr="00BC137F">
              <w:rPr>
                <w:rFonts w:ascii="Fira Code" w:eastAsia="宋体" w:hAnsi="Fira Code" w:cs="宋体"/>
                <w:i/>
                <w:iCs/>
                <w:color w:val="AAAAAA"/>
                <w:sz w:val="20"/>
                <w:szCs w:val="20"/>
              </w:rPr>
              <w:t>中语句进行执行</w:t>
            </w:r>
          </w:p>
          <w:p w14:paraId="61CBD894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case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(cntrl)</w:t>
            </w:r>
          </w:p>
          <w:p w14:paraId="64408718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: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0;</w:t>
            </w:r>
          </w:p>
          <w:p w14:paraId="1A8BA20D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: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1;</w:t>
            </w:r>
          </w:p>
          <w:p w14:paraId="79D489A3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: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2;</w:t>
            </w:r>
          </w:p>
          <w:p w14:paraId="69B125E7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: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3;</w:t>
            </w:r>
          </w:p>
          <w:p w14:paraId="4C07FA24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default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: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x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</w:p>
          <w:p w14:paraId="69140E25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endcase</w:t>
            </w:r>
          </w:p>
          <w:p w14:paraId="416F7DD4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endmodule</w:t>
            </w:r>
          </w:p>
          <w:p w14:paraId="6D3B066E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</w:p>
          <w:p w14:paraId="0C7290B1" w14:textId="77777777" w:rsidR="00C34E3A" w:rsidRPr="00C34E3A" w:rsidRDefault="00C34E3A" w:rsidP="00C34E3A">
            <w:pPr>
              <w:shd w:val="clear" w:color="auto" w:fill="FFFFFF"/>
              <w:adjustRightInd/>
              <w:snapToGrid/>
              <w:spacing w:after="0" w:line="276" w:lineRule="auto"/>
              <w:ind w:leftChars="200" w:left="440"/>
              <w:rPr>
                <w:rFonts w:ascii="Fira Code" w:eastAsia="宋体" w:hAnsi="Fira Code" w:cs="宋体"/>
                <w:color w:val="000000"/>
                <w:sz w:val="20"/>
                <w:szCs w:val="20"/>
              </w:rPr>
            </w:pPr>
          </w:p>
          <w:p w14:paraId="22258AFA" w14:textId="77777777" w:rsidR="001D1A06" w:rsidRPr="00C34E3A" w:rsidRDefault="001D1A06" w:rsidP="00C34E3A">
            <w:pPr>
              <w:tabs>
                <w:tab w:val="left" w:pos="1140"/>
              </w:tabs>
              <w:ind w:leftChars="200" w:left="440"/>
              <w:rPr>
                <w:rFonts w:ascii="微软雅黑" w:hAnsi="微软雅黑"/>
                <w:bCs/>
                <w:sz w:val="21"/>
              </w:rPr>
            </w:pPr>
            <w:r w:rsidRPr="00C34E3A">
              <w:rPr>
                <w:rFonts w:ascii="微软雅黑" w:hAnsi="微软雅黑" w:hint="eastAsia"/>
                <w:bCs/>
                <w:sz w:val="21"/>
              </w:rPr>
              <w:t>写完代码后，进行综合。</w:t>
            </w:r>
          </w:p>
          <w:p w14:paraId="155166E6" w14:textId="77777777" w:rsidR="001D1A06" w:rsidRPr="00C34E3A" w:rsidRDefault="001D1A06" w:rsidP="00C34E3A">
            <w:pPr>
              <w:tabs>
                <w:tab w:val="left" w:pos="1140"/>
              </w:tabs>
              <w:ind w:leftChars="200" w:left="440"/>
              <w:rPr>
                <w:rFonts w:ascii="微软雅黑" w:hAnsi="微软雅黑"/>
                <w:bCs/>
                <w:sz w:val="21"/>
              </w:rPr>
            </w:pPr>
            <w:r w:rsidRPr="00C34E3A">
              <w:rPr>
                <w:rFonts w:ascii="微软雅黑" w:hAnsi="微软雅黑" w:hint="eastAsia"/>
                <w:bCs/>
                <w:sz w:val="21"/>
              </w:rPr>
              <w:t>②仿真代码：</w:t>
            </w:r>
          </w:p>
          <w:p w14:paraId="6EE5435E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module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</w:t>
            </w:r>
            <w:r w:rsidRPr="00BC137F">
              <w:rPr>
                <w:rFonts w:ascii="Fira Code" w:eastAsia="宋体" w:hAnsi="Fira Code" w:cs="宋体"/>
                <w:b/>
                <w:bCs/>
                <w:color w:val="7A3E9D"/>
                <w:sz w:val="20"/>
                <w:szCs w:val="20"/>
              </w:rPr>
              <w:t>mux3_4_1_sim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6C5667BB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reg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 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0,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1,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2,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3;</w:t>
            </w:r>
          </w:p>
          <w:p w14:paraId="49D65111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reg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 c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;</w:t>
            </w:r>
          </w:p>
          <w:p w14:paraId="3DF0D4D0" w14:textId="77777777" w:rsidR="00BC137F" w:rsidRPr="00BC137F" w:rsidRDefault="00BC137F" w:rsidP="008B5D03">
            <w:pPr>
              <w:shd w:val="clear" w:color="auto" w:fill="F5F5F5"/>
              <w:adjustRightInd/>
              <w:snapToGrid/>
              <w:spacing w:after="0" w:line="270" w:lineRule="atLeast"/>
              <w:ind w:leftChars="100" w:left="220" w:firstLineChars="100" w:firstLine="2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wire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 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5B210F05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</w:p>
          <w:p w14:paraId="1E4A1C65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lastRenderedPageBreak/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mux3_4_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mux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(.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(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), .in0(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0), .in1(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1), .in2(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2), .in3(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3), .cntrl(c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))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;</w:t>
            </w:r>
          </w:p>
          <w:p w14:paraId="1C2FFF8C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initial</w:t>
            </w:r>
          </w:p>
          <w:p w14:paraId="786B61D1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begin</w:t>
            </w:r>
          </w:p>
          <w:p w14:paraId="4A948576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2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3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3ED0E77E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c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6F4DAEA1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123138DF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055F8986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3D2B8A3C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</w:p>
          <w:p w14:paraId="4A62EE3F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1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1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2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1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3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1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505AC78B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c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45A60579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0D2CD4F7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0BF2D1B0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 w:rsidR="008B5D03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7D630B20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end</w:t>
            </w:r>
          </w:p>
          <w:p w14:paraId="5BAEC1AF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endmodule</w:t>
            </w:r>
          </w:p>
          <w:p w14:paraId="5A49488A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</w:p>
          <w:p w14:paraId="4870BA89" w14:textId="77777777" w:rsidR="00C34E3A" w:rsidRPr="00C34E3A" w:rsidRDefault="00C34E3A" w:rsidP="00C34E3A">
            <w:pPr>
              <w:shd w:val="clear" w:color="auto" w:fill="FFFFFF"/>
              <w:adjustRightInd/>
              <w:snapToGrid/>
              <w:spacing w:after="0" w:line="270" w:lineRule="atLeast"/>
              <w:rPr>
                <w:rFonts w:ascii="Fira Code" w:eastAsia="宋体" w:hAnsi="Fira Code" w:cs="宋体"/>
                <w:color w:val="000000"/>
                <w:sz w:val="20"/>
                <w:szCs w:val="20"/>
              </w:rPr>
            </w:pPr>
          </w:p>
          <w:p w14:paraId="27B102E5" w14:textId="77777777" w:rsidR="001D1A06" w:rsidRPr="00C34E3A" w:rsidRDefault="00C34E3A" w:rsidP="00C34E3A">
            <w:pPr>
              <w:tabs>
                <w:tab w:val="left" w:pos="1140"/>
              </w:tabs>
              <w:ind w:leftChars="200" w:left="440"/>
              <w:rPr>
                <w:rFonts w:ascii="微软雅黑" w:hAnsi="微软雅黑"/>
                <w:sz w:val="20"/>
              </w:rPr>
            </w:pPr>
            <w:r>
              <w:rPr>
                <mc:AlternateContent>
                  <mc:Choice Requires="w16se">
                    <w:rFonts w:ascii="微软雅黑" w:hAnsi="微软雅黑" w:hint="eastAsia"/>
                  </mc:Choice>
                  <mc:Fallback>
                    <w:rFonts w:ascii="宋体" w:eastAsia="宋体" w:hAnsi="宋体" w:cs="宋体" w:hint="eastAsia"/>
                  </mc:Fallback>
                </mc:AlternateContent>
                <w:sz w:val="20"/>
              </w:rPr>
              <mc:AlternateContent>
                <mc:Choice Requires="w16se">
                  <w16se:symEx w16se:font="宋体" w16se:char="2462"/>
                </mc:Choice>
                <mc:Fallback>
                  <w:t>③</w:t>
                </mc:Fallback>
              </mc:AlternateContent>
            </w:r>
            <w:r>
              <w:rPr>
                <w:rFonts w:ascii="微软雅黑" w:hAnsi="微软雅黑" w:hint="eastAsia"/>
                <w:sz w:val="20"/>
              </w:rPr>
              <w:t>仿真结果</w:t>
            </w:r>
          </w:p>
          <w:p w14:paraId="4CC8DEF6" w14:textId="77777777" w:rsidR="001D1A06" w:rsidRDefault="00E372B0" w:rsidP="00C34E3A">
            <w:pPr>
              <w:tabs>
                <w:tab w:val="left" w:pos="1140"/>
              </w:tabs>
              <w:jc w:val="center"/>
              <w:rPr>
                <w:rFonts w:eastAsia="黑体"/>
                <w:bCs/>
                <w:sz w:val="24"/>
              </w:rPr>
            </w:pPr>
            <w:r w:rsidRPr="00E372B0">
              <w:rPr>
                <w:rFonts w:eastAsia="黑体"/>
                <w:bCs/>
                <w:noProof/>
                <w:sz w:val="24"/>
              </w:rPr>
              <w:drawing>
                <wp:inline distT="0" distB="0" distL="0" distR="0" wp14:anchorId="5BB31572" wp14:editId="004AA756">
                  <wp:extent cx="5274310" cy="2249805"/>
                  <wp:effectExtent l="0" t="0" r="254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249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1A06" w14:paraId="0A4B42BA" w14:textId="77777777" w:rsidTr="0013548A">
        <w:trPr>
          <w:trHeight w:val="1907"/>
          <w:jc w:val="center"/>
        </w:trPr>
        <w:tc>
          <w:tcPr>
            <w:tcW w:w="9439" w:type="dxa"/>
            <w:gridSpan w:val="7"/>
            <w:tcMar>
              <w:top w:w="57" w:type="dxa"/>
              <w:left w:w="142" w:type="dxa"/>
              <w:bottom w:w="57" w:type="dxa"/>
              <w:right w:w="567" w:type="dxa"/>
            </w:tcMar>
          </w:tcPr>
          <w:p w14:paraId="1557C704" w14:textId="77777777" w:rsidR="001D1A06" w:rsidRPr="003D31A3" w:rsidRDefault="001D1A06" w:rsidP="001D1A06">
            <w:pPr>
              <w:tabs>
                <w:tab w:val="left" w:pos="1140"/>
              </w:tabs>
              <w:rPr>
                <w:rFonts w:eastAsia="黑体"/>
                <w:bCs/>
                <w:sz w:val="24"/>
              </w:rPr>
            </w:pPr>
            <w:r w:rsidRPr="003D31A3">
              <w:rPr>
                <w:rFonts w:eastAsia="黑体" w:hint="eastAsia"/>
                <w:bCs/>
                <w:sz w:val="24"/>
              </w:rPr>
              <w:lastRenderedPageBreak/>
              <w:t>五、实验过程中遇到的问题</w:t>
            </w:r>
            <w:r w:rsidRPr="003D31A3">
              <w:rPr>
                <w:rFonts w:eastAsia="黑体"/>
                <w:bCs/>
                <w:sz w:val="24"/>
              </w:rPr>
              <w:t>及解决</w:t>
            </w:r>
            <w:r w:rsidRPr="003D31A3">
              <w:rPr>
                <w:rFonts w:eastAsia="黑体" w:hint="eastAsia"/>
                <w:bCs/>
                <w:sz w:val="24"/>
              </w:rPr>
              <w:t>情况</w:t>
            </w:r>
          </w:p>
          <w:p w14:paraId="637A9455" w14:textId="77777777" w:rsidR="001D1A06" w:rsidRPr="00C34E3A" w:rsidRDefault="001D1A06" w:rsidP="001D1A06">
            <w:pPr>
              <w:pStyle w:val="a7"/>
              <w:numPr>
                <w:ilvl w:val="0"/>
                <w:numId w:val="8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 w:rsidRPr="00C34E3A">
              <w:rPr>
                <w:rFonts w:ascii="微软雅黑" w:hAnsi="微软雅黑" w:hint="eastAsia"/>
                <w:bCs/>
                <w:sz w:val="21"/>
              </w:rPr>
              <w:t>没有理清block</w:t>
            </w:r>
            <w:r w:rsidRPr="00C34E3A">
              <w:rPr>
                <w:rFonts w:ascii="微软雅黑" w:hAnsi="微软雅黑"/>
                <w:bCs/>
                <w:sz w:val="21"/>
              </w:rPr>
              <w:t xml:space="preserve"> </w:t>
            </w:r>
            <w:r w:rsidRPr="00C34E3A">
              <w:rPr>
                <w:rFonts w:ascii="微软雅黑" w:hAnsi="微软雅黑" w:hint="eastAsia"/>
                <w:bCs/>
                <w:sz w:val="21"/>
              </w:rPr>
              <w:t>design的实现方式。</w:t>
            </w:r>
          </w:p>
          <w:p w14:paraId="70995D56" w14:textId="77777777" w:rsidR="001D1A06" w:rsidRPr="00C34E3A" w:rsidRDefault="001D1A06" w:rsidP="001D1A06">
            <w:pPr>
              <w:pStyle w:val="a7"/>
              <w:tabs>
                <w:tab w:val="left" w:pos="1140"/>
              </w:tabs>
              <w:ind w:left="360" w:firstLineChars="0" w:firstLine="0"/>
              <w:rPr>
                <w:rFonts w:ascii="微软雅黑" w:hAnsi="微软雅黑"/>
                <w:bCs/>
                <w:sz w:val="21"/>
              </w:rPr>
            </w:pPr>
            <w:r w:rsidRPr="00C34E3A">
              <w:rPr>
                <w:rFonts w:ascii="微软雅黑" w:hAnsi="微软雅黑" w:hint="eastAsia"/>
                <w:bCs/>
                <w:sz w:val="21"/>
              </w:rPr>
              <w:t>解决方式：</w:t>
            </w:r>
          </w:p>
          <w:p w14:paraId="469EB1FD" w14:textId="77777777" w:rsidR="001D1A06" w:rsidRPr="00C34E3A" w:rsidRDefault="001D1A06" w:rsidP="001D1A06">
            <w:pPr>
              <w:pStyle w:val="a7"/>
              <w:numPr>
                <w:ilvl w:val="0"/>
                <w:numId w:val="9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 w:rsidRPr="00C34E3A">
              <w:rPr>
                <w:rFonts w:ascii="微软雅黑" w:hAnsi="微软雅黑" w:hint="eastAsia"/>
                <w:bCs/>
                <w:sz w:val="21"/>
              </w:rPr>
              <w:t>通过搜索block</w:t>
            </w:r>
            <w:r w:rsidRPr="00C34E3A">
              <w:rPr>
                <w:rFonts w:ascii="微软雅黑" w:hAnsi="微软雅黑"/>
                <w:bCs/>
                <w:sz w:val="21"/>
              </w:rPr>
              <w:t xml:space="preserve"> </w:t>
            </w:r>
            <w:r w:rsidRPr="00C34E3A">
              <w:rPr>
                <w:rFonts w:ascii="微软雅黑" w:hAnsi="微软雅黑" w:hint="eastAsia"/>
                <w:bCs/>
                <w:sz w:val="21"/>
              </w:rPr>
              <w:t>design维基百科等资源，理解block</w:t>
            </w:r>
            <w:r w:rsidRPr="00C34E3A">
              <w:rPr>
                <w:rFonts w:ascii="微软雅黑" w:hAnsi="微软雅黑"/>
                <w:bCs/>
                <w:sz w:val="21"/>
              </w:rPr>
              <w:t xml:space="preserve"> </w:t>
            </w:r>
            <w:r w:rsidRPr="00C34E3A">
              <w:rPr>
                <w:rFonts w:ascii="微软雅黑" w:hAnsi="微软雅黑" w:hint="eastAsia"/>
                <w:bCs/>
                <w:sz w:val="21"/>
              </w:rPr>
              <w:t>design的理念。</w:t>
            </w:r>
          </w:p>
          <w:p w14:paraId="511F1997" w14:textId="77777777" w:rsidR="001D1A06" w:rsidRPr="00C34E3A" w:rsidRDefault="001D1A06" w:rsidP="001D1A06">
            <w:pPr>
              <w:pStyle w:val="a7"/>
              <w:numPr>
                <w:ilvl w:val="0"/>
                <w:numId w:val="9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 w:rsidRPr="00C34E3A">
              <w:rPr>
                <w:rFonts w:ascii="微软雅黑" w:hAnsi="微软雅黑" w:hint="eastAsia"/>
                <w:bCs/>
                <w:sz w:val="21"/>
              </w:rPr>
              <w:t>在x</w:t>
            </w:r>
            <w:r w:rsidRPr="00C34E3A">
              <w:rPr>
                <w:rFonts w:ascii="微软雅黑" w:hAnsi="微软雅黑"/>
                <w:bCs/>
                <w:sz w:val="21"/>
              </w:rPr>
              <w:t>ilinx</w:t>
            </w:r>
            <w:r w:rsidRPr="00C34E3A">
              <w:rPr>
                <w:rFonts w:ascii="微软雅黑" w:hAnsi="微软雅黑" w:hint="eastAsia"/>
                <w:bCs/>
                <w:sz w:val="21"/>
              </w:rPr>
              <w:t>的官方网站中搜索block</w:t>
            </w:r>
            <w:r w:rsidRPr="00C34E3A">
              <w:rPr>
                <w:rFonts w:ascii="微软雅黑" w:hAnsi="微软雅黑"/>
                <w:bCs/>
                <w:sz w:val="21"/>
              </w:rPr>
              <w:t xml:space="preserve"> </w:t>
            </w:r>
            <w:r w:rsidRPr="00C34E3A">
              <w:rPr>
                <w:rFonts w:ascii="微软雅黑" w:hAnsi="微软雅黑" w:hint="eastAsia"/>
                <w:bCs/>
                <w:sz w:val="21"/>
              </w:rPr>
              <w:t>design的相关资料。</w:t>
            </w:r>
          </w:p>
          <w:p w14:paraId="3125982A" w14:textId="77777777" w:rsidR="001D1A06" w:rsidRPr="0069689D" w:rsidRDefault="0069689D" w:rsidP="0069689D">
            <w:pPr>
              <w:pStyle w:val="a7"/>
              <w:numPr>
                <w:ilvl w:val="0"/>
                <w:numId w:val="9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在国内</w:t>
            </w:r>
            <w:r w:rsidR="001D1A06" w:rsidRPr="00C34E3A">
              <w:rPr>
                <w:rFonts w:ascii="微软雅黑" w:hAnsi="微软雅黑" w:hint="eastAsia"/>
                <w:bCs/>
                <w:sz w:val="21"/>
              </w:rPr>
              <w:t>技术论坛（CSDN</w:t>
            </w:r>
            <w:r>
              <w:rPr>
                <w:rFonts w:ascii="微软雅黑" w:hAnsi="微软雅黑" w:hint="eastAsia"/>
                <w:bCs/>
                <w:sz w:val="21"/>
              </w:rPr>
              <w:t>、博客园、电子发烧友等）进一步加深</w:t>
            </w:r>
            <w:r w:rsidR="001D1A06" w:rsidRPr="00C34E3A">
              <w:rPr>
                <w:rFonts w:ascii="微软雅黑" w:hAnsi="微软雅黑" w:hint="eastAsia"/>
                <w:bCs/>
                <w:sz w:val="21"/>
              </w:rPr>
              <w:t>其理解。</w:t>
            </w:r>
          </w:p>
        </w:tc>
      </w:tr>
      <w:tr w:rsidR="001D1A06" w14:paraId="7D78104A" w14:textId="77777777" w:rsidTr="0013548A">
        <w:trPr>
          <w:trHeight w:val="9289"/>
          <w:jc w:val="center"/>
        </w:trPr>
        <w:tc>
          <w:tcPr>
            <w:tcW w:w="9439" w:type="dxa"/>
            <w:gridSpan w:val="7"/>
            <w:tcMar>
              <w:top w:w="57" w:type="dxa"/>
              <w:left w:w="142" w:type="dxa"/>
              <w:bottom w:w="57" w:type="dxa"/>
              <w:right w:w="567" w:type="dxa"/>
            </w:tcMar>
          </w:tcPr>
          <w:p w14:paraId="044B8748" w14:textId="77777777" w:rsidR="00BD0DB6" w:rsidRDefault="001D1A06" w:rsidP="00BD0DB6">
            <w:pPr>
              <w:tabs>
                <w:tab w:val="left" w:pos="1140"/>
              </w:tabs>
              <w:rPr>
                <w:rFonts w:eastAsia="黑体"/>
                <w:bCs/>
                <w:sz w:val="24"/>
              </w:rPr>
            </w:pPr>
            <w:r>
              <w:rPr>
                <w:rFonts w:eastAsia="黑体" w:hint="eastAsia"/>
                <w:bCs/>
                <w:sz w:val="24"/>
              </w:rPr>
              <w:lastRenderedPageBreak/>
              <w:t>六、实验结果及分析和（或）源程序调试过程</w:t>
            </w:r>
          </w:p>
          <w:p w14:paraId="609180FD" w14:textId="77777777" w:rsidR="00BD0DB6" w:rsidRPr="00BD0DB6" w:rsidRDefault="00BD0DB6" w:rsidP="00BD0DB6">
            <w:pPr>
              <w:tabs>
                <w:tab w:val="left" w:pos="1140"/>
              </w:tabs>
              <w:rPr>
                <w:rFonts w:eastAsia="黑体"/>
                <w:bCs/>
                <w:sz w:val="24"/>
              </w:rPr>
            </w:pPr>
            <w:r w:rsidRPr="00BD0DB6">
              <w:rPr>
                <w:rFonts w:ascii="微软雅黑" w:hAnsi="微软雅黑" w:hint="eastAsia"/>
                <w:bCs/>
                <w:sz w:val="21"/>
              </w:rPr>
              <w:t>（一） 实验结果展示（源程序调试过程）</w:t>
            </w:r>
          </w:p>
          <w:p w14:paraId="490E4DB7" w14:textId="77777777" w:rsidR="0069689D" w:rsidRDefault="001D1A06" w:rsidP="0069689D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编写Test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bench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进行行为仿真，得到各信号的数数值与波形，从而测试模块的功能。</w:t>
            </w:r>
          </w:p>
          <w:p w14:paraId="44C83D39" w14:textId="77777777" w:rsidR="00BC137F" w:rsidRPr="00CA33B4" w:rsidRDefault="001D1A06" w:rsidP="00CA33B4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/>
                <w:bCs/>
                <w:sz w:val="21"/>
                <w:szCs w:val="21"/>
              </w:rPr>
              <w:t>T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estbench代码:</w:t>
            </w:r>
          </w:p>
          <w:p w14:paraId="50E18215" w14:textId="77777777" w:rsidR="00CA33B4" w:rsidRDefault="00CA33B4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`timescale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1ns 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/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1ps  </w:t>
            </w:r>
          </w:p>
          <w:p w14:paraId="76483951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module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</w:t>
            </w:r>
            <w:r w:rsidRPr="00BC137F">
              <w:rPr>
                <w:rFonts w:ascii="Fira Code" w:eastAsia="宋体" w:hAnsi="Fira Code" w:cs="宋体"/>
                <w:b/>
                <w:bCs/>
                <w:color w:val="7A3E9D"/>
                <w:sz w:val="20"/>
                <w:szCs w:val="20"/>
              </w:rPr>
              <w:t>mux3_4_1_sim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4BCBC286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reg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0,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1,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2,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3;</w:t>
            </w:r>
          </w:p>
          <w:p w14:paraId="62F2704F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reg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;</w:t>
            </w:r>
          </w:p>
          <w:p w14:paraId="09CB7A8B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 w:firstLineChars="100" w:firstLine="20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wire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[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: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]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5E28D2ED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</w:p>
          <w:p w14:paraId="5F30C349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mux3_4_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mux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(.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(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z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), .in0(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0), .in1(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1), .in2(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2), .in3(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3), .cntrl(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))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;</w:t>
            </w:r>
          </w:p>
          <w:p w14:paraId="6CC0A4A7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initial</w:t>
            </w:r>
          </w:p>
          <w:p w14:paraId="35799268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begin</w:t>
            </w:r>
          </w:p>
          <w:p w14:paraId="13F25D73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2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3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0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53F7CB0F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6435E6D3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02E50778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275C3FC4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19070C63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</w:p>
          <w:p w14:paraId="3E72F5B3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0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1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1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1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2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1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 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i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3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3'b1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5B48B5A8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0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0F6DE1E0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0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057EFAD0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1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7368A605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    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#20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c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n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t</w:t>
            </w:r>
            <w:r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r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l</w:t>
            </w:r>
            <w:r w:rsidRPr="00BC137F">
              <w:rPr>
                <w:rFonts w:ascii="Fira Code" w:eastAsia="宋体" w:hAnsi="Fira Code" w:cs="宋体"/>
                <w:color w:val="777777"/>
                <w:sz w:val="20"/>
                <w:szCs w:val="20"/>
              </w:rPr>
              <w:t>=</w:t>
            </w:r>
            <w:r w:rsidRPr="00BC137F">
              <w:rPr>
                <w:rFonts w:ascii="Fira Code" w:eastAsia="宋体" w:hAnsi="Fira Code" w:cs="宋体"/>
                <w:color w:val="9C5D27"/>
                <w:sz w:val="20"/>
                <w:szCs w:val="20"/>
              </w:rPr>
              <w:t>2'b11</w:t>
            </w: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;</w:t>
            </w:r>
          </w:p>
          <w:p w14:paraId="10B61152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333333"/>
                <w:sz w:val="20"/>
                <w:szCs w:val="20"/>
              </w:rPr>
              <w:t>        </w:t>
            </w:r>
            <w:r w:rsidRPr="00BC137F">
              <w:rPr>
                <w:rFonts w:ascii="Fira Code" w:eastAsia="宋体" w:hAnsi="Fira Code" w:cs="宋体"/>
                <w:color w:val="4B69C6"/>
                <w:sz w:val="20"/>
                <w:szCs w:val="20"/>
              </w:rPr>
              <w:t>end</w:t>
            </w:r>
          </w:p>
          <w:p w14:paraId="33C321E0" w14:textId="77777777" w:rsidR="0081626C" w:rsidRPr="00BC137F" w:rsidRDefault="0081626C" w:rsidP="0081626C">
            <w:pPr>
              <w:shd w:val="clear" w:color="auto" w:fill="F5F5F5"/>
              <w:adjustRightInd/>
              <w:snapToGrid/>
              <w:spacing w:after="0" w:line="270" w:lineRule="atLeast"/>
              <w:ind w:leftChars="100" w:left="22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  <w:r w:rsidRPr="00BC137F">
              <w:rPr>
                <w:rFonts w:ascii="Fira Code" w:eastAsia="宋体" w:hAnsi="Fira Code" w:cs="宋体"/>
                <w:color w:val="7A3E9D"/>
                <w:sz w:val="20"/>
                <w:szCs w:val="20"/>
              </w:rPr>
              <w:t>endmodule</w:t>
            </w:r>
          </w:p>
          <w:p w14:paraId="5FF752DC" w14:textId="77777777" w:rsidR="00BC137F" w:rsidRPr="00BC137F" w:rsidRDefault="00BC137F" w:rsidP="00BC137F">
            <w:pPr>
              <w:shd w:val="clear" w:color="auto" w:fill="F5F5F5"/>
              <w:adjustRightInd/>
              <w:snapToGrid/>
              <w:spacing w:after="0" w:line="270" w:lineRule="atLeast"/>
              <w:ind w:leftChars="200" w:left="440"/>
              <w:rPr>
                <w:rFonts w:ascii="Fira Code" w:eastAsia="宋体" w:hAnsi="Fira Code" w:cs="宋体"/>
                <w:color w:val="333333"/>
                <w:sz w:val="20"/>
                <w:szCs w:val="20"/>
              </w:rPr>
            </w:pPr>
          </w:p>
          <w:p w14:paraId="2E329C83" w14:textId="77777777" w:rsidR="001D1A06" w:rsidRPr="0069689D" w:rsidRDefault="001D1A06" w:rsidP="001D1A06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</w:p>
          <w:p w14:paraId="66AB1837" w14:textId="77777777" w:rsidR="001D1A06" w:rsidRPr="0069689D" w:rsidRDefault="001D1A06" w:rsidP="0069689D">
            <w:pPr>
              <w:pStyle w:val="a7"/>
              <w:tabs>
                <w:tab w:val="num" w:pos="1140"/>
              </w:tabs>
              <w:ind w:left="360" w:firstLineChars="0" w:firstLine="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行为仿真运行结果：</w:t>
            </w:r>
          </w:p>
          <w:p w14:paraId="4CCCF2E3" w14:textId="77777777" w:rsidR="001D1A06" w:rsidRPr="0069689D" w:rsidRDefault="00E372B0" w:rsidP="0069689D">
            <w:pPr>
              <w:tabs>
                <w:tab w:val="num" w:pos="1140"/>
              </w:tabs>
              <w:jc w:val="center"/>
              <w:rPr>
                <w:rFonts w:ascii="微软雅黑" w:hAnsi="微软雅黑"/>
                <w:bCs/>
                <w:sz w:val="21"/>
                <w:szCs w:val="21"/>
              </w:rPr>
            </w:pPr>
            <w:r w:rsidRPr="00E372B0">
              <w:rPr>
                <w:rFonts w:ascii="微软雅黑" w:hAnsi="微软雅黑"/>
                <w:bCs/>
                <w:noProof/>
                <w:sz w:val="21"/>
                <w:szCs w:val="21"/>
              </w:rPr>
              <w:drawing>
                <wp:inline distT="0" distB="0" distL="0" distR="0" wp14:anchorId="4B023774" wp14:editId="2F16333C">
                  <wp:extent cx="5274310" cy="2249805"/>
                  <wp:effectExtent l="0" t="0" r="2540" b="0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249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8EC06F" w14:textId="77777777" w:rsidR="001D1A06" w:rsidRPr="0069689D" w:rsidRDefault="001D1A06" w:rsidP="001D1A06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lastRenderedPageBreak/>
              <w:t>首先不将信号按位展开，仅查看其按照B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CD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编码后对应的十进制数值，观察信号选择的情况。</w:t>
            </w:r>
          </w:p>
          <w:p w14:paraId="18795797" w14:textId="77777777" w:rsidR="001D1A06" w:rsidRDefault="00E372B0" w:rsidP="001D1A06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E372B0">
              <w:rPr>
                <w:rFonts w:ascii="微软雅黑" w:hAnsi="微软雅黑"/>
                <w:bCs/>
                <w:noProof/>
                <w:sz w:val="21"/>
                <w:szCs w:val="21"/>
              </w:rPr>
              <w:drawing>
                <wp:inline distT="0" distB="0" distL="0" distR="0" wp14:anchorId="01B861B6" wp14:editId="19893F96">
                  <wp:extent cx="5274310" cy="1900555"/>
                  <wp:effectExtent l="0" t="0" r="2540" b="4445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90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21F9AD" w14:textId="77777777" w:rsidR="001D1A06" w:rsidRPr="0069689D" w:rsidRDefault="00E372B0" w:rsidP="00E372B0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E372B0">
              <w:rPr>
                <w:rFonts w:ascii="微软雅黑" w:hAnsi="微软雅黑"/>
                <w:bCs/>
                <w:noProof/>
                <w:sz w:val="21"/>
                <w:szCs w:val="21"/>
              </w:rPr>
              <w:drawing>
                <wp:inline distT="0" distB="0" distL="0" distR="0" wp14:anchorId="41592760" wp14:editId="14485C1A">
                  <wp:extent cx="5274310" cy="1706245"/>
                  <wp:effectExtent l="0" t="0" r="2540" b="8255"/>
                  <wp:docPr id="34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706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740FB4" w14:textId="77777777" w:rsidR="001D1A06" w:rsidRDefault="001D1A06" w:rsidP="0069689D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再将各信号按位展开，观察信号的数值与对应的位值的情况。</w:t>
            </w:r>
          </w:p>
          <w:p w14:paraId="3B8B4C87" w14:textId="77777777" w:rsidR="0069689D" w:rsidRPr="0069689D" w:rsidRDefault="0069689D" w:rsidP="0069689D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</w:p>
          <w:p w14:paraId="6A03A33E" w14:textId="77777777" w:rsidR="001D1A06" w:rsidRPr="0069689D" w:rsidRDefault="001D1A06" w:rsidP="001D1A06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通过仿真得到的信号可以看出：</w:t>
            </w:r>
          </w:p>
          <w:p w14:paraId="289A7750" w14:textId="77777777" w:rsidR="001D1A06" w:rsidRPr="0069689D" w:rsidRDefault="001D1A06" w:rsidP="001D1A06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当选择信号</w:t>
            </w:r>
            <w:r w:rsidR="000256A4">
              <w:rPr>
                <w:rFonts w:ascii="微软雅黑" w:hAnsi="微软雅黑" w:hint="eastAsia"/>
                <w:bCs/>
                <w:sz w:val="21"/>
                <w:szCs w:val="21"/>
              </w:rPr>
              <w:t>c</w:t>
            </w:r>
            <w:r w:rsidR="000256A4">
              <w:rPr>
                <w:rFonts w:ascii="微软雅黑" w:hAnsi="微软雅黑"/>
                <w:bCs/>
                <w:sz w:val="21"/>
                <w:szCs w:val="21"/>
              </w:rPr>
              <w:t>ntrl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值为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0</w:t>
            </w:r>
            <w:r w:rsidR="0069689D">
              <w:rPr>
                <w:rFonts w:ascii="微软雅黑" w:hAnsi="微软雅黑" w:hint="eastAsia"/>
                <w:bCs/>
                <w:sz w:val="21"/>
                <w:szCs w:val="21"/>
              </w:rPr>
              <w:t>时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输出信号</w:t>
            </w:r>
            <w:r w:rsidR="00E372B0">
              <w:rPr>
                <w:rFonts w:ascii="微软雅黑" w:hAnsi="微软雅黑" w:hint="eastAsia"/>
                <w:bCs/>
                <w:sz w:val="21"/>
                <w:szCs w:val="21"/>
              </w:rPr>
              <w:t>z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的值为4，与输入信号</w:t>
            </w:r>
            <w:r w:rsidR="00E372B0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E372B0">
              <w:rPr>
                <w:rFonts w:ascii="微软雅黑" w:hAnsi="微软雅黑"/>
                <w:bCs/>
                <w:sz w:val="21"/>
                <w:szCs w:val="21"/>
              </w:rPr>
              <w:t>n0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的值一致；</w:t>
            </w:r>
          </w:p>
          <w:p w14:paraId="48E00038" w14:textId="77777777" w:rsidR="001D1A06" w:rsidRPr="0069689D" w:rsidRDefault="001D1A06" w:rsidP="001D1A06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当选择信号</w:t>
            </w:r>
            <w:r w:rsidR="000256A4">
              <w:rPr>
                <w:rFonts w:ascii="微软雅黑" w:hAnsi="微软雅黑" w:hint="eastAsia"/>
                <w:bCs/>
                <w:sz w:val="21"/>
                <w:szCs w:val="21"/>
              </w:rPr>
              <w:t>c</w:t>
            </w:r>
            <w:r w:rsidR="000256A4">
              <w:rPr>
                <w:rFonts w:ascii="微软雅黑" w:hAnsi="微软雅黑"/>
                <w:bCs/>
                <w:sz w:val="21"/>
                <w:szCs w:val="21"/>
              </w:rPr>
              <w:t>ntrl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值为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1</w:t>
            </w:r>
            <w:r w:rsidR="0069689D">
              <w:rPr>
                <w:rFonts w:ascii="微软雅黑" w:hAnsi="微软雅黑" w:hint="eastAsia"/>
                <w:bCs/>
                <w:sz w:val="21"/>
                <w:szCs w:val="21"/>
              </w:rPr>
              <w:t>时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输出信号</w:t>
            </w:r>
            <w:r w:rsidR="00E372B0">
              <w:rPr>
                <w:rFonts w:ascii="微软雅黑" w:hAnsi="微软雅黑" w:hint="eastAsia"/>
                <w:bCs/>
                <w:sz w:val="21"/>
                <w:szCs w:val="21"/>
              </w:rPr>
              <w:t>z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的值为5，与输入信号</w:t>
            </w:r>
            <w:r w:rsidR="00E372B0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E372B0">
              <w:rPr>
                <w:rFonts w:ascii="微软雅黑" w:hAnsi="微软雅黑"/>
                <w:bCs/>
                <w:sz w:val="21"/>
                <w:szCs w:val="21"/>
              </w:rPr>
              <w:t>n1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的值一致；</w:t>
            </w:r>
          </w:p>
          <w:p w14:paraId="54753B1C" w14:textId="77777777" w:rsidR="001D1A06" w:rsidRPr="0069689D" w:rsidRDefault="001D1A06" w:rsidP="001D1A06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当选择信号</w:t>
            </w:r>
            <w:r w:rsidR="000256A4">
              <w:rPr>
                <w:rFonts w:ascii="微软雅黑" w:hAnsi="微软雅黑" w:hint="eastAsia"/>
                <w:bCs/>
                <w:sz w:val="21"/>
                <w:szCs w:val="21"/>
              </w:rPr>
              <w:t>c</w:t>
            </w:r>
            <w:r w:rsidR="000256A4">
              <w:rPr>
                <w:rFonts w:ascii="微软雅黑" w:hAnsi="微软雅黑"/>
                <w:bCs/>
                <w:sz w:val="21"/>
                <w:szCs w:val="21"/>
              </w:rPr>
              <w:t>ntrl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值为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2</w:t>
            </w:r>
            <w:r w:rsidR="0069689D">
              <w:rPr>
                <w:rFonts w:ascii="微软雅黑" w:hAnsi="微软雅黑" w:hint="eastAsia"/>
                <w:bCs/>
                <w:sz w:val="21"/>
                <w:szCs w:val="21"/>
              </w:rPr>
              <w:t>时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输出信号</w:t>
            </w:r>
            <w:r w:rsidR="00E372B0">
              <w:rPr>
                <w:rFonts w:ascii="微软雅黑" w:hAnsi="微软雅黑" w:hint="eastAsia"/>
                <w:bCs/>
                <w:sz w:val="21"/>
                <w:szCs w:val="21"/>
              </w:rPr>
              <w:t>z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的值为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6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与输入信号</w:t>
            </w:r>
            <w:r w:rsidR="00E372B0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E372B0">
              <w:rPr>
                <w:rFonts w:ascii="微软雅黑" w:hAnsi="微软雅黑"/>
                <w:bCs/>
                <w:sz w:val="21"/>
                <w:szCs w:val="21"/>
              </w:rPr>
              <w:t>n2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的值一致；</w:t>
            </w:r>
          </w:p>
          <w:p w14:paraId="3069880D" w14:textId="77777777" w:rsidR="001D1A06" w:rsidRDefault="001D1A06" w:rsidP="0069689D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当选择信号</w:t>
            </w:r>
            <w:r w:rsidR="000256A4">
              <w:rPr>
                <w:rFonts w:ascii="微软雅黑" w:hAnsi="微软雅黑" w:hint="eastAsia"/>
                <w:bCs/>
                <w:sz w:val="21"/>
                <w:szCs w:val="21"/>
              </w:rPr>
              <w:t>c</w:t>
            </w:r>
            <w:r w:rsidR="000256A4">
              <w:rPr>
                <w:rFonts w:ascii="微软雅黑" w:hAnsi="微软雅黑"/>
                <w:bCs/>
                <w:sz w:val="21"/>
                <w:szCs w:val="21"/>
              </w:rPr>
              <w:t>ntrl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值为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3</w:t>
            </w:r>
            <w:r w:rsidR="0069689D">
              <w:rPr>
                <w:rFonts w:ascii="微软雅黑" w:hAnsi="微软雅黑" w:hint="eastAsia"/>
                <w:bCs/>
                <w:sz w:val="21"/>
                <w:szCs w:val="21"/>
              </w:rPr>
              <w:t>时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输出信号</w:t>
            </w:r>
            <w:r w:rsidR="00E372B0">
              <w:rPr>
                <w:rFonts w:ascii="微软雅黑" w:hAnsi="微软雅黑" w:hint="eastAsia"/>
                <w:bCs/>
                <w:sz w:val="21"/>
                <w:szCs w:val="21"/>
              </w:rPr>
              <w:t>z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的值为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7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与输入信号</w:t>
            </w:r>
            <w:r w:rsidR="00E372B0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E372B0">
              <w:rPr>
                <w:rFonts w:ascii="微软雅黑" w:hAnsi="微软雅黑"/>
                <w:bCs/>
                <w:sz w:val="21"/>
                <w:szCs w:val="21"/>
              </w:rPr>
              <w:t>n3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的值一致；</w:t>
            </w:r>
          </w:p>
          <w:p w14:paraId="5B951D42" w14:textId="77777777" w:rsidR="001D1A06" w:rsidRPr="0069689D" w:rsidRDefault="001D1A06" w:rsidP="00541100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  <w:szCs w:val="21"/>
              </w:rPr>
            </w:pPr>
          </w:p>
          <w:p w14:paraId="02905235" w14:textId="77777777" w:rsidR="001D1A06" w:rsidRPr="0069689D" w:rsidRDefault="001D1A06" w:rsidP="00541100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程序烧写成功</w:t>
            </w:r>
            <w:r w:rsidR="00541100">
              <w:rPr>
                <w:rFonts w:ascii="微软雅黑" w:hAnsi="微软雅黑" w:hint="eastAsia"/>
                <w:bCs/>
                <w:sz w:val="21"/>
                <w:szCs w:val="21"/>
              </w:rPr>
              <w:t>后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将开发板通电。开发板下方左边1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2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个拨码开关定义为输入信号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0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、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1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、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2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、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3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最右边2个拨码开关为选择信号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c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trl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。</w:t>
            </w:r>
          </w:p>
          <w:p w14:paraId="75AE7DF0" w14:textId="77777777" w:rsidR="001D1A06" w:rsidRPr="0069689D" w:rsidRDefault="001D1A06" w:rsidP="0069689D">
            <w:pPr>
              <w:tabs>
                <w:tab w:val="num" w:pos="1140"/>
              </w:tabs>
              <w:jc w:val="center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/>
                <w:noProof/>
                <w:sz w:val="21"/>
                <w:szCs w:val="21"/>
              </w:rPr>
              <w:lastRenderedPageBreak/>
              <w:drawing>
                <wp:inline distT="0" distB="0" distL="0" distR="0" wp14:anchorId="37021D33" wp14:editId="6726F981">
                  <wp:extent cx="4107332" cy="2256328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6380" cy="2261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22535B" w14:textId="77777777" w:rsidR="001D1A06" w:rsidRPr="0069689D" w:rsidRDefault="001D1A06" w:rsidP="001D1A06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/>
                <w:bCs/>
                <w:sz w:val="21"/>
                <w:szCs w:val="21"/>
              </w:rPr>
              <w:t xml:space="preserve">    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首先将最右边的两个拨码均拨下，即选择信号为0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0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此时推上最右边的拨码开关，即将输入信号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0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置为1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00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可以发现输出信号也为1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00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。</w:t>
            </w:r>
          </w:p>
          <w:p w14:paraId="39E49B82" w14:textId="77777777" w:rsidR="001D1A06" w:rsidRPr="0069689D" w:rsidRDefault="001D1A06" w:rsidP="0069689D">
            <w:pPr>
              <w:tabs>
                <w:tab w:val="num" w:pos="1140"/>
              </w:tabs>
              <w:jc w:val="center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/>
                <w:noProof/>
                <w:sz w:val="21"/>
                <w:szCs w:val="21"/>
              </w:rPr>
              <w:drawing>
                <wp:inline distT="0" distB="0" distL="0" distR="0" wp14:anchorId="5D3EAABE" wp14:editId="482935E8">
                  <wp:extent cx="4373171" cy="2286634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6943" cy="2293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2E8EB7" w14:textId="77777777" w:rsidR="001D1A06" w:rsidRPr="0069689D" w:rsidRDefault="001D1A06" w:rsidP="00950356">
            <w:pPr>
              <w:tabs>
                <w:tab w:val="num" w:pos="1140"/>
              </w:tabs>
              <w:ind w:firstLine="30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将左边三个拨码开关均拨上，即将输入信号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0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置为1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11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可以发现输出信号也为1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11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。</w:t>
            </w:r>
          </w:p>
          <w:p w14:paraId="1F25B6B5" w14:textId="77777777" w:rsidR="001D1A06" w:rsidRPr="0069689D" w:rsidRDefault="001D1A06" w:rsidP="0069689D">
            <w:pPr>
              <w:tabs>
                <w:tab w:val="num" w:pos="1140"/>
              </w:tabs>
              <w:jc w:val="center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/>
                <w:noProof/>
                <w:sz w:val="21"/>
                <w:szCs w:val="21"/>
              </w:rPr>
              <w:drawing>
                <wp:inline distT="0" distB="0" distL="0" distR="0" wp14:anchorId="7005DAEC" wp14:editId="2BAC812D">
                  <wp:extent cx="4097578" cy="2303318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4751" cy="2307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DF0863" w14:textId="77777777" w:rsidR="001D1A06" w:rsidRPr="0069689D" w:rsidRDefault="001D1A06" w:rsidP="001D1A06">
            <w:pPr>
              <w:tabs>
                <w:tab w:val="num" w:pos="1140"/>
              </w:tabs>
              <w:ind w:firstLine="30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此时将除了左边三个拨码开关全拨上，发现没有输出信号，即只要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c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trl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信号为0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0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，输出信号与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0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始终一致。</w:t>
            </w:r>
          </w:p>
          <w:p w14:paraId="7B516E24" w14:textId="77777777" w:rsidR="001D1A06" w:rsidRPr="0069689D" w:rsidRDefault="001D1A06" w:rsidP="001D1A06">
            <w:pPr>
              <w:tabs>
                <w:tab w:val="num" w:pos="1140"/>
              </w:tabs>
              <w:ind w:firstLineChars="200" w:firstLine="420"/>
              <w:rPr>
                <w:rFonts w:ascii="微软雅黑" w:hAnsi="微软雅黑"/>
                <w:bCs/>
                <w:sz w:val="21"/>
                <w:szCs w:val="21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同理测试当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c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trl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为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0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1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、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1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0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和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1</w:t>
            </w:r>
            <w:r w:rsidRPr="0069689D">
              <w:rPr>
                <w:rFonts w:ascii="微软雅黑" w:hAnsi="微软雅黑"/>
                <w:bCs/>
                <w:sz w:val="21"/>
                <w:szCs w:val="21"/>
              </w:rPr>
              <w:t>1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时，发现输出始终与</w:t>
            </w:r>
            <w:r w:rsidR="00950356">
              <w:rPr>
                <w:rFonts w:ascii="微软雅黑" w:hAnsi="微软雅黑" w:hint="eastAsia"/>
                <w:bCs/>
                <w:sz w:val="21"/>
                <w:szCs w:val="21"/>
              </w:rPr>
              <w:t>i</w:t>
            </w:r>
            <w:r w:rsidR="00950356">
              <w:rPr>
                <w:rFonts w:ascii="微软雅黑" w:hAnsi="微软雅黑"/>
                <w:bCs/>
                <w:sz w:val="21"/>
                <w:szCs w:val="21"/>
              </w:rPr>
              <w:t>n1,in2,in3</w:t>
            </w: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t>相同。</w:t>
            </w:r>
          </w:p>
          <w:p w14:paraId="7DFB5369" w14:textId="77777777" w:rsidR="00BD0DB6" w:rsidRDefault="001D1A06" w:rsidP="00BD0DB6">
            <w:pPr>
              <w:tabs>
                <w:tab w:val="num" w:pos="1140"/>
              </w:tabs>
              <w:ind w:firstLineChars="200" w:firstLine="420"/>
              <w:rPr>
                <w:rFonts w:asciiTheme="minorEastAsia" w:eastAsiaTheme="minorEastAsia" w:hAnsiTheme="minorEastAsia"/>
                <w:bCs/>
                <w:sz w:val="24"/>
              </w:rPr>
            </w:pPr>
            <w:r w:rsidRPr="0069689D">
              <w:rPr>
                <w:rFonts w:ascii="微软雅黑" w:hAnsi="微软雅黑" w:hint="eastAsia"/>
                <w:bCs/>
                <w:sz w:val="21"/>
                <w:szCs w:val="21"/>
              </w:rPr>
              <w:lastRenderedPageBreak/>
              <w:t>通过如上现象可以说明本次设计的模块设计正确，功能正常</w:t>
            </w:r>
            <w:r w:rsidR="00BD0DB6">
              <w:rPr>
                <w:rFonts w:asciiTheme="minorEastAsia" w:eastAsiaTheme="minorEastAsia" w:hAnsiTheme="minorEastAsia" w:hint="eastAsia"/>
                <w:bCs/>
                <w:sz w:val="24"/>
              </w:rPr>
              <w:t>。</w:t>
            </w:r>
          </w:p>
          <w:p w14:paraId="2DBBD88F" w14:textId="77777777" w:rsidR="00BD0DB6" w:rsidRDefault="00BD0DB6" w:rsidP="00BD0DB6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（二） block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design方式和verilog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HDL方式的异同比较</w:t>
            </w:r>
          </w:p>
          <w:p w14:paraId="1A6FB1B4" w14:textId="77777777" w:rsidR="00BD0DB6" w:rsidRDefault="00BD0DB6" w:rsidP="00BD0DB6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说明：本次比较了</w:t>
            </w:r>
          </w:p>
          <w:p w14:paraId="4A01125E" w14:textId="77777777" w:rsidR="00BD0DB6" w:rsidRDefault="00BD0DB6" w:rsidP="00BD0DB6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方式（a）verilog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HDL语句的三目运算符</w:t>
            </w:r>
            <w:r w:rsidR="00826C9E" w:rsidRPr="00826C9E">
              <w:rPr>
                <w:rFonts w:ascii="微软雅黑" w:hAnsi="微软雅黑"/>
                <w:bCs/>
                <w:noProof/>
                <w:position w:val="-10"/>
                <w:sz w:val="21"/>
              </w:rPr>
              <w:object w:dxaOrig="224" w:dyaOrig="314" w14:anchorId="13E4757D">
                <v:shape id="_x0000_i1025" type="#_x0000_t75" alt="" style="width:10.55pt;height:15.8pt;mso-width-percent:0;mso-height-percent:0;mso-width-percent:0;mso-height-percent:0" o:ole="">
                  <v:imagedata r:id="rId84" o:title=""/>
                </v:shape>
                <o:OLEObject Type="Embed" ProgID="Equation.AxMath" ShapeID="_x0000_i1025" DrawAspect="Content" ObjectID="_1697962010" r:id="rId85"/>
              </w:object>
            </w:r>
          </w:p>
          <w:p w14:paraId="262A8108" w14:textId="77777777" w:rsidR="00BD0DB6" w:rsidRDefault="00BD0DB6" w:rsidP="00BD0DB6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方式（b）verilog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HDL语句的case</w:t>
            </w:r>
          </w:p>
          <w:p w14:paraId="47A4E46D" w14:textId="77777777" w:rsidR="00BD0DB6" w:rsidRDefault="00BD0DB6" w:rsidP="00BD0DB6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方式（c）block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design使用2选1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IP核</w:t>
            </w:r>
          </w:p>
          <w:p w14:paraId="1BDBFF3E" w14:textId="77777777" w:rsidR="00BD0DB6" w:rsidRDefault="00BD0DB6" w:rsidP="00BD0DB6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方式（d）block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design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使用</w:t>
            </w:r>
            <w:r>
              <w:rPr>
                <w:rFonts w:ascii="微软雅黑" w:hAnsi="微软雅黑"/>
                <w:bCs/>
                <w:sz w:val="21"/>
              </w:rPr>
              <w:t>4</w:t>
            </w:r>
            <w:r>
              <w:rPr>
                <w:rFonts w:ascii="微软雅黑" w:hAnsi="微软雅黑" w:hint="eastAsia"/>
                <w:bCs/>
                <w:sz w:val="21"/>
              </w:rPr>
              <w:t>选1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IP核</w:t>
            </w:r>
          </w:p>
          <w:p w14:paraId="61DBB89A" w14:textId="77777777" w:rsidR="00BD0DB6" w:rsidRDefault="00BD0DB6" w:rsidP="00BD0DB6">
            <w:pPr>
              <w:pStyle w:val="a7"/>
              <w:numPr>
                <w:ilvl w:val="0"/>
                <w:numId w:val="24"/>
              </w:numPr>
              <w:tabs>
                <w:tab w:val="num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RTL电路图情况</w:t>
            </w:r>
          </w:p>
          <w:tbl>
            <w:tblPr>
              <w:tblStyle w:val="a8"/>
              <w:tblW w:w="0" w:type="auto"/>
              <w:tblInd w:w="420" w:type="dxa"/>
              <w:tblLook w:val="04A0" w:firstRow="1" w:lastRow="0" w:firstColumn="1" w:lastColumn="0" w:noHBand="0" w:noVBand="1"/>
            </w:tblPr>
            <w:tblGrid>
              <w:gridCol w:w="3722"/>
              <w:gridCol w:w="3839"/>
            </w:tblGrid>
            <w:tr w:rsidR="00BD0DB6" w14:paraId="17261079" w14:textId="77777777" w:rsidTr="00BD0DB6">
              <w:tc>
                <w:tcPr>
                  <w:tcW w:w="3722" w:type="dxa"/>
                </w:tcPr>
                <w:p w14:paraId="4545C5EF" w14:textId="77777777" w:rsidR="00BD0DB6" w:rsidRPr="00BD0DB6" w:rsidRDefault="00BD0DB6" w:rsidP="00BD0DB6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t>（a）：？</w:t>
                  </w:r>
                </w:p>
              </w:tc>
              <w:tc>
                <w:tcPr>
                  <w:tcW w:w="3661" w:type="dxa"/>
                </w:tcPr>
                <w:p w14:paraId="20C7416F" w14:textId="77777777" w:rsidR="00BD0DB6" w:rsidRPr="00BD0DB6" w:rsidRDefault="00BD0DB6" w:rsidP="00BD0DB6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6A2A720" wp14:editId="18F2465A">
                        <wp:extent cx="1883834" cy="2039423"/>
                        <wp:effectExtent l="0" t="0" r="0" b="0"/>
                        <wp:docPr id="21" name="图片 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6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91482" cy="204770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D0DB6" w14:paraId="449E31E6" w14:textId="77777777" w:rsidTr="00BD0DB6">
              <w:tc>
                <w:tcPr>
                  <w:tcW w:w="3722" w:type="dxa"/>
                </w:tcPr>
                <w:p w14:paraId="2A52C0EF" w14:textId="77777777" w:rsidR="00BD0DB6" w:rsidRPr="00BD0DB6" w:rsidRDefault="00BD0DB6" w:rsidP="00BD0DB6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t>（b）case</w:t>
                  </w:r>
                </w:p>
              </w:tc>
              <w:tc>
                <w:tcPr>
                  <w:tcW w:w="3661" w:type="dxa"/>
                </w:tcPr>
                <w:p w14:paraId="43C05589" w14:textId="77777777" w:rsidR="00BD0DB6" w:rsidRPr="00BD0DB6" w:rsidRDefault="00BD0DB6" w:rsidP="00BD0DB6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 w:rsidRPr="0069689D">
                    <w:rPr>
                      <w:rFonts w:ascii="微软雅黑" w:hAnsi="微软雅黑"/>
                      <w:noProof/>
                      <w:sz w:val="21"/>
                      <w:szCs w:val="21"/>
                    </w:rPr>
                    <w:drawing>
                      <wp:inline distT="0" distB="0" distL="0" distR="0" wp14:anchorId="2181A85D" wp14:editId="0624BE12">
                        <wp:extent cx="1908754" cy="1548765"/>
                        <wp:effectExtent l="0" t="0" r="0" b="0"/>
                        <wp:docPr id="19" name="图片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 rotWithShape="1">
                                <a:blip r:embed="rId87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914998" cy="1553831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D0DB6" w14:paraId="28688B6F" w14:textId="77777777" w:rsidTr="00BD0DB6">
              <w:tc>
                <w:tcPr>
                  <w:tcW w:w="3722" w:type="dxa"/>
                </w:tcPr>
                <w:p w14:paraId="03ED2930" w14:textId="77777777" w:rsidR="00BD0DB6" w:rsidRPr="00BD0DB6" w:rsidRDefault="00BD0DB6" w:rsidP="00BD0DB6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t>（c）Block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Design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2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选1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IP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core</w:t>
                  </w:r>
                </w:p>
              </w:tc>
              <w:tc>
                <w:tcPr>
                  <w:tcW w:w="3661" w:type="dxa"/>
                </w:tcPr>
                <w:p w14:paraId="3C51C7BE" w14:textId="77777777" w:rsidR="00BD0DB6" w:rsidRPr="00BD0DB6" w:rsidRDefault="00BD0DB6" w:rsidP="00BD0DB6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A9C7A8D" wp14:editId="70164E08">
                        <wp:extent cx="2296795" cy="1672408"/>
                        <wp:effectExtent l="0" t="0" r="0" b="0"/>
                        <wp:docPr id="22" name="图片 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8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01713" cy="167598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D0DB6" w14:paraId="295EE70A" w14:textId="77777777" w:rsidTr="00BD0DB6">
              <w:tc>
                <w:tcPr>
                  <w:tcW w:w="3722" w:type="dxa"/>
                </w:tcPr>
                <w:p w14:paraId="4DB9D8C5" w14:textId="77777777" w:rsidR="00BD0DB6" w:rsidRPr="00BD0DB6" w:rsidRDefault="00BD0DB6" w:rsidP="00BD0DB6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lastRenderedPageBreak/>
                    <w:t>（d）Block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Design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4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选1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IP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core</w:t>
                  </w:r>
                </w:p>
              </w:tc>
              <w:tc>
                <w:tcPr>
                  <w:tcW w:w="3661" w:type="dxa"/>
                </w:tcPr>
                <w:p w14:paraId="6DBDE74A" w14:textId="77777777" w:rsidR="00BD0DB6" w:rsidRPr="00BD0DB6" w:rsidRDefault="00BD0DB6" w:rsidP="00BD0DB6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22BC8ECE" wp14:editId="36BF3F17">
                        <wp:extent cx="2300808" cy="2588895"/>
                        <wp:effectExtent l="0" t="0" r="0" b="0"/>
                        <wp:docPr id="23" name="图片 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9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04330" cy="259285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8D22680" w14:textId="77777777" w:rsidR="00BD0DB6" w:rsidRDefault="00BD0DB6" w:rsidP="00BD0DB6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</w:rPr>
            </w:pPr>
          </w:p>
          <w:p w14:paraId="711BDB5B" w14:textId="77777777" w:rsidR="00A67818" w:rsidRPr="00A67818" w:rsidRDefault="00BD0DB6" w:rsidP="00A67818">
            <w:pPr>
              <w:pStyle w:val="a7"/>
              <w:numPr>
                <w:ilvl w:val="0"/>
                <w:numId w:val="25"/>
              </w:numPr>
              <w:tabs>
                <w:tab w:val="num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 w:rsidRPr="00A67818">
              <w:rPr>
                <w:rFonts w:ascii="微软雅黑" w:hAnsi="微软雅黑" w:hint="eastAsia"/>
                <w:bCs/>
                <w:sz w:val="21"/>
              </w:rPr>
              <w:t>可以看出</w:t>
            </w:r>
            <w:r w:rsidR="00A67818" w:rsidRPr="00A67818">
              <w:rPr>
                <w:rFonts w:ascii="微软雅黑" w:hAnsi="微软雅黑" w:hint="eastAsia"/>
                <w:bCs/>
                <w:sz w:val="21"/>
              </w:rPr>
              <w:t>使用verilog</w:t>
            </w:r>
            <w:r w:rsidR="00A67818" w:rsidRPr="00A67818">
              <w:rPr>
                <w:rFonts w:ascii="微软雅黑" w:hAnsi="微软雅黑"/>
                <w:bCs/>
                <w:sz w:val="21"/>
              </w:rPr>
              <w:t xml:space="preserve"> </w:t>
            </w:r>
            <w:r w:rsidR="00A67818" w:rsidRPr="00A67818">
              <w:rPr>
                <w:rFonts w:ascii="微软雅黑" w:hAnsi="微软雅黑" w:hint="eastAsia"/>
                <w:bCs/>
                <w:sz w:val="21"/>
              </w:rPr>
              <w:t>HDL语言编写代码，不论是使用case</w:t>
            </w:r>
            <w:r w:rsidR="00A67818" w:rsidRPr="00A67818">
              <w:rPr>
                <w:rFonts w:ascii="微软雅黑" w:hAnsi="微软雅黑"/>
                <w:bCs/>
                <w:sz w:val="21"/>
              </w:rPr>
              <w:t xml:space="preserve"> </w:t>
            </w:r>
            <w:r w:rsidR="00A67818" w:rsidRPr="00A67818">
              <w:rPr>
                <w:rFonts w:ascii="微软雅黑" w:hAnsi="微软雅黑" w:hint="eastAsia"/>
                <w:bCs/>
                <w:sz w:val="21"/>
              </w:rPr>
              <w:t>语句还是三目运算符，其RTL电路图没有明显差别。、</w:t>
            </w:r>
          </w:p>
          <w:p w14:paraId="54BB309D" w14:textId="77777777" w:rsidR="00BD0DB6" w:rsidRPr="00A67818" w:rsidRDefault="00A67818" w:rsidP="00A67818">
            <w:pPr>
              <w:pStyle w:val="a7"/>
              <w:numPr>
                <w:ilvl w:val="0"/>
                <w:numId w:val="25"/>
              </w:numPr>
              <w:tabs>
                <w:tab w:val="num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 w:rsidRPr="00A67818">
              <w:rPr>
                <w:rFonts w:ascii="微软雅黑" w:hAnsi="微软雅黑" w:hint="eastAsia"/>
                <w:bCs/>
                <w:sz w:val="21"/>
              </w:rPr>
              <w:t>而使用block</w:t>
            </w:r>
            <w:r w:rsidRPr="00A67818">
              <w:rPr>
                <w:rFonts w:ascii="微软雅黑" w:hAnsi="微软雅黑"/>
                <w:bCs/>
                <w:sz w:val="21"/>
              </w:rPr>
              <w:t xml:space="preserve"> </w:t>
            </w:r>
            <w:r w:rsidRPr="00A67818">
              <w:rPr>
                <w:rFonts w:ascii="微软雅黑" w:hAnsi="微软雅黑" w:hint="eastAsia"/>
                <w:bCs/>
                <w:sz w:val="21"/>
              </w:rPr>
              <w:t>design，通过封装的ip核的方式可以发现，被封装的ip核内部电路不可见，只有ip核的输入输出端口以及各个ip核的逻辑连接关系式可见的。</w:t>
            </w:r>
          </w:p>
          <w:p w14:paraId="2C44C8EF" w14:textId="77777777" w:rsidR="00BD0DB6" w:rsidRDefault="00A67818" w:rsidP="00BD0DB6">
            <w:pPr>
              <w:pStyle w:val="a7"/>
              <w:numPr>
                <w:ilvl w:val="0"/>
                <w:numId w:val="24"/>
              </w:numPr>
              <w:tabs>
                <w:tab w:val="num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逻辑资源使用情况</w:t>
            </w:r>
          </w:p>
          <w:p w14:paraId="65DD40C1" w14:textId="77777777" w:rsidR="00A67818" w:rsidRDefault="00A67818" w:rsidP="00A67818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</w:rPr>
            </w:pPr>
          </w:p>
          <w:p w14:paraId="740A1456" w14:textId="77777777" w:rsidR="00A67818" w:rsidRPr="00A67818" w:rsidRDefault="00A67818" w:rsidP="00A67818">
            <w:pPr>
              <w:tabs>
                <w:tab w:val="num" w:pos="1140"/>
              </w:tabs>
              <w:rPr>
                <w:rFonts w:ascii="微软雅黑" w:hAnsi="微软雅黑"/>
                <w:bCs/>
                <w:sz w:val="21"/>
              </w:rPr>
            </w:pPr>
          </w:p>
          <w:tbl>
            <w:tblPr>
              <w:tblStyle w:val="a8"/>
              <w:tblW w:w="0" w:type="auto"/>
              <w:tblInd w:w="420" w:type="dxa"/>
              <w:tblLook w:val="04A0" w:firstRow="1" w:lastRow="0" w:firstColumn="1" w:lastColumn="0" w:noHBand="0" w:noVBand="1"/>
            </w:tblPr>
            <w:tblGrid>
              <w:gridCol w:w="3446"/>
              <w:gridCol w:w="4744"/>
            </w:tblGrid>
            <w:tr w:rsidR="00D257B6" w14:paraId="4063E00A" w14:textId="77777777" w:rsidTr="00A67818">
              <w:tc>
                <w:tcPr>
                  <w:tcW w:w="0" w:type="auto"/>
                  <w:vMerge w:val="restart"/>
                </w:tcPr>
                <w:p w14:paraId="41BB1A7B" w14:textId="77777777" w:rsidR="00A67818" w:rsidRPr="00BD0DB6" w:rsidRDefault="00A67818" w:rsidP="00A67818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t>（a）：？</w:t>
                  </w:r>
                </w:p>
              </w:tc>
              <w:tc>
                <w:tcPr>
                  <w:tcW w:w="0" w:type="auto"/>
                </w:tcPr>
                <w:p w14:paraId="41F3C89C" w14:textId="77777777" w:rsidR="00A67818" w:rsidRDefault="00A67818" w:rsidP="00D257B6">
                  <w:pPr>
                    <w:pStyle w:val="a7"/>
                    <w:tabs>
                      <w:tab w:val="num" w:pos="1140"/>
                    </w:tabs>
                    <w:ind w:firstLineChars="0" w:firstLine="0"/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Calibri" w:hAnsi="Calibri"/>
                      <w:noProof/>
                    </w:rPr>
                    <w:drawing>
                      <wp:inline distT="0" distB="0" distL="0" distR="0" wp14:anchorId="61E42F6B" wp14:editId="09FC0274">
                        <wp:extent cx="2741467" cy="918849"/>
                        <wp:effectExtent l="0" t="0" r="0" b="0"/>
                        <wp:docPr id="25" name="图片 25" descr="计算机生成了可选文字:&#10;0 &#10;Name &#10;threeMux4t01 &#10;Hierarchy &#10;Slice LUTs &#10;（ 20800 ） &#10;3 &#10;LUT as Logic &#10;（ 20800 ） &#10;3 &#10;Bonded 10B &#10;（ 106 ） &#10;Slice &#10;（ 8150 ） &#10;1 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55" descr="计算机生成了可选文字:&#10;0 &#10;Name &#10;threeMux4t01 &#10;Hierarchy &#10;Slice LUTs &#10;（ 20800 ） &#10;3 &#10;LUT as Logic &#10;（ 20800 ） &#10;3 &#10;Bonded 10B &#10;（ 106 ） &#10;Slice &#10;（ 8150 ） &#10;1 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62780" cy="92599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257B6" w14:paraId="0A39A979" w14:textId="77777777" w:rsidTr="00A67818">
              <w:tc>
                <w:tcPr>
                  <w:tcW w:w="0" w:type="auto"/>
                  <w:vMerge/>
                </w:tcPr>
                <w:p w14:paraId="5296B187" w14:textId="77777777" w:rsidR="00A67818" w:rsidRDefault="00A67818" w:rsidP="00A67818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</w:p>
              </w:tc>
              <w:tc>
                <w:tcPr>
                  <w:tcW w:w="0" w:type="auto"/>
                </w:tcPr>
                <w:p w14:paraId="7A257656" w14:textId="77777777" w:rsidR="00A67818" w:rsidRDefault="00A67818" w:rsidP="00D257B6">
                  <w:pPr>
                    <w:pStyle w:val="a7"/>
                    <w:tabs>
                      <w:tab w:val="num" w:pos="1140"/>
                    </w:tabs>
                    <w:ind w:firstLineChars="0" w:firstLine="0"/>
                    <w:jc w:val="center"/>
                    <w:rPr>
                      <w:rFonts w:ascii="Calibri" w:hAnsi="Calibri"/>
                      <w:noProof/>
                    </w:rPr>
                  </w:pPr>
                  <w:r>
                    <w:rPr>
                      <w:rFonts w:ascii="Calibri" w:hAnsi="Calibri"/>
                      <w:noProof/>
                    </w:rPr>
                    <w:drawing>
                      <wp:inline distT="0" distB="0" distL="0" distR="0" wp14:anchorId="23F6C2CE" wp14:editId="4C9C282F">
                        <wp:extent cx="2538845" cy="937116"/>
                        <wp:effectExtent l="0" t="0" r="0" b="0"/>
                        <wp:docPr id="24" name="图片 24" descr="计算机生成了可选文字:&#10;Resource &#10;LUT &#10;0 &#10;16 ％ &#10;Utilization &#10;50 &#10;Available &#10;3 &#10;Utilization （ ％ ） &#10;Utilization ％ &#10;100 &#10;20800 &#10;106 &#10;0 ． 01 &#10;16 ． 04 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56" descr="计算机生成了可选文字:&#10;Resource &#10;LUT &#10;0 &#10;16 ％ &#10;Utilization &#10;50 &#10;Available &#10;3 &#10;Utilization （ ％ ） &#10;Utilization ％ &#10;100 &#10;20800 &#10;106 &#10;0 ． 01 &#10;16 ． 04 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95842" cy="95815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257B6" w14:paraId="40473BD5" w14:textId="77777777" w:rsidTr="00A67818">
              <w:tc>
                <w:tcPr>
                  <w:tcW w:w="0" w:type="auto"/>
                  <w:vMerge w:val="restart"/>
                </w:tcPr>
                <w:p w14:paraId="61272D8B" w14:textId="77777777" w:rsidR="00A67818" w:rsidRPr="00BD0DB6" w:rsidRDefault="00A67818" w:rsidP="00A67818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t>（b）case</w:t>
                  </w:r>
                </w:p>
              </w:tc>
              <w:tc>
                <w:tcPr>
                  <w:tcW w:w="0" w:type="auto"/>
                </w:tcPr>
                <w:p w14:paraId="370B1C3E" w14:textId="77777777" w:rsidR="00A67818" w:rsidRDefault="00A67818" w:rsidP="00D257B6">
                  <w:pPr>
                    <w:pStyle w:val="a7"/>
                    <w:tabs>
                      <w:tab w:val="num" w:pos="1140"/>
                    </w:tabs>
                    <w:ind w:firstLineChars="0" w:firstLine="0"/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1DBE7AA1" wp14:editId="2F732704">
                        <wp:extent cx="2750128" cy="774115"/>
                        <wp:effectExtent l="0" t="0" r="0" b="0"/>
                        <wp:docPr id="26" name="图片 2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78594" cy="78212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257B6" w14:paraId="5F539DDB" w14:textId="77777777" w:rsidTr="00A67818">
              <w:tc>
                <w:tcPr>
                  <w:tcW w:w="0" w:type="auto"/>
                  <w:vMerge/>
                </w:tcPr>
                <w:p w14:paraId="07CF34E5" w14:textId="77777777" w:rsidR="00A67818" w:rsidRDefault="00A67818" w:rsidP="00A67818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</w:p>
              </w:tc>
              <w:tc>
                <w:tcPr>
                  <w:tcW w:w="0" w:type="auto"/>
                </w:tcPr>
                <w:p w14:paraId="332CF8DA" w14:textId="77777777" w:rsidR="00A67818" w:rsidRDefault="00A67818" w:rsidP="00D257B6">
                  <w:pPr>
                    <w:pStyle w:val="a7"/>
                    <w:tabs>
                      <w:tab w:val="num" w:pos="1140"/>
                    </w:tabs>
                    <w:ind w:firstLineChars="0" w:firstLine="0"/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6FAC8497" wp14:editId="48678147">
                        <wp:extent cx="2280826" cy="788375"/>
                        <wp:effectExtent l="0" t="0" r="0" b="0"/>
                        <wp:docPr id="27" name="图片 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93888" cy="7928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257B6" w14:paraId="0430C703" w14:textId="77777777" w:rsidTr="00A67818">
              <w:tc>
                <w:tcPr>
                  <w:tcW w:w="0" w:type="auto"/>
                  <w:vMerge w:val="restart"/>
                </w:tcPr>
                <w:p w14:paraId="25DBD285" w14:textId="77777777" w:rsidR="00A67818" w:rsidRPr="00BD0DB6" w:rsidRDefault="00A67818" w:rsidP="00A67818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t>（c）Block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Design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2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选1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IP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core</w:t>
                  </w:r>
                </w:p>
              </w:tc>
              <w:tc>
                <w:tcPr>
                  <w:tcW w:w="0" w:type="auto"/>
                </w:tcPr>
                <w:p w14:paraId="7D280ABC" w14:textId="77777777" w:rsidR="00A67818" w:rsidRDefault="00D257B6" w:rsidP="00D257B6">
                  <w:pPr>
                    <w:pStyle w:val="a7"/>
                    <w:tabs>
                      <w:tab w:val="num" w:pos="1140"/>
                    </w:tabs>
                    <w:ind w:firstLineChars="0" w:firstLine="0"/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5D75457" wp14:editId="70CB5562">
                        <wp:extent cx="2379519" cy="943672"/>
                        <wp:effectExtent l="0" t="0" r="0" b="0"/>
                        <wp:docPr id="28" name="图片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89597" cy="94766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257B6" w14:paraId="646C59B6" w14:textId="77777777" w:rsidTr="00A67818">
              <w:tc>
                <w:tcPr>
                  <w:tcW w:w="0" w:type="auto"/>
                  <w:vMerge/>
                </w:tcPr>
                <w:p w14:paraId="5E4F632E" w14:textId="77777777" w:rsidR="00A67818" w:rsidRDefault="00A67818" w:rsidP="00A67818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</w:p>
              </w:tc>
              <w:tc>
                <w:tcPr>
                  <w:tcW w:w="0" w:type="auto"/>
                </w:tcPr>
                <w:p w14:paraId="269CB22E" w14:textId="77777777" w:rsidR="00A67818" w:rsidRDefault="00D257B6" w:rsidP="00D257B6">
                  <w:pPr>
                    <w:pStyle w:val="a7"/>
                    <w:tabs>
                      <w:tab w:val="num" w:pos="1140"/>
                    </w:tabs>
                    <w:ind w:firstLineChars="0" w:firstLine="0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3979141" wp14:editId="28AC3FCF">
                        <wp:extent cx="2520950" cy="999760"/>
                        <wp:effectExtent l="0" t="0" r="0" b="0"/>
                        <wp:docPr id="29" name="图片 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48347" cy="10106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257B6" w14:paraId="392A6635" w14:textId="77777777" w:rsidTr="00A67818">
              <w:tc>
                <w:tcPr>
                  <w:tcW w:w="0" w:type="auto"/>
                  <w:vMerge w:val="restart"/>
                </w:tcPr>
                <w:p w14:paraId="2BBA9481" w14:textId="77777777" w:rsidR="00A67818" w:rsidRPr="00BD0DB6" w:rsidRDefault="00A67818" w:rsidP="00A67818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t>（d）Block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Design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4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选1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IP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core</w:t>
                  </w:r>
                </w:p>
              </w:tc>
              <w:tc>
                <w:tcPr>
                  <w:tcW w:w="0" w:type="auto"/>
                </w:tcPr>
                <w:p w14:paraId="2FDFD63B" w14:textId="77777777" w:rsidR="00A67818" w:rsidRDefault="00D257B6" w:rsidP="00D257B6">
                  <w:pPr>
                    <w:pStyle w:val="a7"/>
                    <w:tabs>
                      <w:tab w:val="num" w:pos="1140"/>
                    </w:tabs>
                    <w:ind w:firstLineChars="0" w:firstLine="0"/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7318AFD4" wp14:editId="151E4ABC">
                        <wp:extent cx="2875668" cy="780024"/>
                        <wp:effectExtent l="0" t="0" r="0" b="0"/>
                        <wp:docPr id="30" name="图片 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89088" cy="78366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257B6" w14:paraId="0A902F70" w14:textId="77777777" w:rsidTr="00A67818">
              <w:tc>
                <w:tcPr>
                  <w:tcW w:w="0" w:type="auto"/>
                  <w:vMerge/>
                </w:tcPr>
                <w:p w14:paraId="2A9FD1C0" w14:textId="77777777" w:rsidR="00A67818" w:rsidRDefault="00A67818" w:rsidP="00A67818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</w:p>
              </w:tc>
              <w:tc>
                <w:tcPr>
                  <w:tcW w:w="0" w:type="auto"/>
                </w:tcPr>
                <w:p w14:paraId="503E8C10" w14:textId="77777777" w:rsidR="00A67818" w:rsidRDefault="00D257B6" w:rsidP="00D257B6">
                  <w:pPr>
                    <w:pStyle w:val="a7"/>
                    <w:tabs>
                      <w:tab w:val="num" w:pos="1140"/>
                    </w:tabs>
                    <w:ind w:firstLineChars="0" w:firstLine="0"/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625C55E" wp14:editId="32119465">
                        <wp:extent cx="2190750" cy="861688"/>
                        <wp:effectExtent l="0" t="0" r="0" b="0"/>
                        <wp:docPr id="31" name="图片 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1425" cy="8698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8788532" w14:textId="77777777" w:rsidR="00A67818" w:rsidRPr="00BD0DB6" w:rsidRDefault="00A67818" w:rsidP="00A67818">
            <w:pPr>
              <w:pStyle w:val="a7"/>
              <w:tabs>
                <w:tab w:val="num" w:pos="1140"/>
              </w:tabs>
              <w:ind w:left="420" w:firstLineChars="0" w:firstLine="0"/>
              <w:rPr>
                <w:rFonts w:ascii="微软雅黑" w:hAnsi="微软雅黑"/>
                <w:bCs/>
                <w:sz w:val="21"/>
              </w:rPr>
            </w:pPr>
          </w:p>
          <w:p w14:paraId="229AC122" w14:textId="77777777" w:rsidR="00D36949" w:rsidRDefault="00D257B6" w:rsidP="00D36949">
            <w:pPr>
              <w:pStyle w:val="a7"/>
              <w:numPr>
                <w:ilvl w:val="0"/>
                <w:numId w:val="26"/>
              </w:numPr>
              <w:tabs>
                <w:tab w:val="num" w:pos="1140"/>
              </w:tabs>
              <w:ind w:firstLineChars="0"/>
              <w:rPr>
                <w:rFonts w:eastAsia="黑体"/>
                <w:bCs/>
                <w:sz w:val="24"/>
              </w:rPr>
            </w:pPr>
            <w:r w:rsidRPr="00D36949">
              <w:rPr>
                <w:rFonts w:eastAsia="黑体" w:hint="eastAsia"/>
                <w:bCs/>
                <w:sz w:val="24"/>
              </w:rPr>
              <w:t>可以发现，使用</w:t>
            </w:r>
            <w:r w:rsidR="00D36949">
              <w:rPr>
                <w:rFonts w:eastAsia="黑体" w:hint="eastAsia"/>
                <w:bCs/>
                <w:sz w:val="24"/>
              </w:rPr>
              <w:t>3</w:t>
            </w:r>
            <w:r w:rsidRPr="00D36949">
              <w:rPr>
                <w:rFonts w:eastAsia="黑体" w:hint="eastAsia"/>
                <w:bCs/>
                <w:sz w:val="24"/>
              </w:rPr>
              <w:t>个</w:t>
            </w:r>
            <w:r w:rsidR="00D36949" w:rsidRPr="00D36949">
              <w:rPr>
                <w:rFonts w:eastAsia="黑体" w:hint="eastAsia"/>
                <w:bCs/>
                <w:sz w:val="24"/>
              </w:rPr>
              <w:t>2</w:t>
            </w:r>
            <w:r w:rsidR="00D36949" w:rsidRPr="00D36949">
              <w:rPr>
                <w:rFonts w:eastAsia="黑体" w:hint="eastAsia"/>
                <w:bCs/>
                <w:sz w:val="24"/>
              </w:rPr>
              <w:t>选</w:t>
            </w:r>
            <w:r w:rsidR="00D36949" w:rsidRPr="00D36949">
              <w:rPr>
                <w:rFonts w:eastAsia="黑体" w:hint="eastAsia"/>
                <w:bCs/>
                <w:sz w:val="24"/>
              </w:rPr>
              <w:t>1</w:t>
            </w:r>
            <w:r w:rsidR="00D36949" w:rsidRPr="00D36949">
              <w:rPr>
                <w:rFonts w:eastAsia="黑体"/>
                <w:bCs/>
                <w:sz w:val="24"/>
              </w:rPr>
              <w:t xml:space="preserve"> </w:t>
            </w:r>
            <w:r w:rsidRPr="00D36949">
              <w:rPr>
                <w:rFonts w:eastAsia="黑体" w:hint="eastAsia"/>
                <w:bCs/>
                <w:sz w:val="24"/>
              </w:rPr>
              <w:t>IP</w:t>
            </w:r>
            <w:r w:rsidR="00D36949" w:rsidRPr="00D36949">
              <w:rPr>
                <w:rFonts w:eastAsia="黑体"/>
                <w:bCs/>
                <w:sz w:val="24"/>
              </w:rPr>
              <w:t xml:space="preserve"> </w:t>
            </w:r>
            <w:r w:rsidR="00D36949" w:rsidRPr="00D36949">
              <w:rPr>
                <w:rFonts w:eastAsia="黑体" w:hint="eastAsia"/>
                <w:bCs/>
                <w:sz w:val="24"/>
              </w:rPr>
              <w:t>core</w:t>
            </w:r>
            <w:r w:rsidR="00D36949" w:rsidRPr="00D36949">
              <w:rPr>
                <w:rFonts w:eastAsia="黑体" w:hint="eastAsia"/>
                <w:bCs/>
                <w:sz w:val="24"/>
              </w:rPr>
              <w:t>通过</w:t>
            </w:r>
            <w:r w:rsidR="00D36949" w:rsidRPr="00D36949">
              <w:rPr>
                <w:rFonts w:eastAsia="黑体" w:hint="eastAsia"/>
                <w:bCs/>
                <w:sz w:val="24"/>
              </w:rPr>
              <w:t>block</w:t>
            </w:r>
            <w:r w:rsidR="00D36949" w:rsidRPr="00D36949">
              <w:rPr>
                <w:rFonts w:eastAsia="黑体"/>
                <w:bCs/>
                <w:sz w:val="24"/>
              </w:rPr>
              <w:t xml:space="preserve"> </w:t>
            </w:r>
            <w:r w:rsidR="00D36949" w:rsidRPr="00D36949">
              <w:rPr>
                <w:rFonts w:eastAsia="黑体" w:hint="eastAsia"/>
                <w:bCs/>
                <w:sz w:val="24"/>
              </w:rPr>
              <w:t>design</w:t>
            </w:r>
            <w:r w:rsidR="00D36949" w:rsidRPr="00D36949">
              <w:rPr>
                <w:rFonts w:eastAsia="黑体" w:hint="eastAsia"/>
                <w:bCs/>
                <w:sz w:val="24"/>
              </w:rPr>
              <w:t>进行设计实现的时候，还是用了个</w:t>
            </w:r>
            <w:r w:rsidR="00D36949" w:rsidRPr="00D36949">
              <w:rPr>
                <w:rFonts w:eastAsia="黑体" w:hint="eastAsia"/>
                <w:bCs/>
                <w:sz w:val="24"/>
              </w:rPr>
              <w:t>6</w:t>
            </w:r>
            <w:r w:rsidR="00D36949" w:rsidRPr="00D36949">
              <w:rPr>
                <w:rFonts w:eastAsia="黑体" w:hint="eastAsia"/>
                <w:bCs/>
                <w:sz w:val="24"/>
              </w:rPr>
              <w:t>个</w:t>
            </w:r>
            <w:r w:rsidR="00D36949" w:rsidRPr="00D36949">
              <w:rPr>
                <w:rFonts w:eastAsia="黑体" w:hint="eastAsia"/>
                <w:bCs/>
                <w:sz w:val="24"/>
              </w:rPr>
              <w:t>LUT</w:t>
            </w:r>
            <w:r w:rsidR="00D36949" w:rsidRPr="00D36949">
              <w:rPr>
                <w:rFonts w:eastAsia="黑体"/>
                <w:bCs/>
                <w:sz w:val="24"/>
              </w:rPr>
              <w:t xml:space="preserve"> </w:t>
            </w:r>
            <w:r w:rsidR="00D36949" w:rsidRPr="00D36949">
              <w:rPr>
                <w:rFonts w:eastAsia="黑体" w:hint="eastAsia"/>
                <w:bCs/>
                <w:sz w:val="24"/>
              </w:rPr>
              <w:t>as</w:t>
            </w:r>
            <w:r w:rsidR="00D36949" w:rsidRPr="00D36949">
              <w:rPr>
                <w:rFonts w:eastAsia="黑体"/>
                <w:bCs/>
                <w:sz w:val="24"/>
              </w:rPr>
              <w:t xml:space="preserve"> </w:t>
            </w:r>
            <w:r w:rsidR="00D36949" w:rsidRPr="00D36949">
              <w:rPr>
                <w:rFonts w:eastAsia="黑体" w:hint="eastAsia"/>
                <w:bCs/>
                <w:sz w:val="24"/>
              </w:rPr>
              <w:t>Logic</w:t>
            </w:r>
            <w:r w:rsidR="00D36949" w:rsidRPr="00D36949">
              <w:rPr>
                <w:rFonts w:eastAsia="黑体" w:hint="eastAsia"/>
                <w:bCs/>
                <w:sz w:val="24"/>
              </w:rPr>
              <w:t>，而其他的方式均使用了</w:t>
            </w:r>
            <w:r w:rsidR="00D36949" w:rsidRPr="00D36949">
              <w:rPr>
                <w:rFonts w:eastAsia="黑体" w:hint="eastAsia"/>
                <w:bCs/>
                <w:sz w:val="24"/>
              </w:rPr>
              <w:t>3</w:t>
            </w:r>
            <w:r w:rsidR="00D36949" w:rsidRPr="00D36949">
              <w:rPr>
                <w:rFonts w:eastAsia="黑体" w:hint="eastAsia"/>
                <w:bCs/>
                <w:sz w:val="24"/>
              </w:rPr>
              <w:t>个</w:t>
            </w:r>
            <w:r w:rsidR="00D36949" w:rsidRPr="00D36949">
              <w:rPr>
                <w:rFonts w:eastAsia="黑体"/>
                <w:bCs/>
                <w:sz w:val="24"/>
              </w:rPr>
              <w:t>LUT as logic</w:t>
            </w:r>
            <w:r w:rsidR="00D36949" w:rsidRPr="00D36949">
              <w:rPr>
                <w:rFonts w:eastAsia="黑体" w:hint="eastAsia"/>
                <w:bCs/>
                <w:sz w:val="24"/>
              </w:rPr>
              <w:t>。</w:t>
            </w:r>
          </w:p>
          <w:p w14:paraId="25EFF365" w14:textId="77777777" w:rsidR="00BD0DB6" w:rsidRDefault="00D36949" w:rsidP="00D36949">
            <w:pPr>
              <w:pStyle w:val="a7"/>
              <w:numPr>
                <w:ilvl w:val="0"/>
                <w:numId w:val="26"/>
              </w:numPr>
              <w:tabs>
                <w:tab w:val="num" w:pos="1140"/>
              </w:tabs>
              <w:ind w:firstLineChars="0"/>
              <w:rPr>
                <w:rFonts w:eastAsia="黑体"/>
                <w:bCs/>
                <w:sz w:val="24"/>
              </w:rPr>
            </w:pPr>
            <w:r w:rsidRPr="00D36949">
              <w:rPr>
                <w:rFonts w:eastAsia="黑体" w:hint="eastAsia"/>
                <w:bCs/>
                <w:sz w:val="24"/>
              </w:rPr>
              <w:t>IO</w:t>
            </w:r>
            <w:r w:rsidRPr="00D36949">
              <w:rPr>
                <w:rFonts w:eastAsia="黑体" w:hint="eastAsia"/>
                <w:bCs/>
                <w:sz w:val="24"/>
              </w:rPr>
              <w:t>资源使用情况均一致。</w:t>
            </w:r>
          </w:p>
          <w:p w14:paraId="01592C75" w14:textId="77777777" w:rsidR="00D36949" w:rsidRDefault="00D36949" w:rsidP="00D36949">
            <w:pPr>
              <w:pStyle w:val="a7"/>
              <w:numPr>
                <w:ilvl w:val="0"/>
                <w:numId w:val="26"/>
              </w:numPr>
              <w:tabs>
                <w:tab w:val="num" w:pos="1140"/>
              </w:tabs>
              <w:ind w:firstLineChars="0"/>
              <w:rPr>
                <w:rFonts w:eastAsia="黑体"/>
                <w:bCs/>
                <w:sz w:val="24"/>
              </w:rPr>
            </w:pPr>
            <w:r>
              <w:rPr>
                <w:rFonts w:eastAsia="黑体" w:hint="eastAsia"/>
                <w:bCs/>
                <w:sz w:val="24"/>
              </w:rPr>
              <w:t>因此使用</w:t>
            </w:r>
            <w:r>
              <w:rPr>
                <w:rFonts w:eastAsia="黑体"/>
                <w:bCs/>
                <w:sz w:val="24"/>
              </w:rPr>
              <w:t>3</w:t>
            </w:r>
            <w:r>
              <w:rPr>
                <w:rFonts w:eastAsia="黑体" w:hint="eastAsia"/>
                <w:bCs/>
                <w:sz w:val="24"/>
              </w:rPr>
              <w:t>个</w:t>
            </w:r>
            <w:r>
              <w:rPr>
                <w:rFonts w:eastAsia="黑体" w:hint="eastAsia"/>
                <w:bCs/>
                <w:sz w:val="24"/>
              </w:rPr>
              <w:t>2</w:t>
            </w:r>
            <w:r>
              <w:rPr>
                <w:rFonts w:eastAsia="黑体" w:hint="eastAsia"/>
                <w:bCs/>
                <w:sz w:val="24"/>
              </w:rPr>
              <w:t>选</w:t>
            </w:r>
            <w:r>
              <w:rPr>
                <w:rFonts w:eastAsia="黑体" w:hint="eastAsia"/>
                <w:bCs/>
                <w:sz w:val="24"/>
              </w:rPr>
              <w:t>1</w:t>
            </w:r>
            <w:r>
              <w:rPr>
                <w:rFonts w:eastAsia="黑体"/>
                <w:bCs/>
                <w:sz w:val="24"/>
              </w:rPr>
              <w:t xml:space="preserve"> </w:t>
            </w:r>
            <w:r>
              <w:rPr>
                <w:rFonts w:eastAsia="黑体" w:hint="eastAsia"/>
                <w:bCs/>
                <w:sz w:val="24"/>
              </w:rPr>
              <w:t>IP</w:t>
            </w:r>
            <w:r>
              <w:rPr>
                <w:rFonts w:eastAsia="黑体"/>
                <w:bCs/>
                <w:sz w:val="24"/>
              </w:rPr>
              <w:t xml:space="preserve"> </w:t>
            </w:r>
            <w:r>
              <w:rPr>
                <w:rFonts w:eastAsia="黑体" w:hint="eastAsia"/>
                <w:bCs/>
                <w:sz w:val="24"/>
              </w:rPr>
              <w:t>core</w:t>
            </w:r>
            <w:r>
              <w:rPr>
                <w:rFonts w:eastAsia="黑体" w:hint="eastAsia"/>
                <w:bCs/>
                <w:sz w:val="24"/>
              </w:rPr>
              <w:t>通过</w:t>
            </w:r>
            <w:r>
              <w:rPr>
                <w:rFonts w:eastAsia="黑体" w:hint="eastAsia"/>
                <w:bCs/>
                <w:sz w:val="24"/>
              </w:rPr>
              <w:t>block design</w:t>
            </w:r>
            <w:r>
              <w:rPr>
                <w:rFonts w:eastAsia="黑体" w:hint="eastAsia"/>
                <w:bCs/>
                <w:sz w:val="24"/>
              </w:rPr>
              <w:t>设计使用的逻辑资源较多。</w:t>
            </w:r>
          </w:p>
          <w:p w14:paraId="550B31E9" w14:textId="77777777" w:rsidR="00D36949" w:rsidRDefault="00D36949" w:rsidP="00D36949">
            <w:pPr>
              <w:pStyle w:val="a7"/>
              <w:numPr>
                <w:ilvl w:val="0"/>
                <w:numId w:val="24"/>
              </w:numPr>
              <w:tabs>
                <w:tab w:val="num" w:pos="1140"/>
              </w:tabs>
              <w:ind w:firstLineChars="0"/>
              <w:rPr>
                <w:rFonts w:eastAsia="黑体"/>
                <w:bCs/>
                <w:sz w:val="24"/>
              </w:rPr>
            </w:pPr>
            <w:r>
              <w:rPr>
                <w:rFonts w:eastAsia="黑体" w:hint="eastAsia"/>
                <w:bCs/>
                <w:sz w:val="24"/>
              </w:rPr>
              <w:t>功率分析</w:t>
            </w:r>
          </w:p>
          <w:p w14:paraId="29869455" w14:textId="77777777" w:rsidR="00A54E19" w:rsidRDefault="00A54E19" w:rsidP="00A54E19">
            <w:pPr>
              <w:pStyle w:val="a7"/>
              <w:ind w:left="420" w:firstLineChars="0" w:firstLine="0"/>
              <w:rPr>
                <w:rFonts w:eastAsia="黑体"/>
                <w:bCs/>
                <w:sz w:val="24"/>
              </w:rPr>
            </w:pPr>
            <w:r>
              <w:rPr>
                <w:rFonts w:eastAsia="黑体" w:hint="eastAsia"/>
                <w:bCs/>
                <w:sz w:val="24"/>
              </w:rPr>
              <w:lastRenderedPageBreak/>
              <w:t>在统一环境下</w:t>
            </w:r>
            <w:r>
              <w:rPr>
                <w:noProof/>
              </w:rPr>
              <w:drawing>
                <wp:inline distT="0" distB="0" distL="0" distR="0" wp14:anchorId="6776BA16" wp14:editId="50CDBE33">
                  <wp:extent cx="5274310" cy="2698115"/>
                  <wp:effectExtent l="0" t="0" r="2540" b="6985"/>
                  <wp:docPr id="5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698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a8"/>
              <w:tblW w:w="0" w:type="auto"/>
              <w:tblInd w:w="420" w:type="dxa"/>
              <w:tblLook w:val="04A0" w:firstRow="1" w:lastRow="0" w:firstColumn="1" w:lastColumn="0" w:noHBand="0" w:noVBand="1"/>
            </w:tblPr>
            <w:tblGrid>
              <w:gridCol w:w="3722"/>
              <w:gridCol w:w="5713"/>
            </w:tblGrid>
            <w:tr w:rsidR="00F333D6" w14:paraId="661423FF" w14:textId="77777777" w:rsidTr="005D0EEE">
              <w:tc>
                <w:tcPr>
                  <w:tcW w:w="3722" w:type="dxa"/>
                </w:tcPr>
                <w:p w14:paraId="2AF55A45" w14:textId="77777777" w:rsidR="00D36949" w:rsidRPr="00BD0DB6" w:rsidRDefault="00D36949" w:rsidP="00D36949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t>（a）：？</w:t>
                  </w:r>
                </w:p>
              </w:tc>
              <w:tc>
                <w:tcPr>
                  <w:tcW w:w="3661" w:type="dxa"/>
                </w:tcPr>
                <w:p w14:paraId="2194D74B" w14:textId="77777777" w:rsidR="00D36949" w:rsidRPr="00BD0DB6" w:rsidRDefault="00F333D6" w:rsidP="00D36949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 w:rsidRPr="00F333D6">
                    <w:rPr>
                      <w:rFonts w:ascii="微软雅黑" w:hAnsi="微软雅黑"/>
                      <w:bCs/>
                      <w:noProof/>
                      <w:sz w:val="21"/>
                    </w:rPr>
                    <w:drawing>
                      <wp:inline distT="0" distB="0" distL="0" distR="0" wp14:anchorId="00068D10" wp14:editId="165E4CD2">
                        <wp:extent cx="3344636" cy="1611514"/>
                        <wp:effectExtent l="0" t="0" r="0" b="0"/>
                        <wp:docPr id="46" name="图片 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9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53541" cy="161580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333D6" w14:paraId="7FCA7FE8" w14:textId="77777777" w:rsidTr="005D0EEE">
              <w:tc>
                <w:tcPr>
                  <w:tcW w:w="3722" w:type="dxa"/>
                </w:tcPr>
                <w:p w14:paraId="2DB5DFFB" w14:textId="77777777" w:rsidR="00D36949" w:rsidRPr="00BD0DB6" w:rsidRDefault="00D36949" w:rsidP="00D36949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t>（b）case</w:t>
                  </w:r>
                </w:p>
              </w:tc>
              <w:tc>
                <w:tcPr>
                  <w:tcW w:w="3661" w:type="dxa"/>
                </w:tcPr>
                <w:p w14:paraId="355E5AB4" w14:textId="77777777" w:rsidR="00D36949" w:rsidRPr="00BD0DB6" w:rsidRDefault="00F333D6" w:rsidP="00D36949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AB5DBFF" wp14:editId="6DC5A69C">
                        <wp:extent cx="3285050" cy="1657160"/>
                        <wp:effectExtent l="0" t="0" r="0" b="0"/>
                        <wp:docPr id="47" name="图片 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0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94689" cy="166202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333D6" w14:paraId="36B18F3A" w14:textId="77777777" w:rsidTr="005D0EEE">
              <w:tc>
                <w:tcPr>
                  <w:tcW w:w="3722" w:type="dxa"/>
                </w:tcPr>
                <w:p w14:paraId="1699E34A" w14:textId="77777777" w:rsidR="00D36949" w:rsidRPr="00BD0DB6" w:rsidRDefault="00D36949" w:rsidP="00D36949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t>（c）Block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Design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2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选1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IP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core</w:t>
                  </w:r>
                </w:p>
              </w:tc>
              <w:tc>
                <w:tcPr>
                  <w:tcW w:w="3661" w:type="dxa"/>
                </w:tcPr>
                <w:p w14:paraId="28B1590A" w14:textId="77777777" w:rsidR="00D36949" w:rsidRPr="00BD0DB6" w:rsidRDefault="00D36949" w:rsidP="00D36949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295A8A8" wp14:editId="527403C8">
                        <wp:extent cx="3209290" cy="1681535"/>
                        <wp:effectExtent l="0" t="0" r="0" b="0"/>
                        <wp:docPr id="45" name="图片 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1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15680" cy="168488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333D6" w14:paraId="52608769" w14:textId="77777777" w:rsidTr="005D0EEE">
              <w:tc>
                <w:tcPr>
                  <w:tcW w:w="3722" w:type="dxa"/>
                </w:tcPr>
                <w:p w14:paraId="54D07F8F" w14:textId="77777777" w:rsidR="00D36949" w:rsidRPr="00BD0DB6" w:rsidRDefault="00D36949" w:rsidP="00D36949">
                  <w:pPr>
                    <w:tabs>
                      <w:tab w:val="num" w:pos="1140"/>
                    </w:tabs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rFonts w:ascii="微软雅黑" w:hAnsi="微软雅黑" w:hint="eastAsia"/>
                      <w:bCs/>
                      <w:sz w:val="21"/>
                    </w:rPr>
                    <w:lastRenderedPageBreak/>
                    <w:t>（d）Block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Design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4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选1</w:t>
                  </w:r>
                  <w:r>
                    <w:rPr>
                      <w:rFonts w:ascii="微软雅黑" w:hAnsi="微软雅黑"/>
                      <w:bCs/>
                      <w:sz w:val="21"/>
                    </w:rPr>
                    <w:t xml:space="preserve"> IP </w:t>
                  </w:r>
                  <w:r>
                    <w:rPr>
                      <w:rFonts w:ascii="微软雅黑" w:hAnsi="微软雅黑" w:hint="eastAsia"/>
                      <w:bCs/>
                      <w:sz w:val="21"/>
                    </w:rPr>
                    <w:t>core</w:t>
                  </w:r>
                </w:p>
              </w:tc>
              <w:tc>
                <w:tcPr>
                  <w:tcW w:w="3661" w:type="dxa"/>
                </w:tcPr>
                <w:p w14:paraId="5DBA6278" w14:textId="77777777" w:rsidR="00D36949" w:rsidRPr="00BD0DB6" w:rsidRDefault="00D36949" w:rsidP="00D36949">
                  <w:pPr>
                    <w:tabs>
                      <w:tab w:val="num" w:pos="1140"/>
                    </w:tabs>
                    <w:jc w:val="center"/>
                    <w:rPr>
                      <w:rFonts w:ascii="微软雅黑" w:hAnsi="微软雅黑"/>
                      <w:bCs/>
                      <w:sz w:val="2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7C1E5D3" wp14:editId="749AA525">
                        <wp:extent cx="3491052" cy="1708119"/>
                        <wp:effectExtent l="0" t="0" r="0" b="0"/>
                        <wp:docPr id="44" name="图片 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2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96638" cy="17108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C379D9C" w14:textId="77777777" w:rsidR="00D36949" w:rsidRDefault="00D36949" w:rsidP="00D36949">
            <w:pPr>
              <w:pStyle w:val="a7"/>
              <w:tabs>
                <w:tab w:val="num" w:pos="1140"/>
              </w:tabs>
              <w:ind w:left="420" w:firstLineChars="0" w:firstLine="0"/>
              <w:rPr>
                <w:rFonts w:eastAsia="黑体"/>
                <w:bCs/>
                <w:sz w:val="24"/>
              </w:rPr>
            </w:pPr>
          </w:p>
          <w:p w14:paraId="5CA65B09" w14:textId="77777777" w:rsidR="00944093" w:rsidRDefault="00944093" w:rsidP="00D36949">
            <w:pPr>
              <w:pStyle w:val="a7"/>
              <w:tabs>
                <w:tab w:val="num" w:pos="1140"/>
              </w:tabs>
              <w:ind w:left="420" w:firstLineChars="0" w:firstLine="0"/>
              <w:rPr>
                <w:rFonts w:eastAsia="黑体"/>
                <w:bCs/>
                <w:sz w:val="24"/>
              </w:rPr>
            </w:pPr>
            <w:r>
              <w:rPr>
                <w:rFonts w:eastAsia="黑体" w:hint="eastAsia"/>
                <w:bCs/>
                <w:sz w:val="24"/>
              </w:rPr>
              <w:t>为了便于比较，作图如下。</w:t>
            </w:r>
          </w:p>
          <w:p w14:paraId="74FF61A7" w14:textId="77777777" w:rsidR="00944093" w:rsidRDefault="00944093" w:rsidP="00944093">
            <w:pPr>
              <w:pStyle w:val="a7"/>
              <w:tabs>
                <w:tab w:val="num" w:pos="1140"/>
              </w:tabs>
              <w:ind w:left="420" w:firstLineChars="0" w:firstLine="0"/>
              <w:rPr>
                <w:rFonts w:eastAsia="黑体"/>
                <w:bCs/>
                <w:sz w:val="24"/>
              </w:rPr>
            </w:pPr>
            <w:r w:rsidRPr="00944093">
              <w:rPr>
                <w:rFonts w:eastAsia="黑体"/>
                <w:bCs/>
                <w:noProof/>
                <w:sz w:val="24"/>
              </w:rPr>
              <w:drawing>
                <wp:inline distT="0" distB="0" distL="0" distR="0" wp14:anchorId="6BBE5FF2" wp14:editId="0173A926">
                  <wp:extent cx="4727601" cy="2782147"/>
                  <wp:effectExtent l="0" t="0" r="0" b="0"/>
                  <wp:docPr id="48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1165" cy="2784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522767" w14:textId="77777777" w:rsidR="005D0EEE" w:rsidRDefault="005D0EEE" w:rsidP="00944093">
            <w:pPr>
              <w:pStyle w:val="a7"/>
              <w:numPr>
                <w:ilvl w:val="0"/>
                <w:numId w:val="27"/>
              </w:numPr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/>
                <w:bCs/>
                <w:sz w:val="21"/>
              </w:rPr>
              <w:t>T</w:t>
            </w:r>
            <w:r>
              <w:rPr>
                <w:rFonts w:ascii="微软雅黑" w:hAnsi="微软雅黑" w:hint="eastAsia"/>
                <w:bCs/>
                <w:sz w:val="21"/>
              </w:rPr>
              <w:t>otal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power：verilog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case的方式显著高于其他三者，功率较大。使用2选1的方式稍微高于另外两者。</w:t>
            </w:r>
          </w:p>
          <w:p w14:paraId="5EBE44E7" w14:textId="77777777" w:rsidR="00944093" w:rsidRDefault="00944093" w:rsidP="00944093">
            <w:pPr>
              <w:pStyle w:val="a7"/>
              <w:numPr>
                <w:ilvl w:val="0"/>
                <w:numId w:val="27"/>
              </w:numPr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Junction（结温）：</w:t>
            </w:r>
            <w:r w:rsidR="005D0EEE">
              <w:rPr>
                <w:rFonts w:ascii="微软雅黑" w:hAnsi="微软雅黑" w:hint="eastAsia"/>
                <w:bCs/>
                <w:sz w:val="21"/>
              </w:rPr>
              <w:t>verilog</w:t>
            </w:r>
            <w:r w:rsidR="005D0EEE">
              <w:rPr>
                <w:rFonts w:ascii="微软雅黑" w:hAnsi="微软雅黑"/>
                <w:bCs/>
                <w:sz w:val="21"/>
              </w:rPr>
              <w:t xml:space="preserve"> </w:t>
            </w:r>
            <w:r w:rsidR="005D0EEE">
              <w:rPr>
                <w:rFonts w:ascii="微软雅黑" w:hAnsi="微软雅黑" w:hint="eastAsia"/>
                <w:bCs/>
                <w:sz w:val="21"/>
              </w:rPr>
              <w:t>case的方式显著高于其他三者，此种方式产生了较高温度。使用2选1的方式稍高于另外两者。</w:t>
            </w:r>
          </w:p>
          <w:p w14:paraId="44662B62" w14:textId="77777777" w:rsidR="005D0EEE" w:rsidRDefault="005D0EEE" w:rsidP="00944093">
            <w:pPr>
              <w:pStyle w:val="a7"/>
              <w:numPr>
                <w:ilvl w:val="0"/>
                <w:numId w:val="27"/>
              </w:numPr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/>
                <w:bCs/>
                <w:sz w:val="21"/>
              </w:rPr>
              <w:t>T</w:t>
            </w:r>
            <w:r>
              <w:rPr>
                <w:rFonts w:ascii="微软雅黑" w:hAnsi="微软雅黑" w:hint="eastAsia"/>
                <w:bCs/>
                <w:sz w:val="21"/>
              </w:rPr>
              <w:t>herma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margin：verilog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case的方式显著高于其他，说明此种方式对环境要求较高。</w:t>
            </w:r>
          </w:p>
          <w:p w14:paraId="1E9B23CC" w14:textId="77777777" w:rsidR="005D0EEE" w:rsidRDefault="005D0EEE" w:rsidP="005D0EEE">
            <w:pPr>
              <w:pStyle w:val="a7"/>
              <w:ind w:left="1140" w:firstLineChars="0" w:firstLine="0"/>
              <w:rPr>
                <w:rFonts w:ascii="微软雅黑" w:hAnsi="微软雅黑"/>
                <w:bCs/>
                <w:sz w:val="21"/>
              </w:rPr>
            </w:pPr>
            <w:r w:rsidRPr="005D0EEE">
              <w:rPr>
                <w:rFonts w:ascii="微软雅黑" w:hAnsi="微软雅黑"/>
                <w:bCs/>
                <w:noProof/>
                <w:sz w:val="21"/>
              </w:rPr>
              <w:lastRenderedPageBreak/>
              <w:drawing>
                <wp:inline distT="0" distB="0" distL="0" distR="0" wp14:anchorId="4D2CCF60" wp14:editId="4B1C7509">
                  <wp:extent cx="4035537" cy="2330661"/>
                  <wp:effectExtent l="0" t="0" r="0" b="0"/>
                  <wp:docPr id="49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9239" cy="2332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B910BE" w14:textId="77777777" w:rsidR="00F61896" w:rsidRDefault="00F61896" w:rsidP="00A54E19">
            <w:pPr>
              <w:pStyle w:val="a7"/>
              <w:ind w:left="1140" w:firstLineChars="0" w:firstLine="0"/>
              <w:rPr>
                <w:rFonts w:ascii="微软雅黑" w:hAnsi="微软雅黑"/>
                <w:bCs/>
                <w:sz w:val="21"/>
              </w:rPr>
            </w:pPr>
            <w:r w:rsidRPr="00F61896">
              <w:rPr>
                <w:rFonts w:ascii="微软雅黑" w:hAnsi="微软雅黑"/>
                <w:bCs/>
                <w:noProof/>
                <w:sz w:val="21"/>
              </w:rPr>
              <w:drawing>
                <wp:inline distT="0" distB="0" distL="0" distR="0" wp14:anchorId="1DC2B370" wp14:editId="516A8902">
                  <wp:extent cx="3792644" cy="2191752"/>
                  <wp:effectExtent l="0" t="0" r="0" b="0"/>
                  <wp:docPr id="50" name="图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3842" cy="2192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C41561" w14:textId="77777777" w:rsidR="00F61896" w:rsidRDefault="005D0EEE" w:rsidP="00F61896">
            <w:pPr>
              <w:pStyle w:val="a7"/>
              <w:numPr>
                <w:ilvl w:val="0"/>
                <w:numId w:val="28"/>
              </w:numPr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通过此表可以看出，通过block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design使用2选1实现，</w:t>
            </w:r>
            <w:r w:rsidR="00F61896">
              <w:rPr>
                <w:rFonts w:ascii="微软雅黑" w:hAnsi="微软雅黑" w:hint="eastAsia"/>
                <w:bCs/>
                <w:sz w:val="21"/>
              </w:rPr>
              <w:t>logic</w:t>
            </w:r>
            <w:r w:rsidR="00F61896">
              <w:rPr>
                <w:rFonts w:ascii="微软雅黑" w:hAnsi="微软雅黑"/>
                <w:bCs/>
                <w:sz w:val="21"/>
              </w:rPr>
              <w:t xml:space="preserve"> </w:t>
            </w:r>
            <w:r w:rsidR="00F61896">
              <w:rPr>
                <w:rFonts w:ascii="微软雅黑" w:hAnsi="微软雅黑" w:hint="eastAsia"/>
                <w:bCs/>
                <w:sz w:val="21"/>
              </w:rPr>
              <w:t>power显著大于其他三者，其在逻辑资源的使用上功率较大。</w:t>
            </w:r>
          </w:p>
          <w:p w14:paraId="7B74E13B" w14:textId="77777777" w:rsidR="00F61896" w:rsidRDefault="00F61896" w:rsidP="00F61896">
            <w:pPr>
              <w:pStyle w:val="a7"/>
              <w:numPr>
                <w:ilvl w:val="0"/>
                <w:numId w:val="28"/>
              </w:numPr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而case的方式虽然总体功率较大，但是在logic上并无差异，这里体现在signals和IO上。</w:t>
            </w:r>
          </w:p>
          <w:p w14:paraId="4DF1A113" w14:textId="77777777" w:rsidR="001D1A06" w:rsidRDefault="00A54E19" w:rsidP="00F61896">
            <w:pPr>
              <w:pStyle w:val="a7"/>
              <w:numPr>
                <w:ilvl w:val="0"/>
                <w:numId w:val="24"/>
              </w:numPr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检查</w:t>
            </w:r>
          </w:p>
          <w:p w14:paraId="49BD2D7E" w14:textId="77777777" w:rsidR="00A54E19" w:rsidRDefault="00A54E19" w:rsidP="00A54E19">
            <w:pPr>
              <w:pStyle w:val="a7"/>
              <w:numPr>
                <w:ilvl w:val="0"/>
                <w:numId w:val="29"/>
              </w:numPr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我们对这样的结果表示怀疑，因此我们对几种方式的配置细节做了梳理，发现导致verilog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case方式 IO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power较高的原因并非是设计方式造成的，而是因为其IO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standard与其他情况不一致（使用这种方式在FPGA开发板进行测试的，因此修改了对应的标准， 而其他方式使用的默认标准）。将其他方式的IO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standard从LVCMO</w:t>
            </w:r>
            <w:r>
              <w:rPr>
                <w:rFonts w:ascii="微软雅黑" w:hAnsi="微软雅黑"/>
                <w:bCs/>
                <w:sz w:val="21"/>
              </w:rPr>
              <w:t>18</w:t>
            </w:r>
            <w:r>
              <w:rPr>
                <w:rFonts w:ascii="微软雅黑" w:hAnsi="微软雅黑" w:hint="eastAsia"/>
                <w:bCs/>
                <w:sz w:val="21"/>
              </w:rPr>
              <w:t>改为LACMO</w:t>
            </w:r>
            <w:r>
              <w:rPr>
                <w:rFonts w:ascii="微软雅黑" w:hAnsi="微软雅黑"/>
                <w:bCs/>
                <w:sz w:val="21"/>
              </w:rPr>
              <w:t>33</w:t>
            </w:r>
            <w:r>
              <w:rPr>
                <w:rFonts w:ascii="微软雅黑" w:hAnsi="微软雅黑" w:hint="eastAsia"/>
                <w:bCs/>
                <w:sz w:val="21"/>
              </w:rPr>
              <w:t>后，IO</w:t>
            </w:r>
            <w:r>
              <w:rPr>
                <w:rFonts w:ascii="微软雅黑" w:hAnsi="微软雅黑"/>
                <w:bCs/>
                <w:sz w:val="21"/>
              </w:rPr>
              <w:t xml:space="preserve"> </w:t>
            </w:r>
            <w:r>
              <w:rPr>
                <w:rFonts w:ascii="微软雅黑" w:hAnsi="微软雅黑" w:hint="eastAsia"/>
                <w:bCs/>
                <w:sz w:val="21"/>
              </w:rPr>
              <w:t>Power没有明显差异。</w:t>
            </w:r>
          </w:p>
          <w:p w14:paraId="79872192" w14:textId="77777777" w:rsidR="00A54E19" w:rsidRPr="00A54E19" w:rsidRDefault="00A54E19" w:rsidP="00A54E19">
            <w:pPr>
              <w:pStyle w:val="a7"/>
              <w:ind w:left="1140" w:firstLineChars="0" w:firstLine="0"/>
              <w:rPr>
                <w:rFonts w:ascii="微软雅黑" w:hAnsi="微软雅黑"/>
                <w:bCs/>
                <w:sz w:val="21"/>
              </w:rPr>
            </w:pPr>
          </w:p>
          <w:p w14:paraId="501FE655" w14:textId="77777777" w:rsidR="0092191F" w:rsidRDefault="0092191F" w:rsidP="0092191F">
            <w:pPr>
              <w:tabs>
                <w:tab w:val="left" w:pos="1140"/>
              </w:tabs>
              <w:rPr>
                <w:rFonts w:eastAsia="黑体"/>
                <w:bCs/>
                <w:sz w:val="24"/>
              </w:rPr>
            </w:pPr>
            <w:r>
              <w:rPr>
                <w:rFonts w:eastAsia="黑体" w:hint="eastAsia"/>
                <w:bCs/>
                <w:sz w:val="24"/>
              </w:rPr>
              <w:t>六、小组分工情况说明</w:t>
            </w:r>
          </w:p>
          <w:p w14:paraId="72D4344D" w14:textId="77777777" w:rsidR="00A54E19" w:rsidRDefault="00A54E19" w:rsidP="00A54E19">
            <w:pPr>
              <w:tabs>
                <w:tab w:val="left" w:pos="1140"/>
              </w:tabs>
              <w:ind w:firstLineChars="200" w:firstLine="42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t>本实验较为基础，因此每个人都独立的完成了整个实验的代码编写等，在此基础上做交流分析。</w:t>
            </w:r>
          </w:p>
          <w:p w14:paraId="51E75D9D" w14:textId="77777777" w:rsidR="00F61896" w:rsidRPr="00A54E19" w:rsidRDefault="00F61896" w:rsidP="00A54E19">
            <w:pPr>
              <w:pStyle w:val="a7"/>
              <w:numPr>
                <w:ilvl w:val="0"/>
                <w:numId w:val="11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 w:rsidRPr="00A54E19">
              <w:rPr>
                <w:rFonts w:ascii="微软雅黑" w:hAnsi="微软雅黑" w:hint="eastAsia"/>
                <w:bCs/>
                <w:sz w:val="21"/>
              </w:rPr>
              <w:t>田润泽，负责实验目的、内容，实验结果（分析不同实现方式的资源、功耗等异同），协同小组其他成员完善、补充相应的部分，整理、美化小组实验报告。</w:t>
            </w:r>
          </w:p>
          <w:p w14:paraId="33FF42C0" w14:textId="77777777" w:rsidR="00212F0A" w:rsidRPr="0092191F" w:rsidRDefault="00212F0A" w:rsidP="00212F0A">
            <w:pPr>
              <w:pStyle w:val="a7"/>
              <w:numPr>
                <w:ilvl w:val="0"/>
                <w:numId w:val="11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 w:rsidRPr="0092191F">
              <w:rPr>
                <w:rFonts w:ascii="微软雅黑" w:hAnsi="微软雅黑" w:hint="eastAsia"/>
                <w:bCs/>
                <w:sz w:val="21"/>
              </w:rPr>
              <w:t>尹宇慧，负责实验设计部分（包括原理图、真值表</w:t>
            </w:r>
            <w:r w:rsidR="00A73061">
              <w:rPr>
                <w:rFonts w:ascii="微软雅黑" w:hAnsi="微软雅黑" w:hint="eastAsia"/>
                <w:bCs/>
                <w:sz w:val="21"/>
              </w:rPr>
              <w:t>、</w:t>
            </w:r>
            <w:r w:rsidRPr="0092191F">
              <w:rPr>
                <w:rFonts w:ascii="微软雅黑" w:hAnsi="微软雅黑" w:hint="eastAsia"/>
                <w:bCs/>
                <w:sz w:val="21"/>
              </w:rPr>
              <w:t>电路图</w:t>
            </w:r>
            <w:r w:rsidR="00A73061">
              <w:rPr>
                <w:rFonts w:ascii="微软雅黑" w:hAnsi="微软雅黑" w:hint="eastAsia"/>
                <w:bCs/>
                <w:sz w:val="21"/>
              </w:rPr>
              <w:t>和仿真代码编写</w:t>
            </w:r>
            <w:r w:rsidR="0092191F" w:rsidRPr="0092191F">
              <w:rPr>
                <w:rFonts w:ascii="微软雅黑" w:hAnsi="微软雅黑" w:hint="eastAsia"/>
                <w:bCs/>
                <w:sz w:val="21"/>
              </w:rPr>
              <w:t>等</w:t>
            </w:r>
            <w:r w:rsidRPr="0092191F">
              <w:rPr>
                <w:rFonts w:ascii="微软雅黑" w:hAnsi="微软雅黑" w:hint="eastAsia"/>
                <w:bCs/>
                <w:sz w:val="21"/>
              </w:rPr>
              <w:t>）。</w:t>
            </w:r>
          </w:p>
          <w:p w14:paraId="62B09D1C" w14:textId="77777777" w:rsidR="00212F0A" w:rsidRPr="0092191F" w:rsidRDefault="00BD0DB6" w:rsidP="00212F0A">
            <w:pPr>
              <w:pStyle w:val="a7"/>
              <w:numPr>
                <w:ilvl w:val="0"/>
                <w:numId w:val="11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>
              <w:rPr>
                <w:rFonts w:ascii="微软雅黑" w:hAnsi="微软雅黑" w:hint="eastAsia"/>
                <w:bCs/>
                <w:sz w:val="21"/>
              </w:rPr>
              <w:lastRenderedPageBreak/>
              <w:t>姚语涵，负责实验过程和算法部分（包括代码编写等）。</w:t>
            </w:r>
          </w:p>
          <w:p w14:paraId="2C882173" w14:textId="77777777" w:rsidR="00212F0A" w:rsidRPr="00F61896" w:rsidRDefault="00212F0A" w:rsidP="00F61896">
            <w:pPr>
              <w:pStyle w:val="a7"/>
              <w:numPr>
                <w:ilvl w:val="0"/>
                <w:numId w:val="11"/>
              </w:numPr>
              <w:tabs>
                <w:tab w:val="left" w:pos="1140"/>
              </w:tabs>
              <w:ind w:firstLineChars="0"/>
              <w:rPr>
                <w:rFonts w:ascii="微软雅黑" w:hAnsi="微软雅黑"/>
                <w:bCs/>
                <w:sz w:val="21"/>
              </w:rPr>
            </w:pPr>
            <w:r w:rsidRPr="0092191F">
              <w:rPr>
                <w:rFonts w:ascii="微软雅黑" w:hAnsi="微软雅黑" w:hint="eastAsia"/>
                <w:bCs/>
                <w:sz w:val="21"/>
              </w:rPr>
              <w:t>蔡嘉轩，负责实验结果部分</w:t>
            </w:r>
            <w:r w:rsidR="0092191F" w:rsidRPr="0092191F">
              <w:rPr>
                <w:rFonts w:ascii="微软雅黑" w:hAnsi="微软雅黑" w:hint="eastAsia"/>
                <w:bCs/>
                <w:sz w:val="21"/>
              </w:rPr>
              <w:t>（包括实验中各个环节的结果说明、开发板的操作演示等）</w:t>
            </w:r>
            <w:r w:rsidRPr="0092191F">
              <w:rPr>
                <w:rFonts w:ascii="微软雅黑" w:hAnsi="微软雅黑" w:hint="eastAsia"/>
                <w:bCs/>
                <w:sz w:val="21"/>
              </w:rPr>
              <w:t>。</w:t>
            </w:r>
          </w:p>
        </w:tc>
      </w:tr>
    </w:tbl>
    <w:p w14:paraId="0215ED15" w14:textId="77777777" w:rsidR="009F48F2" w:rsidRDefault="009F48F2"/>
    <w:p w14:paraId="1E34FE65" w14:textId="77777777" w:rsidR="009F48F2" w:rsidRDefault="009F48F2">
      <w:pPr>
        <w:spacing w:line="220" w:lineRule="atLeast"/>
      </w:pPr>
    </w:p>
    <w:sectPr w:rsidR="009F48F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A8FF4" w14:textId="77777777" w:rsidR="00826C9E" w:rsidRDefault="00826C9E" w:rsidP="00D36949">
      <w:pPr>
        <w:spacing w:after="0"/>
      </w:pPr>
      <w:r>
        <w:separator/>
      </w:r>
    </w:p>
  </w:endnote>
  <w:endnote w:type="continuationSeparator" w:id="0">
    <w:p w14:paraId="6408C80F" w14:textId="77777777" w:rsidR="00826C9E" w:rsidRDefault="00826C9E" w:rsidP="00D369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微软雅黑"/>
    <w:panose1 w:val="020B0604020202020204"/>
    <w:charset w:val="86"/>
    <w:family w:val="modern"/>
    <w:pitch w:val="default"/>
    <w:sig w:usb0="00000001" w:usb1="080E0000" w:usb2="00000010" w:usb3="00000000" w:csb0="0004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ira Code">
    <w:panose1 w:val="020B0809050000020004"/>
    <w:charset w:val="00"/>
    <w:family w:val="modern"/>
    <w:pitch w:val="fixed"/>
    <w:sig w:usb0="E00002EF" w:usb1="1200F8FB" w:usb2="00000008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DD1DD" w14:textId="77777777" w:rsidR="00826C9E" w:rsidRDefault="00826C9E" w:rsidP="00D36949">
      <w:pPr>
        <w:spacing w:after="0"/>
      </w:pPr>
      <w:r>
        <w:separator/>
      </w:r>
    </w:p>
  </w:footnote>
  <w:footnote w:type="continuationSeparator" w:id="0">
    <w:p w14:paraId="1BD011A9" w14:textId="77777777" w:rsidR="00826C9E" w:rsidRDefault="00826C9E" w:rsidP="00D3694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C41EEC5"/>
    <w:multiLevelType w:val="singleLevel"/>
    <w:tmpl w:val="9C41EEC5"/>
    <w:lvl w:ilvl="0">
      <w:start w:val="1"/>
      <w:numFmt w:val="chineseCounting"/>
      <w:suff w:val="nothing"/>
      <w:lvlText w:val="（%1）"/>
      <w:lvlJc w:val="left"/>
      <w:rPr>
        <w:rFonts w:hint="eastAsia"/>
      </w:rPr>
    </w:lvl>
  </w:abstractNum>
  <w:abstractNum w:abstractNumId="1" w15:restartNumberingAfterBreak="0">
    <w:nsid w:val="D0A7137E"/>
    <w:multiLevelType w:val="singleLevel"/>
    <w:tmpl w:val="D0A7137E"/>
    <w:lvl w:ilvl="0">
      <w:start w:val="4"/>
      <w:numFmt w:val="chineseCounting"/>
      <w:suff w:val="nothing"/>
      <w:lvlText w:val="%1、"/>
      <w:lvlJc w:val="left"/>
      <w:rPr>
        <w:rFonts w:hint="eastAsia"/>
      </w:rPr>
    </w:lvl>
  </w:abstractNum>
  <w:abstractNum w:abstractNumId="2" w15:restartNumberingAfterBreak="0">
    <w:nsid w:val="010A183C"/>
    <w:multiLevelType w:val="hybridMultilevel"/>
    <w:tmpl w:val="40D0DCD0"/>
    <w:lvl w:ilvl="0" w:tplc="B332F9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B2C69A6">
      <w:start w:val="3"/>
      <w:numFmt w:val="japaneseCounting"/>
      <w:lvlText w:val="(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14E413F"/>
    <w:multiLevelType w:val="hybridMultilevel"/>
    <w:tmpl w:val="A808E91A"/>
    <w:lvl w:ilvl="0" w:tplc="B332F9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81A6FAD"/>
    <w:multiLevelType w:val="hybridMultilevel"/>
    <w:tmpl w:val="A26479E0"/>
    <w:lvl w:ilvl="0" w:tplc="FE5482DC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</w:rPr>
    </w:lvl>
    <w:lvl w:ilvl="1" w:tplc="1CC07C8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9761971"/>
    <w:multiLevelType w:val="hybridMultilevel"/>
    <w:tmpl w:val="C6AC2826"/>
    <w:lvl w:ilvl="0" w:tplc="69C41D6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B8179B8"/>
    <w:multiLevelType w:val="hybridMultilevel"/>
    <w:tmpl w:val="F8FED074"/>
    <w:lvl w:ilvl="0" w:tplc="E834D61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0D397394"/>
    <w:multiLevelType w:val="hybridMultilevel"/>
    <w:tmpl w:val="9B08020A"/>
    <w:lvl w:ilvl="0" w:tplc="B332F9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0E55DE3"/>
    <w:multiLevelType w:val="hybridMultilevel"/>
    <w:tmpl w:val="5D1C9216"/>
    <w:lvl w:ilvl="0" w:tplc="1F0C92BA">
      <w:start w:val="1"/>
      <w:numFmt w:val="decimal"/>
      <w:lvlText w:val="（%1）"/>
      <w:lvlJc w:val="left"/>
      <w:pPr>
        <w:ind w:left="18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80" w:hanging="420"/>
      </w:pPr>
    </w:lvl>
    <w:lvl w:ilvl="2" w:tplc="0409001B" w:tentative="1">
      <w:start w:val="1"/>
      <w:numFmt w:val="lowerRoman"/>
      <w:lvlText w:val="%3."/>
      <w:lvlJc w:val="right"/>
      <w:pPr>
        <w:ind w:left="2400" w:hanging="420"/>
      </w:pPr>
    </w:lvl>
    <w:lvl w:ilvl="3" w:tplc="0409000F" w:tentative="1">
      <w:start w:val="1"/>
      <w:numFmt w:val="decimal"/>
      <w:lvlText w:val="%4."/>
      <w:lvlJc w:val="left"/>
      <w:pPr>
        <w:ind w:left="2820" w:hanging="420"/>
      </w:pPr>
    </w:lvl>
    <w:lvl w:ilvl="4" w:tplc="04090019" w:tentative="1">
      <w:start w:val="1"/>
      <w:numFmt w:val="lowerLetter"/>
      <w:lvlText w:val="%5)"/>
      <w:lvlJc w:val="left"/>
      <w:pPr>
        <w:ind w:left="3240" w:hanging="420"/>
      </w:pPr>
    </w:lvl>
    <w:lvl w:ilvl="5" w:tplc="0409001B" w:tentative="1">
      <w:start w:val="1"/>
      <w:numFmt w:val="lowerRoman"/>
      <w:lvlText w:val="%6."/>
      <w:lvlJc w:val="right"/>
      <w:pPr>
        <w:ind w:left="3660" w:hanging="420"/>
      </w:pPr>
    </w:lvl>
    <w:lvl w:ilvl="6" w:tplc="0409000F" w:tentative="1">
      <w:start w:val="1"/>
      <w:numFmt w:val="decimal"/>
      <w:lvlText w:val="%7."/>
      <w:lvlJc w:val="left"/>
      <w:pPr>
        <w:ind w:left="4080" w:hanging="420"/>
      </w:pPr>
    </w:lvl>
    <w:lvl w:ilvl="7" w:tplc="04090019" w:tentative="1">
      <w:start w:val="1"/>
      <w:numFmt w:val="lowerLetter"/>
      <w:lvlText w:val="%8)"/>
      <w:lvlJc w:val="left"/>
      <w:pPr>
        <w:ind w:left="4500" w:hanging="420"/>
      </w:pPr>
    </w:lvl>
    <w:lvl w:ilvl="8" w:tplc="0409001B" w:tentative="1">
      <w:start w:val="1"/>
      <w:numFmt w:val="lowerRoman"/>
      <w:lvlText w:val="%9."/>
      <w:lvlJc w:val="right"/>
      <w:pPr>
        <w:ind w:left="4920" w:hanging="420"/>
      </w:pPr>
    </w:lvl>
  </w:abstractNum>
  <w:abstractNum w:abstractNumId="9" w15:restartNumberingAfterBreak="0">
    <w:nsid w:val="122371CE"/>
    <w:multiLevelType w:val="hybridMultilevel"/>
    <w:tmpl w:val="96AA75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A14327A"/>
    <w:multiLevelType w:val="hybridMultilevel"/>
    <w:tmpl w:val="447C963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D9470FB"/>
    <w:multiLevelType w:val="hybridMultilevel"/>
    <w:tmpl w:val="2E50238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E5D0A4B"/>
    <w:multiLevelType w:val="hybridMultilevel"/>
    <w:tmpl w:val="FC96CE2A"/>
    <w:lvl w:ilvl="0" w:tplc="675A490E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CEF1334"/>
    <w:multiLevelType w:val="hybridMultilevel"/>
    <w:tmpl w:val="B064654A"/>
    <w:lvl w:ilvl="0" w:tplc="87D213A6">
      <w:start w:val="2"/>
      <w:numFmt w:val="japaneseCounting"/>
      <w:lvlText w:val="%1、"/>
      <w:lvlJc w:val="left"/>
      <w:pPr>
        <w:ind w:left="480" w:hanging="480"/>
      </w:pPr>
      <w:rPr>
        <w:rFonts w:hint="default"/>
        <w:color w:val="auto"/>
      </w:rPr>
    </w:lvl>
    <w:lvl w:ilvl="1" w:tplc="2BF47BDC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E942012"/>
    <w:multiLevelType w:val="hybridMultilevel"/>
    <w:tmpl w:val="015ECBC2"/>
    <w:lvl w:ilvl="0" w:tplc="B332F9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25C3856"/>
    <w:multiLevelType w:val="hybridMultilevel"/>
    <w:tmpl w:val="78C0B818"/>
    <w:lvl w:ilvl="0" w:tplc="80D0253A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3CF378D0"/>
    <w:multiLevelType w:val="hybridMultilevel"/>
    <w:tmpl w:val="2FB6E9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EDE0D7D"/>
    <w:multiLevelType w:val="hybridMultilevel"/>
    <w:tmpl w:val="F9ACFF88"/>
    <w:lvl w:ilvl="0" w:tplc="78C6CB90">
      <w:start w:val="7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6F274A5"/>
    <w:multiLevelType w:val="hybridMultilevel"/>
    <w:tmpl w:val="38E880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9C5614E"/>
    <w:multiLevelType w:val="hybridMultilevel"/>
    <w:tmpl w:val="A922EABE"/>
    <w:lvl w:ilvl="0" w:tplc="30800B88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0" w15:restartNumberingAfterBreak="0">
    <w:nsid w:val="52611431"/>
    <w:multiLevelType w:val="hybridMultilevel"/>
    <w:tmpl w:val="16FE4E8E"/>
    <w:lvl w:ilvl="0" w:tplc="644C54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96078E9"/>
    <w:multiLevelType w:val="hybridMultilevel"/>
    <w:tmpl w:val="BEE028E8"/>
    <w:lvl w:ilvl="0" w:tplc="30DCDB7C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DF67C3C"/>
    <w:multiLevelType w:val="hybridMultilevel"/>
    <w:tmpl w:val="DDAE0C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E2D2240"/>
    <w:multiLevelType w:val="hybridMultilevel"/>
    <w:tmpl w:val="8A8226BE"/>
    <w:lvl w:ilvl="0" w:tplc="C9F6558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5F2319CB"/>
    <w:multiLevelType w:val="hybridMultilevel"/>
    <w:tmpl w:val="5B82EC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C38630A"/>
    <w:multiLevelType w:val="hybridMultilevel"/>
    <w:tmpl w:val="54860882"/>
    <w:lvl w:ilvl="0" w:tplc="71869276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04B494E"/>
    <w:multiLevelType w:val="hybridMultilevel"/>
    <w:tmpl w:val="FB52437A"/>
    <w:lvl w:ilvl="0" w:tplc="B332F9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620715E"/>
    <w:multiLevelType w:val="hybridMultilevel"/>
    <w:tmpl w:val="EED28A9E"/>
    <w:lvl w:ilvl="0" w:tplc="497EE9B2">
      <w:start w:val="3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D295DC0"/>
    <w:multiLevelType w:val="multilevel"/>
    <w:tmpl w:val="B3321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9"/>
  </w:num>
  <w:num w:numId="3">
    <w:abstractNumId w:val="14"/>
  </w:num>
  <w:num w:numId="4">
    <w:abstractNumId w:val="26"/>
  </w:num>
  <w:num w:numId="5">
    <w:abstractNumId w:val="13"/>
  </w:num>
  <w:num w:numId="6">
    <w:abstractNumId w:val="2"/>
  </w:num>
  <w:num w:numId="7">
    <w:abstractNumId w:val="3"/>
  </w:num>
  <w:num w:numId="8">
    <w:abstractNumId w:val="7"/>
  </w:num>
  <w:num w:numId="9">
    <w:abstractNumId w:val="19"/>
  </w:num>
  <w:num w:numId="10">
    <w:abstractNumId w:val="17"/>
  </w:num>
  <w:num w:numId="11">
    <w:abstractNumId w:val="20"/>
  </w:num>
  <w:num w:numId="12">
    <w:abstractNumId w:val="0"/>
  </w:num>
  <w:num w:numId="13">
    <w:abstractNumId w:val="28"/>
  </w:num>
  <w:num w:numId="14">
    <w:abstractNumId w:val="25"/>
  </w:num>
  <w:num w:numId="15">
    <w:abstractNumId w:val="12"/>
  </w:num>
  <w:num w:numId="16">
    <w:abstractNumId w:val="27"/>
  </w:num>
  <w:num w:numId="17">
    <w:abstractNumId w:val="4"/>
  </w:num>
  <w:num w:numId="18">
    <w:abstractNumId w:val="23"/>
  </w:num>
  <w:num w:numId="19">
    <w:abstractNumId w:val="11"/>
  </w:num>
  <w:num w:numId="20">
    <w:abstractNumId w:val="16"/>
  </w:num>
  <w:num w:numId="21">
    <w:abstractNumId w:val="18"/>
  </w:num>
  <w:num w:numId="22">
    <w:abstractNumId w:val="22"/>
  </w:num>
  <w:num w:numId="23">
    <w:abstractNumId w:val="24"/>
  </w:num>
  <w:num w:numId="24">
    <w:abstractNumId w:val="10"/>
  </w:num>
  <w:num w:numId="25">
    <w:abstractNumId w:val="5"/>
  </w:num>
  <w:num w:numId="26">
    <w:abstractNumId w:val="6"/>
  </w:num>
  <w:num w:numId="27">
    <w:abstractNumId w:val="21"/>
  </w:num>
  <w:num w:numId="28">
    <w:abstractNumId w:val="8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NjU0MDEyMjM2MrZQ0lEKTi0uzszPAymwqAUAozAwqCwAAAA="/>
  </w:docVars>
  <w:rsids>
    <w:rsidRoot w:val="00D31D50"/>
    <w:rsid w:val="00025242"/>
    <w:rsid w:val="000256A4"/>
    <w:rsid w:val="00030407"/>
    <w:rsid w:val="000464C0"/>
    <w:rsid w:val="00063D5F"/>
    <w:rsid w:val="000C1384"/>
    <w:rsid w:val="00124E4D"/>
    <w:rsid w:val="00125B21"/>
    <w:rsid w:val="0013548A"/>
    <w:rsid w:val="0014042C"/>
    <w:rsid w:val="001B0DA1"/>
    <w:rsid w:val="001D1A06"/>
    <w:rsid w:val="001F5C55"/>
    <w:rsid w:val="00212F0A"/>
    <w:rsid w:val="00227DCD"/>
    <w:rsid w:val="00237951"/>
    <w:rsid w:val="00266739"/>
    <w:rsid w:val="0028261B"/>
    <w:rsid w:val="0029005F"/>
    <w:rsid w:val="002A5877"/>
    <w:rsid w:val="002C4605"/>
    <w:rsid w:val="002D37B1"/>
    <w:rsid w:val="00315F9B"/>
    <w:rsid w:val="00323B43"/>
    <w:rsid w:val="003D06D3"/>
    <w:rsid w:val="003D1456"/>
    <w:rsid w:val="003D31A3"/>
    <w:rsid w:val="003D37D8"/>
    <w:rsid w:val="003F4DEC"/>
    <w:rsid w:val="003F5324"/>
    <w:rsid w:val="00426133"/>
    <w:rsid w:val="00427AC4"/>
    <w:rsid w:val="004358AB"/>
    <w:rsid w:val="00443E3E"/>
    <w:rsid w:val="00453863"/>
    <w:rsid w:val="00455D87"/>
    <w:rsid w:val="00493550"/>
    <w:rsid w:val="004942C0"/>
    <w:rsid w:val="004970DA"/>
    <w:rsid w:val="004D0F8C"/>
    <w:rsid w:val="004D19B5"/>
    <w:rsid w:val="004D482E"/>
    <w:rsid w:val="00541100"/>
    <w:rsid w:val="00541E85"/>
    <w:rsid w:val="00546BA8"/>
    <w:rsid w:val="00564F3D"/>
    <w:rsid w:val="0057041B"/>
    <w:rsid w:val="0057779F"/>
    <w:rsid w:val="005D0EEE"/>
    <w:rsid w:val="00601178"/>
    <w:rsid w:val="00611B50"/>
    <w:rsid w:val="00631CCF"/>
    <w:rsid w:val="006552D0"/>
    <w:rsid w:val="006675DA"/>
    <w:rsid w:val="0069689D"/>
    <w:rsid w:val="00703E37"/>
    <w:rsid w:val="00765025"/>
    <w:rsid w:val="007C061C"/>
    <w:rsid w:val="007F0509"/>
    <w:rsid w:val="00807833"/>
    <w:rsid w:val="0081626C"/>
    <w:rsid w:val="00826C9E"/>
    <w:rsid w:val="0089701B"/>
    <w:rsid w:val="008B5D03"/>
    <w:rsid w:val="008B7726"/>
    <w:rsid w:val="0092191F"/>
    <w:rsid w:val="00944093"/>
    <w:rsid w:val="00950356"/>
    <w:rsid w:val="00960C5D"/>
    <w:rsid w:val="00973DC7"/>
    <w:rsid w:val="009801D1"/>
    <w:rsid w:val="009B16F9"/>
    <w:rsid w:val="009B44DB"/>
    <w:rsid w:val="009D0485"/>
    <w:rsid w:val="009F48F2"/>
    <w:rsid w:val="00A14C91"/>
    <w:rsid w:val="00A2325E"/>
    <w:rsid w:val="00A44835"/>
    <w:rsid w:val="00A54E19"/>
    <w:rsid w:val="00A67139"/>
    <w:rsid w:val="00A67818"/>
    <w:rsid w:val="00A73061"/>
    <w:rsid w:val="00AA004E"/>
    <w:rsid w:val="00AB0961"/>
    <w:rsid w:val="00B124AB"/>
    <w:rsid w:val="00B733CA"/>
    <w:rsid w:val="00BC137F"/>
    <w:rsid w:val="00BC4791"/>
    <w:rsid w:val="00BD0DB6"/>
    <w:rsid w:val="00C34E3A"/>
    <w:rsid w:val="00C47A2E"/>
    <w:rsid w:val="00C721B7"/>
    <w:rsid w:val="00CA33B4"/>
    <w:rsid w:val="00CC28DB"/>
    <w:rsid w:val="00CE3701"/>
    <w:rsid w:val="00D0426E"/>
    <w:rsid w:val="00D21A9C"/>
    <w:rsid w:val="00D23349"/>
    <w:rsid w:val="00D257B6"/>
    <w:rsid w:val="00D31D50"/>
    <w:rsid w:val="00D36949"/>
    <w:rsid w:val="00D61110"/>
    <w:rsid w:val="00D97F7A"/>
    <w:rsid w:val="00DD3AB7"/>
    <w:rsid w:val="00DD7970"/>
    <w:rsid w:val="00DE6963"/>
    <w:rsid w:val="00DF2E70"/>
    <w:rsid w:val="00E1278E"/>
    <w:rsid w:val="00E372B0"/>
    <w:rsid w:val="00E5148C"/>
    <w:rsid w:val="00E66E21"/>
    <w:rsid w:val="00E73574"/>
    <w:rsid w:val="00EA286F"/>
    <w:rsid w:val="00EC3668"/>
    <w:rsid w:val="00EF13D2"/>
    <w:rsid w:val="00F14979"/>
    <w:rsid w:val="00F17314"/>
    <w:rsid w:val="00F333D6"/>
    <w:rsid w:val="00F43261"/>
    <w:rsid w:val="00F50891"/>
    <w:rsid w:val="00F61896"/>
    <w:rsid w:val="00F6708E"/>
    <w:rsid w:val="00F67960"/>
    <w:rsid w:val="00FA3F08"/>
    <w:rsid w:val="00FC46D1"/>
    <w:rsid w:val="00FE46AC"/>
    <w:rsid w:val="184637EA"/>
    <w:rsid w:val="2BF1326C"/>
    <w:rsid w:val="38671121"/>
    <w:rsid w:val="4E1C0892"/>
    <w:rsid w:val="52080086"/>
    <w:rsid w:val="55397E63"/>
    <w:rsid w:val="56C54303"/>
    <w:rsid w:val="61151FC5"/>
    <w:rsid w:val="649D1E4F"/>
    <w:rsid w:val="656C4079"/>
    <w:rsid w:val="6B0C56E9"/>
    <w:rsid w:val="72655A8A"/>
    <w:rsid w:val="765C3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C72F7"/>
  <w15:docId w15:val="{CC0E5C07-33CB-4ED9-8806-BBDE08B85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微软雅黑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adjustRightInd w:val="0"/>
      <w:snapToGrid w:val="0"/>
      <w:spacing w:after="200"/>
    </w:pPr>
    <w:rPr>
      <w:rFonts w:ascii="Tahoma" w:hAnsi="Tahom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rFonts w:ascii="Tahoma" w:hAnsi="Tahoma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ahoma" w:hAnsi="Tahoma"/>
      <w:sz w:val="18"/>
      <w:szCs w:val="18"/>
    </w:rPr>
  </w:style>
  <w:style w:type="paragraph" w:styleId="a7">
    <w:name w:val="List Paragraph"/>
    <w:basedOn w:val="a"/>
    <w:uiPriority w:val="99"/>
    <w:rsid w:val="00315F9B"/>
    <w:pPr>
      <w:ind w:firstLineChars="200" w:firstLine="420"/>
    </w:pPr>
  </w:style>
  <w:style w:type="table" w:styleId="a8">
    <w:name w:val="Table Grid"/>
    <w:basedOn w:val="a1"/>
    <w:uiPriority w:val="59"/>
    <w:rsid w:val="001D1A0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4970DA"/>
    <w:pPr>
      <w:spacing w:after="0"/>
    </w:pPr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970DA"/>
    <w:rPr>
      <w:rFonts w:ascii="Tahoma" w:hAnsi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0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9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2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9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4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68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42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00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75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5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6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88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66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9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6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8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7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8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1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84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2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5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5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7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4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3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2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4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2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72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5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7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47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wmf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9.bin"/><Relationship Id="rId47" Type="http://schemas.openxmlformats.org/officeDocument/2006/relationships/oleObject" Target="embeddings/oleObject23.bin"/><Relationship Id="rId63" Type="http://schemas.openxmlformats.org/officeDocument/2006/relationships/oleObject" Target="embeddings/oleObject38.bin"/><Relationship Id="rId68" Type="http://schemas.openxmlformats.org/officeDocument/2006/relationships/oleObject" Target="embeddings/oleObject43.bin"/><Relationship Id="rId84" Type="http://schemas.openxmlformats.org/officeDocument/2006/relationships/image" Target="media/image26.wmf"/><Relationship Id="rId89" Type="http://schemas.openxmlformats.org/officeDocument/2006/relationships/image" Target="media/image30.png"/><Relationship Id="rId16" Type="http://schemas.openxmlformats.org/officeDocument/2006/relationships/oleObject" Target="embeddings/oleObject4.bin"/><Relationship Id="rId107" Type="http://schemas.openxmlformats.org/officeDocument/2006/relationships/theme" Target="theme/theme1.xml"/><Relationship Id="rId11" Type="http://schemas.openxmlformats.org/officeDocument/2006/relationships/image" Target="media/image2.wmf"/><Relationship Id="rId32" Type="http://schemas.openxmlformats.org/officeDocument/2006/relationships/image" Target="media/image12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9.bin"/><Relationship Id="rId58" Type="http://schemas.openxmlformats.org/officeDocument/2006/relationships/oleObject" Target="embeddings/oleObject33.bin"/><Relationship Id="rId74" Type="http://schemas.openxmlformats.org/officeDocument/2006/relationships/oleObject" Target="embeddings/oleObject49.bin"/><Relationship Id="rId79" Type="http://schemas.openxmlformats.org/officeDocument/2006/relationships/image" Target="media/image21.png"/><Relationship Id="rId102" Type="http://schemas.openxmlformats.org/officeDocument/2006/relationships/image" Target="media/image43.png"/><Relationship Id="rId5" Type="http://schemas.openxmlformats.org/officeDocument/2006/relationships/settings" Target="settings.xml"/><Relationship Id="rId90" Type="http://schemas.openxmlformats.org/officeDocument/2006/relationships/image" Target="media/image31.png"/><Relationship Id="rId95" Type="http://schemas.openxmlformats.org/officeDocument/2006/relationships/image" Target="media/image36.png"/><Relationship Id="rId22" Type="http://schemas.openxmlformats.org/officeDocument/2006/relationships/image" Target="media/image7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20.bin"/><Relationship Id="rId48" Type="http://schemas.openxmlformats.org/officeDocument/2006/relationships/oleObject" Target="embeddings/oleObject24.bin"/><Relationship Id="rId64" Type="http://schemas.openxmlformats.org/officeDocument/2006/relationships/oleObject" Target="embeddings/oleObject39.bin"/><Relationship Id="rId69" Type="http://schemas.openxmlformats.org/officeDocument/2006/relationships/oleObject" Target="embeddings/oleObject44.bin"/><Relationship Id="rId80" Type="http://schemas.openxmlformats.org/officeDocument/2006/relationships/image" Target="media/image22.png"/><Relationship Id="rId85" Type="http://schemas.openxmlformats.org/officeDocument/2006/relationships/oleObject" Target="embeddings/oleObject51.bin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33" Type="http://schemas.openxmlformats.org/officeDocument/2006/relationships/oleObject" Target="embeddings/oleObject13.bin"/><Relationship Id="rId38" Type="http://schemas.openxmlformats.org/officeDocument/2006/relationships/image" Target="media/image15.wmf"/><Relationship Id="rId59" Type="http://schemas.openxmlformats.org/officeDocument/2006/relationships/oleObject" Target="embeddings/oleObject34.bin"/><Relationship Id="rId103" Type="http://schemas.openxmlformats.org/officeDocument/2006/relationships/image" Target="media/image44.png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8.bin"/><Relationship Id="rId54" Type="http://schemas.openxmlformats.org/officeDocument/2006/relationships/oleObject" Target="embeddings/oleObject30.bin"/><Relationship Id="rId62" Type="http://schemas.openxmlformats.org/officeDocument/2006/relationships/oleObject" Target="embeddings/oleObject37.bin"/><Relationship Id="rId70" Type="http://schemas.openxmlformats.org/officeDocument/2006/relationships/oleObject" Target="embeddings/oleObject45.bin"/><Relationship Id="rId75" Type="http://schemas.openxmlformats.org/officeDocument/2006/relationships/oleObject" Target="embeddings/oleObject50.bin"/><Relationship Id="rId83" Type="http://schemas.openxmlformats.org/officeDocument/2006/relationships/image" Target="media/image25.jpeg"/><Relationship Id="rId88" Type="http://schemas.openxmlformats.org/officeDocument/2006/relationships/image" Target="media/image29.png"/><Relationship Id="rId91" Type="http://schemas.openxmlformats.org/officeDocument/2006/relationships/image" Target="media/image32.png"/><Relationship Id="rId96" Type="http://schemas.openxmlformats.org/officeDocument/2006/relationships/image" Target="media/image3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oleObject" Target="embeddings/oleObject8.bin"/><Relationship Id="rId28" Type="http://schemas.openxmlformats.org/officeDocument/2006/relationships/image" Target="media/image10.wmf"/><Relationship Id="rId36" Type="http://schemas.openxmlformats.org/officeDocument/2006/relationships/image" Target="media/image14.wmf"/><Relationship Id="rId49" Type="http://schemas.openxmlformats.org/officeDocument/2006/relationships/oleObject" Target="embeddings/oleObject25.bin"/><Relationship Id="rId57" Type="http://schemas.openxmlformats.org/officeDocument/2006/relationships/oleObject" Target="embeddings/oleObject32.bin"/><Relationship Id="rId106" Type="http://schemas.openxmlformats.org/officeDocument/2006/relationships/fontTable" Target="fontTable.xml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21.bin"/><Relationship Id="rId52" Type="http://schemas.openxmlformats.org/officeDocument/2006/relationships/oleObject" Target="embeddings/oleObject28.bin"/><Relationship Id="rId60" Type="http://schemas.openxmlformats.org/officeDocument/2006/relationships/oleObject" Target="embeddings/oleObject35.bin"/><Relationship Id="rId65" Type="http://schemas.openxmlformats.org/officeDocument/2006/relationships/oleObject" Target="embeddings/oleObject40.bin"/><Relationship Id="rId73" Type="http://schemas.openxmlformats.org/officeDocument/2006/relationships/oleObject" Target="embeddings/oleObject48.bin"/><Relationship Id="rId78" Type="http://schemas.openxmlformats.org/officeDocument/2006/relationships/image" Target="media/image20.png"/><Relationship Id="rId81" Type="http://schemas.openxmlformats.org/officeDocument/2006/relationships/image" Target="media/image23.jpeg"/><Relationship Id="rId86" Type="http://schemas.openxmlformats.org/officeDocument/2006/relationships/image" Target="media/image27.png"/><Relationship Id="rId94" Type="http://schemas.openxmlformats.org/officeDocument/2006/relationships/image" Target="media/image35.png"/><Relationship Id="rId99" Type="http://schemas.openxmlformats.org/officeDocument/2006/relationships/image" Target="media/image40.png"/><Relationship Id="rId101" Type="http://schemas.openxmlformats.org/officeDocument/2006/relationships/image" Target="media/image42.png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6.bin"/><Relationship Id="rId34" Type="http://schemas.openxmlformats.org/officeDocument/2006/relationships/image" Target="media/image13.wmf"/><Relationship Id="rId50" Type="http://schemas.openxmlformats.org/officeDocument/2006/relationships/oleObject" Target="embeddings/oleObject26.bin"/><Relationship Id="rId55" Type="http://schemas.openxmlformats.org/officeDocument/2006/relationships/image" Target="media/image17.wmf"/><Relationship Id="rId76" Type="http://schemas.openxmlformats.org/officeDocument/2006/relationships/image" Target="media/image18.png"/><Relationship Id="rId97" Type="http://schemas.openxmlformats.org/officeDocument/2006/relationships/image" Target="media/image38.png"/><Relationship Id="rId104" Type="http://schemas.openxmlformats.org/officeDocument/2006/relationships/image" Target="media/image45.png"/><Relationship Id="rId7" Type="http://schemas.openxmlformats.org/officeDocument/2006/relationships/footnotes" Target="footnotes.xml"/><Relationship Id="rId71" Type="http://schemas.openxmlformats.org/officeDocument/2006/relationships/oleObject" Target="embeddings/oleObject46.bin"/><Relationship Id="rId92" Type="http://schemas.openxmlformats.org/officeDocument/2006/relationships/image" Target="media/image33.png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11.bin"/><Relationship Id="rId24" Type="http://schemas.openxmlformats.org/officeDocument/2006/relationships/image" Target="media/image8.wmf"/><Relationship Id="rId40" Type="http://schemas.openxmlformats.org/officeDocument/2006/relationships/oleObject" Target="embeddings/oleObject17.bin"/><Relationship Id="rId45" Type="http://schemas.openxmlformats.org/officeDocument/2006/relationships/image" Target="media/image16.wmf"/><Relationship Id="rId66" Type="http://schemas.openxmlformats.org/officeDocument/2006/relationships/oleObject" Target="embeddings/oleObject41.bin"/><Relationship Id="rId87" Type="http://schemas.openxmlformats.org/officeDocument/2006/relationships/image" Target="media/image28.png"/><Relationship Id="rId61" Type="http://schemas.openxmlformats.org/officeDocument/2006/relationships/oleObject" Target="embeddings/oleObject36.bin"/><Relationship Id="rId82" Type="http://schemas.openxmlformats.org/officeDocument/2006/relationships/image" Target="media/image24.jpeg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30" Type="http://schemas.openxmlformats.org/officeDocument/2006/relationships/image" Target="media/image11.wmf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31.bin"/><Relationship Id="rId77" Type="http://schemas.openxmlformats.org/officeDocument/2006/relationships/image" Target="media/image19.png"/><Relationship Id="rId100" Type="http://schemas.openxmlformats.org/officeDocument/2006/relationships/image" Target="media/image41.png"/><Relationship Id="rId105" Type="http://schemas.openxmlformats.org/officeDocument/2006/relationships/image" Target="media/image46.png"/><Relationship Id="rId8" Type="http://schemas.openxmlformats.org/officeDocument/2006/relationships/endnotes" Target="endnotes.xml"/><Relationship Id="rId51" Type="http://schemas.openxmlformats.org/officeDocument/2006/relationships/oleObject" Target="embeddings/oleObject27.bin"/><Relationship Id="rId72" Type="http://schemas.openxmlformats.org/officeDocument/2006/relationships/oleObject" Target="embeddings/oleObject47.bin"/><Relationship Id="rId93" Type="http://schemas.openxmlformats.org/officeDocument/2006/relationships/image" Target="media/image34.png"/><Relationship Id="rId98" Type="http://schemas.openxmlformats.org/officeDocument/2006/relationships/image" Target="media/image39.png"/><Relationship Id="rId3" Type="http://schemas.openxmlformats.org/officeDocument/2006/relationships/numbering" Target="numbering.xml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22.bin"/><Relationship Id="rId67" Type="http://schemas.openxmlformats.org/officeDocument/2006/relationships/oleObject" Target="embeddings/oleObject42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30DD47F-3EF1-4BFF-8BA2-792CA00F1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6</Pages>
  <Words>1218</Words>
  <Characters>6945</Characters>
  <Application>Microsoft Office Word</Application>
  <DocSecurity>0</DocSecurity>
  <Lines>57</Lines>
  <Paragraphs>16</Paragraphs>
  <ScaleCrop>false</ScaleCrop>
  <Company>沂水超越电脑</Company>
  <LinksUpToDate>false</LinksUpToDate>
  <CharactersWithSpaces>8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yh</dc:creator>
  <cp:lastModifiedBy>Student</cp:lastModifiedBy>
  <cp:revision>38</cp:revision>
  <dcterms:created xsi:type="dcterms:W3CDTF">2019-10-25T05:47:00Z</dcterms:created>
  <dcterms:modified xsi:type="dcterms:W3CDTF">2021-11-09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98</vt:lpwstr>
  </property>
  <property fmtid="{D5CDD505-2E9C-101B-9397-08002B2CF9AE}" pid="3" name="AMWinEqns">
    <vt:bool>true</vt:bool>
  </property>
</Properties>
</file>